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67B73" w14:textId="77777777" w:rsidR="00F3744E" w:rsidRPr="00144479" w:rsidRDefault="004C5723" w:rsidP="0043164A">
      <w:pPr>
        <w:pStyle w:val="Heading1"/>
        <w:rPr>
          <w:rFonts w:asciiTheme="minorBidi" w:hAnsiTheme="minorBidi" w:cstheme="minorBidi"/>
          <w:lang w:val="fr-FR"/>
        </w:rPr>
      </w:pPr>
      <w:bookmarkStart w:id="0" w:name="_Toc349720821"/>
      <w:r w:rsidRPr="00144479">
        <w:rPr>
          <w:rFonts w:asciiTheme="minorBidi" w:hAnsiTheme="minorBidi" w:cstheme="minorBidi"/>
          <w:lang w:val="fr-FR"/>
        </w:rPr>
        <w:t>Faaaogaina o lau fuafuaga o le NDIS</w:t>
      </w:r>
    </w:p>
    <w:p w14:paraId="53EAE3B6" w14:textId="77777777" w:rsidR="00FD366A" w:rsidRPr="00144479" w:rsidRDefault="004C5723" w:rsidP="0043164A">
      <w:pPr>
        <w:pStyle w:val="Heading2"/>
        <w:rPr>
          <w:rFonts w:asciiTheme="minorBidi" w:hAnsiTheme="minorBidi" w:cstheme="minorBidi"/>
        </w:rPr>
      </w:pPr>
      <w:bookmarkStart w:id="1" w:name="_Toc107233451"/>
      <w:bookmarkStart w:id="2" w:name="_Toc107929365"/>
      <w:bookmarkStart w:id="3" w:name="_Toc108010513"/>
      <w:bookmarkStart w:id="4" w:name="_Toc118768480"/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r w:rsidRPr="00144479">
        <w:rPr>
          <w:rFonts w:asciiTheme="minorBidi" w:hAnsiTheme="minorBidi" w:cstheme="minorBidi"/>
        </w:rPr>
        <w:t>Tama'itusi 3 o le 3</w:t>
      </w:r>
      <w:bookmarkEnd w:id="1"/>
      <w:bookmarkEnd w:id="2"/>
      <w:bookmarkEnd w:id="3"/>
      <w:bookmarkEnd w:id="4"/>
      <w:r w:rsidRPr="00144479">
        <w:rPr>
          <w:rFonts w:asciiTheme="minorBidi" w:hAnsiTheme="minorBidi" w:cstheme="minorBidi"/>
        </w:rPr>
        <w:t xml:space="preserve"> </w:t>
      </w:r>
    </w:p>
    <w:p w14:paraId="752E9D66" w14:textId="77777777" w:rsidR="00FD366A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Tusitusiga Faigofie ona Faitau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18593B8E" w14:textId="2793387B" w:rsidR="00D92AE0" w:rsidRPr="00144479" w:rsidRDefault="00144479" w:rsidP="00D92AE0">
      <w:pPr>
        <w:rPr>
          <w:rFonts w:asciiTheme="minorBidi" w:hAnsiTheme="minorBidi" w:cstheme="minorBidi"/>
          <w:lang w:val="fr-FR"/>
        </w:rPr>
      </w:pPr>
      <w:r w:rsidRPr="003D73F8">
        <w:rPr>
          <w:rFonts w:asciiTheme="minorBidi" w:hAnsiTheme="minorBidi" w:cstheme="minorBidi"/>
          <w:lang w:val="fr-FR"/>
        </w:rPr>
        <w:t>Samoan | Gagana Samoa</w:t>
      </w:r>
    </w:p>
    <w:p w14:paraId="324E86D6" w14:textId="77777777" w:rsidR="00F3744E" w:rsidRPr="00144479" w:rsidRDefault="004C5723" w:rsidP="0043164A">
      <w:pPr>
        <w:pStyle w:val="Heading2"/>
        <w:rPr>
          <w:rFonts w:asciiTheme="minorBidi" w:hAnsiTheme="minorBidi" w:cstheme="minorBidi"/>
        </w:rPr>
      </w:pPr>
      <w:bookmarkStart w:id="19" w:name="_Toc349720822"/>
      <w:bookmarkStart w:id="20" w:name="_Toc436041083"/>
      <w:bookmarkStart w:id="21" w:name="_Toc436041104"/>
      <w:bookmarkStart w:id="22" w:name="_Toc436042092"/>
      <w:bookmarkStart w:id="23" w:name="_Toc436045528"/>
      <w:bookmarkStart w:id="24" w:name="_Toc436047507"/>
      <w:bookmarkStart w:id="25" w:name="_Toc436404418"/>
      <w:bookmarkStart w:id="26" w:name="_Toc436405278"/>
      <w:bookmarkStart w:id="27" w:name="_Toc436408280"/>
      <w:bookmarkStart w:id="28" w:name="_Toc436413472"/>
      <w:bookmarkStart w:id="29" w:name="_Toc436919461"/>
      <w:bookmarkStart w:id="30" w:name="_Toc456265824"/>
      <w:bookmarkStart w:id="31" w:name="_Toc456356067"/>
      <w:bookmarkStart w:id="32" w:name="_Toc456361565"/>
      <w:bookmarkStart w:id="33" w:name="_Toc456689002"/>
      <w:bookmarkStart w:id="34" w:name="_Toc457399254"/>
      <w:bookmarkStart w:id="35" w:name="_Toc457998488"/>
      <w:bookmarkStart w:id="36" w:name="_Toc458078844"/>
      <w:bookmarkStart w:id="37" w:name="_Toc459970016"/>
      <w:bookmarkStart w:id="38" w:name="_Toc461529570"/>
      <w:bookmarkStart w:id="39" w:name="_Toc462754404"/>
      <w:bookmarkStart w:id="40" w:name="_Toc465164043"/>
      <w:bookmarkStart w:id="41" w:name="_Toc476219418"/>
      <w:bookmarkStart w:id="42" w:name="_Toc476231074"/>
      <w:bookmarkStart w:id="43" w:name="_Toc476235959"/>
      <w:bookmarkStart w:id="44" w:name="_Toc476306061"/>
      <w:bookmarkStart w:id="45" w:name="_Toc497142653"/>
      <w:bookmarkStart w:id="46" w:name="_Toc497209780"/>
      <w:bookmarkStart w:id="47" w:name="_Toc497212948"/>
      <w:bookmarkStart w:id="48" w:name="_Toc497215532"/>
      <w:bookmarkStart w:id="49" w:name="_Toc497302119"/>
      <w:bookmarkStart w:id="50" w:name="_Toc498339416"/>
      <w:bookmarkStart w:id="51" w:name="_Toc527635162"/>
      <w:bookmarkStart w:id="52" w:name="_Toc527644811"/>
      <w:bookmarkStart w:id="53" w:name="_Toc527704574"/>
      <w:bookmarkStart w:id="54" w:name="_Toc529882154"/>
      <w:bookmarkStart w:id="55" w:name="_Toc533076399"/>
      <w:bookmarkStart w:id="56" w:name="_Toc533077009"/>
      <w:bookmarkStart w:id="57" w:name="_Toc533079087"/>
      <w:bookmarkStart w:id="58" w:name="_Toc533084357"/>
      <w:bookmarkStart w:id="59" w:name="_Toc5878085"/>
      <w:bookmarkStart w:id="60" w:name="_Toc5975100"/>
      <w:bookmarkStart w:id="61" w:name="_Toc5979654"/>
      <w:bookmarkStart w:id="62" w:name="_Toc6302388"/>
      <w:bookmarkStart w:id="63" w:name="_Toc6305501"/>
      <w:bookmarkStart w:id="64" w:name="_Toc6306673"/>
      <w:bookmarkStart w:id="65" w:name="_Toc6390563"/>
      <w:bookmarkStart w:id="66" w:name="_Toc12634014"/>
      <w:bookmarkStart w:id="67" w:name="_Toc12636472"/>
      <w:bookmarkStart w:id="68" w:name="_Toc41655087"/>
      <w:bookmarkStart w:id="69" w:name="_Toc41661249"/>
      <w:bookmarkStart w:id="70" w:name="_Toc42086741"/>
      <w:bookmarkStart w:id="71" w:name="_Toc42093323"/>
      <w:bookmarkStart w:id="72" w:name="_Toc43394182"/>
      <w:bookmarkStart w:id="73" w:name="_Toc80967471"/>
      <w:bookmarkStart w:id="74" w:name="_Toc106975693"/>
      <w:bookmarkStart w:id="75" w:name="_Toc106975938"/>
      <w:bookmarkStart w:id="76" w:name="_Toc107233452"/>
      <w:bookmarkStart w:id="77" w:name="_Toc107929366"/>
      <w:bookmarkStart w:id="78" w:name="_Toc108010514"/>
      <w:bookmarkStart w:id="79" w:name="_Toc118768481"/>
      <w:r w:rsidRPr="00144479">
        <w:rPr>
          <w:rFonts w:asciiTheme="minorBidi" w:hAnsiTheme="minorBidi" w:cstheme="minorBidi"/>
        </w:rPr>
        <w:t>Faapefea ona faaaoga lenei tama'itusi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 w:rsidRPr="00144479">
        <w:rPr>
          <w:rFonts w:asciiTheme="minorBidi" w:hAnsiTheme="minorBidi" w:cstheme="minorBidi"/>
        </w:rPr>
        <w:t xml:space="preserve"> </w:t>
      </w:r>
    </w:p>
    <w:p w14:paraId="099787D4" w14:textId="3740B5C9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Na tusia e le Fa'apotopotoga o loo faafoeina le Inisiua mo i latou e iai mana'oga fa'apitoa (</w:t>
      </w:r>
      <w:r w:rsidR="00DF71EE">
        <w:rPr>
          <w:lang w:val="tr"/>
        </w:rPr>
        <w:t xml:space="preserve">National Disability Insurance Agency, </w:t>
      </w:r>
      <w:r w:rsidRPr="00144479">
        <w:rPr>
          <w:rFonts w:asciiTheme="minorBidi" w:hAnsiTheme="minorBidi" w:cstheme="minorBidi"/>
          <w:lang w:val="fr-FR"/>
        </w:rPr>
        <w:t xml:space="preserve">NDIA) lenei pepa o faamatalaga. A e vaai ile upu 'matou' o lona uiga o le NDIA. </w:t>
      </w:r>
    </w:p>
    <w:p w14:paraId="15427974" w14:textId="77777777" w:rsidR="00DD7433" w:rsidRPr="00144479" w:rsidRDefault="004C5723" w:rsidP="00F9500D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Na matou tusia lenei tama'itusi i se auala faigofie ona faitau.</w:t>
      </w:r>
    </w:p>
    <w:p w14:paraId="323A1BC7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Na matou tusia nisi upu tāua </w:t>
      </w:r>
      <w:r w:rsidRPr="00144479">
        <w:rPr>
          <w:rStyle w:val="Strong"/>
          <w:rFonts w:asciiTheme="minorBidi" w:hAnsiTheme="minorBidi" w:cstheme="minorBidi"/>
          <w:lang w:val="fr-FR"/>
        </w:rPr>
        <w:t>faamamafa</w:t>
      </w:r>
      <w:r w:rsidRPr="00144479">
        <w:rPr>
          <w:rFonts w:asciiTheme="minorBidi" w:hAnsiTheme="minorBidi" w:cstheme="minorBidi"/>
          <w:lang w:val="fr-FR"/>
        </w:rPr>
        <w:t>.</w:t>
      </w:r>
    </w:p>
    <w:p w14:paraId="7A486374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ona uiga o mata'itusi e mafiaf</w:t>
      </w:r>
      <w:r w:rsidRPr="00144479">
        <w:rPr>
          <w:rFonts w:asciiTheme="minorBidi" w:hAnsiTheme="minorBidi" w:cstheme="minorBidi"/>
          <w:lang w:val="fr-FR"/>
        </w:rPr>
        <w:t>ia ma malosi le lanu uliuli.</w:t>
      </w:r>
    </w:p>
    <w:p w14:paraId="461C41E4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Matou faamatalaina le uiga o nei upu faamamafa.</w:t>
      </w:r>
    </w:p>
    <w:p w14:paraId="45189F45" w14:textId="6655E7D6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o'o iai se lisi o nei upu i le itulau e </w:t>
      </w:r>
      <w:r w:rsidR="002F738B">
        <w:rPr>
          <w:rFonts w:asciiTheme="minorBidi" w:hAnsiTheme="minorBidi" w:cstheme="minorBidi"/>
          <w:lang w:val="fr-FR"/>
        </w:rPr>
        <w:t>42</w:t>
      </w:r>
      <w:r w:rsidRPr="00144479">
        <w:rPr>
          <w:rFonts w:asciiTheme="minorBidi" w:hAnsiTheme="minorBidi" w:cstheme="minorBidi"/>
          <w:lang w:val="fr-FR"/>
        </w:rPr>
        <w:t xml:space="preserve">. </w:t>
      </w:r>
    </w:p>
    <w:p w14:paraId="5CA2F2EE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nei tama'itusi Faigofie ona Faitau o se otootoga mai le isi tama'itusi. </w:t>
      </w:r>
    </w:p>
    <w:p w14:paraId="724E7EA2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talosaga mo se fesoasoani i le faitauina</w:t>
      </w:r>
      <w:r w:rsidRPr="00144479">
        <w:rPr>
          <w:rFonts w:asciiTheme="minorBidi" w:hAnsiTheme="minorBidi" w:cstheme="minorBidi"/>
          <w:lang w:val="fr-FR"/>
        </w:rPr>
        <w:t xml:space="preserve"> o lenei tama'itusi. O se uo, tagata o lou aiga po o se tagata lagolago ono mafai ona fesoasoani ia oe.</w:t>
      </w:r>
    </w:p>
    <w:p w14:paraId="485CF574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3 tama'itusi e galulue faatasi uma.</w:t>
      </w:r>
    </w:p>
    <w:p w14:paraId="31412C7F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Tama'itusi 1 e faamatala ai pe faapefea ona talosaga mo le NDIS. </w:t>
      </w:r>
    </w:p>
    <w:p w14:paraId="2C54D74F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Tama'itusi 2 e faamatala ai pe faapefea ona faia se fuafuaga o le NDIS. </w:t>
      </w:r>
    </w:p>
    <w:p w14:paraId="4DD4BD00" w14:textId="77777777" w:rsidR="00A73A7B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Tama'itusi 3 e faamatala ai pe faapefea ona faaaoga lau fuafuaga o le NDIS. </w:t>
      </w:r>
    </w:p>
    <w:p w14:paraId="2293D5C8" w14:textId="77777777" w:rsidR="00144479" w:rsidRDefault="00144479" w:rsidP="0043164A">
      <w:pPr>
        <w:rPr>
          <w:rFonts w:asciiTheme="minorBidi" w:hAnsiTheme="minorBidi" w:cstheme="minorBidi"/>
          <w:lang w:val="fr-FR"/>
        </w:rPr>
      </w:pPr>
    </w:p>
    <w:p w14:paraId="756397E4" w14:textId="5D0BA3B2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O le tama'itusi 3 lea.</w:t>
      </w:r>
    </w:p>
    <w:p w14:paraId="08C6FF71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le mana'omia ona e faitaua atoa lenei tama'itusi i le taimi e tasi.</w:t>
      </w:r>
    </w:p>
    <w:p w14:paraId="55423E08" w14:textId="77777777" w:rsidR="00F0586B" w:rsidRPr="00144479" w:rsidRDefault="004C5723" w:rsidP="0043164A">
      <w:pPr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144479">
        <w:rPr>
          <w:rFonts w:asciiTheme="minorBidi" w:hAnsiTheme="minorBidi" w:cstheme="minorBidi"/>
          <w:lang w:val="fr-FR"/>
        </w:rPr>
        <w:t xml:space="preserve">E mafai ona </w:t>
      </w:r>
      <w:r w:rsidRPr="00144479">
        <w:rPr>
          <w:rFonts w:asciiTheme="minorBidi" w:hAnsiTheme="minorBidi" w:cstheme="minorBidi"/>
          <w:lang w:val="fr-FR"/>
        </w:rPr>
        <w:t xml:space="preserve">fai lava i lou taimi ma galue ai i le vave e te mana'o ai. </w:t>
      </w:r>
      <w:bookmarkStart w:id="80" w:name="_Toc497142654"/>
      <w:bookmarkStart w:id="81" w:name="_Toc497209781"/>
      <w:bookmarkStart w:id="82" w:name="_Toc497212949"/>
      <w:bookmarkStart w:id="83" w:name="_Toc497215533"/>
      <w:bookmarkStart w:id="84" w:name="_Toc497302120"/>
      <w:bookmarkStart w:id="85" w:name="_Toc498339417"/>
      <w:bookmarkStart w:id="86" w:name="_Toc527635163"/>
      <w:bookmarkStart w:id="87" w:name="_Toc527644812"/>
      <w:bookmarkStart w:id="88" w:name="_Toc529882155"/>
      <w:bookmarkStart w:id="89" w:name="_Toc533076400"/>
      <w:bookmarkStart w:id="90" w:name="_Toc533077010"/>
      <w:bookmarkStart w:id="91" w:name="_Toc533079088"/>
      <w:bookmarkStart w:id="92" w:name="_Toc533084358"/>
      <w:bookmarkStart w:id="93" w:name="_Toc5878086"/>
      <w:bookmarkStart w:id="94" w:name="_Toc5975101"/>
      <w:bookmarkStart w:id="95" w:name="_Toc5979655"/>
      <w:bookmarkStart w:id="96" w:name="_Toc6302389"/>
      <w:bookmarkStart w:id="97" w:name="_Toc6305502"/>
      <w:bookmarkStart w:id="98" w:name="_Toc6306674"/>
      <w:bookmarkStart w:id="99" w:name="_Toc6390564"/>
      <w:bookmarkStart w:id="100" w:name="_Toc12634015"/>
      <w:bookmarkStart w:id="101" w:name="_Toc12636473"/>
      <w:bookmarkStart w:id="102" w:name="_Toc41655088"/>
      <w:bookmarkStart w:id="103" w:name="_Toc41661250"/>
      <w:bookmarkStart w:id="104" w:name="_Toc42086743"/>
      <w:bookmarkStart w:id="105" w:name="_Toc42093325"/>
      <w:bookmarkStart w:id="106" w:name="_Toc43394184"/>
      <w:r w:rsidRPr="00144479">
        <w:rPr>
          <w:rFonts w:asciiTheme="minorBidi" w:hAnsiTheme="minorBidi" w:cstheme="minorBidi"/>
          <w:lang w:val="fr-FR"/>
        </w:rPr>
        <w:br w:type="page"/>
      </w:r>
    </w:p>
    <w:p w14:paraId="66516A6B" w14:textId="77777777" w:rsidR="00144479" w:rsidRDefault="004C5723" w:rsidP="0043164A">
      <w:pPr>
        <w:pStyle w:val="TOCHeading"/>
        <w:rPr>
          <w:noProof/>
        </w:rPr>
      </w:pPr>
      <w:r w:rsidRPr="00144479">
        <w:rPr>
          <w:rFonts w:asciiTheme="minorBidi" w:hAnsiTheme="minorBidi" w:cstheme="minorBidi"/>
        </w:rPr>
        <w:lastRenderedPageBreak/>
        <w:t>O le a ni mea o i totonu o lenei pepa o faamatalaga?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CB4611" w:rsidRPr="00144479">
        <w:rPr>
          <w:rFonts w:asciiTheme="minorBidi" w:hAnsiTheme="minorBidi" w:cstheme="minorBidi"/>
        </w:rPr>
        <w:fldChar w:fldCharType="begin"/>
      </w:r>
      <w:r w:rsidR="00CB4611" w:rsidRPr="00144479">
        <w:rPr>
          <w:rFonts w:asciiTheme="minorBidi" w:hAnsiTheme="minorBidi" w:cstheme="minorBidi"/>
        </w:rPr>
        <w:instrText xml:space="preserve"> TOC \h \z \t "Heading 2,1" </w:instrText>
      </w:r>
      <w:r w:rsidR="00CB4611" w:rsidRPr="00144479">
        <w:rPr>
          <w:rFonts w:asciiTheme="minorBidi" w:hAnsiTheme="minorBidi" w:cstheme="minorBidi"/>
        </w:rPr>
        <w:fldChar w:fldCharType="separate"/>
      </w:r>
    </w:p>
    <w:p w14:paraId="459A437A" w14:textId="6A025A1D" w:rsidR="00144479" w:rsidRDefault="004C5723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482" w:history="1">
        <w:r w:rsidR="00144479" w:rsidRPr="003A13F1">
          <w:rPr>
            <w:rStyle w:val="Hyperlink"/>
            <w:rFonts w:asciiTheme="minorBidi" w:hAnsiTheme="minorBidi"/>
            <w:noProof/>
          </w:rPr>
          <w:t>E faapefea ona amata lau fuafuaga o le NDIS?</w:t>
        </w:r>
        <w:r w:rsidR="00144479">
          <w:rPr>
            <w:noProof/>
            <w:webHidden/>
          </w:rPr>
          <w:tab/>
        </w:r>
        <w:r w:rsidR="00144479">
          <w:rPr>
            <w:noProof/>
            <w:webHidden/>
          </w:rPr>
          <w:fldChar w:fldCharType="begin"/>
        </w:r>
        <w:r w:rsidR="00144479">
          <w:rPr>
            <w:noProof/>
            <w:webHidden/>
          </w:rPr>
          <w:instrText xml:space="preserve"> PAGEREF _Toc118768482 \h </w:instrText>
        </w:r>
        <w:r w:rsidR="00144479">
          <w:rPr>
            <w:noProof/>
            <w:webHidden/>
          </w:rPr>
        </w:r>
        <w:r w:rsidR="00144479">
          <w:rPr>
            <w:noProof/>
            <w:webHidden/>
          </w:rPr>
          <w:fldChar w:fldCharType="separate"/>
        </w:r>
        <w:r w:rsidR="00656321">
          <w:rPr>
            <w:noProof/>
            <w:webHidden/>
          </w:rPr>
          <w:t>4</w:t>
        </w:r>
        <w:r w:rsidR="00144479">
          <w:rPr>
            <w:noProof/>
            <w:webHidden/>
          </w:rPr>
          <w:fldChar w:fldCharType="end"/>
        </w:r>
      </w:hyperlink>
    </w:p>
    <w:p w14:paraId="4A1B806D" w14:textId="5FEA4E1E" w:rsidR="00144479" w:rsidRDefault="004C5723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483" w:history="1">
        <w:r w:rsidR="00144479" w:rsidRPr="003A13F1">
          <w:rPr>
            <w:rStyle w:val="Hyperlink"/>
            <w:rFonts w:asciiTheme="minorBidi" w:hAnsiTheme="minorBidi"/>
            <w:noProof/>
          </w:rPr>
          <w:t>E faapefea ona e vaai i lau fuafuaga?</w:t>
        </w:r>
        <w:r w:rsidR="00144479">
          <w:rPr>
            <w:noProof/>
            <w:webHidden/>
          </w:rPr>
          <w:tab/>
        </w:r>
        <w:r w:rsidR="00144479">
          <w:rPr>
            <w:noProof/>
            <w:webHidden/>
          </w:rPr>
          <w:fldChar w:fldCharType="begin"/>
        </w:r>
        <w:r w:rsidR="00144479">
          <w:rPr>
            <w:noProof/>
            <w:webHidden/>
          </w:rPr>
          <w:instrText xml:space="preserve"> PAGEREF _Toc118768483 \h </w:instrText>
        </w:r>
        <w:r w:rsidR="00144479">
          <w:rPr>
            <w:noProof/>
            <w:webHidden/>
          </w:rPr>
        </w:r>
        <w:r w:rsidR="00144479">
          <w:rPr>
            <w:noProof/>
            <w:webHidden/>
          </w:rPr>
          <w:fldChar w:fldCharType="separate"/>
        </w:r>
        <w:r w:rsidR="00656321">
          <w:rPr>
            <w:noProof/>
            <w:webHidden/>
          </w:rPr>
          <w:t>7</w:t>
        </w:r>
        <w:r w:rsidR="00144479">
          <w:rPr>
            <w:noProof/>
            <w:webHidden/>
          </w:rPr>
          <w:fldChar w:fldCharType="end"/>
        </w:r>
      </w:hyperlink>
    </w:p>
    <w:p w14:paraId="491F1276" w14:textId="23915A58" w:rsidR="00144479" w:rsidRDefault="004C5723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485" w:history="1">
        <w:r w:rsidR="00144479" w:rsidRPr="003A13F1">
          <w:rPr>
            <w:rStyle w:val="Hyperlink"/>
            <w:rFonts w:asciiTheme="minorBidi" w:hAnsiTheme="minorBidi"/>
            <w:noProof/>
          </w:rPr>
          <w:t>Malamalama i paketi a au lagolago</w:t>
        </w:r>
        <w:r w:rsidR="00144479">
          <w:rPr>
            <w:noProof/>
            <w:webHidden/>
          </w:rPr>
          <w:tab/>
        </w:r>
        <w:r w:rsidR="00144479">
          <w:rPr>
            <w:noProof/>
            <w:webHidden/>
          </w:rPr>
          <w:fldChar w:fldCharType="begin"/>
        </w:r>
        <w:r w:rsidR="00144479">
          <w:rPr>
            <w:noProof/>
            <w:webHidden/>
          </w:rPr>
          <w:instrText xml:space="preserve"> PAGEREF _Toc118768485 \h </w:instrText>
        </w:r>
        <w:r w:rsidR="00144479">
          <w:rPr>
            <w:noProof/>
            <w:webHidden/>
          </w:rPr>
        </w:r>
        <w:r w:rsidR="00144479">
          <w:rPr>
            <w:noProof/>
            <w:webHidden/>
          </w:rPr>
          <w:fldChar w:fldCharType="separate"/>
        </w:r>
        <w:r w:rsidR="00656321">
          <w:rPr>
            <w:noProof/>
            <w:webHidden/>
          </w:rPr>
          <w:t>13</w:t>
        </w:r>
        <w:r w:rsidR="00144479">
          <w:rPr>
            <w:noProof/>
            <w:webHidden/>
          </w:rPr>
          <w:fldChar w:fldCharType="end"/>
        </w:r>
      </w:hyperlink>
    </w:p>
    <w:p w14:paraId="48140512" w14:textId="1DAE84B1" w:rsidR="00144479" w:rsidRDefault="004C5723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486" w:history="1">
        <w:r w:rsidR="00144479" w:rsidRPr="003A13F1">
          <w:rPr>
            <w:rStyle w:val="Hyperlink"/>
            <w:rFonts w:asciiTheme="minorBidi" w:hAnsiTheme="minorBidi"/>
            <w:noProof/>
          </w:rPr>
          <w:t>Faapefea ona e vaaia lau fesoasoani tau tupe?</w:t>
        </w:r>
        <w:r w:rsidR="00144479">
          <w:rPr>
            <w:noProof/>
            <w:webHidden/>
          </w:rPr>
          <w:tab/>
        </w:r>
        <w:r w:rsidR="00144479">
          <w:rPr>
            <w:noProof/>
            <w:webHidden/>
          </w:rPr>
          <w:fldChar w:fldCharType="begin"/>
        </w:r>
        <w:r w:rsidR="00144479">
          <w:rPr>
            <w:noProof/>
            <w:webHidden/>
          </w:rPr>
          <w:instrText xml:space="preserve"> PAGEREF _Toc118768486 \h </w:instrText>
        </w:r>
        <w:r w:rsidR="00144479">
          <w:rPr>
            <w:noProof/>
            <w:webHidden/>
          </w:rPr>
        </w:r>
        <w:r w:rsidR="00144479">
          <w:rPr>
            <w:noProof/>
            <w:webHidden/>
          </w:rPr>
          <w:fldChar w:fldCharType="separate"/>
        </w:r>
        <w:r w:rsidR="00656321">
          <w:rPr>
            <w:noProof/>
            <w:webHidden/>
          </w:rPr>
          <w:t>17</w:t>
        </w:r>
        <w:r w:rsidR="00144479">
          <w:rPr>
            <w:noProof/>
            <w:webHidden/>
          </w:rPr>
          <w:fldChar w:fldCharType="end"/>
        </w:r>
      </w:hyperlink>
    </w:p>
    <w:p w14:paraId="431352F7" w14:textId="6F1D004D" w:rsidR="00144479" w:rsidRDefault="004C5723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487" w:history="1">
        <w:r w:rsidR="00144479" w:rsidRPr="003A13F1">
          <w:rPr>
            <w:rStyle w:val="Hyperlink"/>
            <w:rFonts w:asciiTheme="minorBidi" w:hAnsiTheme="minorBidi"/>
            <w:noProof/>
          </w:rPr>
          <w:t>Faaaogaina o lau fuafuaga</w:t>
        </w:r>
        <w:r w:rsidR="00144479">
          <w:rPr>
            <w:noProof/>
            <w:webHidden/>
          </w:rPr>
          <w:tab/>
        </w:r>
        <w:r w:rsidR="00144479">
          <w:rPr>
            <w:noProof/>
            <w:webHidden/>
          </w:rPr>
          <w:fldChar w:fldCharType="begin"/>
        </w:r>
        <w:r w:rsidR="00144479">
          <w:rPr>
            <w:noProof/>
            <w:webHidden/>
          </w:rPr>
          <w:instrText xml:space="preserve"> PAGEREF _Toc118768487 \h </w:instrText>
        </w:r>
        <w:r w:rsidR="00144479">
          <w:rPr>
            <w:noProof/>
            <w:webHidden/>
          </w:rPr>
        </w:r>
        <w:r w:rsidR="00144479">
          <w:rPr>
            <w:noProof/>
            <w:webHidden/>
          </w:rPr>
          <w:fldChar w:fldCharType="separate"/>
        </w:r>
        <w:r w:rsidR="00656321">
          <w:rPr>
            <w:noProof/>
            <w:webHidden/>
          </w:rPr>
          <w:t>18</w:t>
        </w:r>
        <w:r w:rsidR="00144479">
          <w:rPr>
            <w:noProof/>
            <w:webHidden/>
          </w:rPr>
          <w:fldChar w:fldCharType="end"/>
        </w:r>
      </w:hyperlink>
    </w:p>
    <w:p w14:paraId="576295E3" w14:textId="3E3E9407" w:rsidR="00144479" w:rsidRDefault="004C5723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488" w:history="1">
        <w:r w:rsidR="00144479" w:rsidRPr="003A13F1">
          <w:rPr>
            <w:rStyle w:val="Hyperlink"/>
            <w:rFonts w:asciiTheme="minorBidi" w:hAnsiTheme="minorBidi"/>
            <w:noProof/>
          </w:rPr>
          <w:t>Fai auaunaga</w:t>
        </w:r>
        <w:r w:rsidR="00144479">
          <w:rPr>
            <w:noProof/>
            <w:webHidden/>
          </w:rPr>
          <w:tab/>
        </w:r>
        <w:r w:rsidR="00144479">
          <w:rPr>
            <w:noProof/>
            <w:webHidden/>
          </w:rPr>
          <w:fldChar w:fldCharType="begin"/>
        </w:r>
        <w:r w:rsidR="00144479">
          <w:rPr>
            <w:noProof/>
            <w:webHidden/>
          </w:rPr>
          <w:instrText xml:space="preserve"> PAGEREF _Toc118768488 \h </w:instrText>
        </w:r>
        <w:r w:rsidR="00144479">
          <w:rPr>
            <w:noProof/>
            <w:webHidden/>
          </w:rPr>
        </w:r>
        <w:r w:rsidR="00144479">
          <w:rPr>
            <w:noProof/>
            <w:webHidden/>
          </w:rPr>
          <w:fldChar w:fldCharType="separate"/>
        </w:r>
        <w:r w:rsidR="00656321">
          <w:rPr>
            <w:noProof/>
            <w:webHidden/>
          </w:rPr>
          <w:t>21</w:t>
        </w:r>
        <w:r w:rsidR="00144479">
          <w:rPr>
            <w:noProof/>
            <w:webHidden/>
          </w:rPr>
          <w:fldChar w:fldCharType="end"/>
        </w:r>
      </w:hyperlink>
    </w:p>
    <w:p w14:paraId="7C1CFC3A" w14:textId="1BC2052D" w:rsidR="00144479" w:rsidRDefault="004C5723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489" w:history="1">
        <w:r w:rsidR="00144479" w:rsidRPr="003A13F1">
          <w:rPr>
            <w:rStyle w:val="Hyperlink"/>
            <w:rFonts w:asciiTheme="minorBidi" w:hAnsiTheme="minorBidi"/>
            <w:noProof/>
          </w:rPr>
          <w:t>Amataina o au lagolago ma auaunaga</w:t>
        </w:r>
        <w:r w:rsidR="00144479">
          <w:rPr>
            <w:noProof/>
            <w:webHidden/>
          </w:rPr>
          <w:tab/>
        </w:r>
        <w:r w:rsidR="00144479">
          <w:rPr>
            <w:noProof/>
            <w:webHidden/>
          </w:rPr>
          <w:fldChar w:fldCharType="begin"/>
        </w:r>
        <w:r w:rsidR="00144479">
          <w:rPr>
            <w:noProof/>
            <w:webHidden/>
          </w:rPr>
          <w:instrText xml:space="preserve"> PAGEREF _Toc118768489 \h </w:instrText>
        </w:r>
        <w:r w:rsidR="00144479">
          <w:rPr>
            <w:noProof/>
            <w:webHidden/>
          </w:rPr>
        </w:r>
        <w:r w:rsidR="00144479">
          <w:rPr>
            <w:noProof/>
            <w:webHidden/>
          </w:rPr>
          <w:fldChar w:fldCharType="separate"/>
        </w:r>
        <w:r w:rsidR="00656321">
          <w:rPr>
            <w:noProof/>
            <w:webHidden/>
          </w:rPr>
          <w:t>30</w:t>
        </w:r>
        <w:r w:rsidR="00144479">
          <w:rPr>
            <w:noProof/>
            <w:webHidden/>
          </w:rPr>
          <w:fldChar w:fldCharType="end"/>
        </w:r>
      </w:hyperlink>
    </w:p>
    <w:p w14:paraId="7F054A4E" w14:textId="117FA882" w:rsidR="00144479" w:rsidRDefault="004C5723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490" w:history="1">
        <w:r w:rsidR="00144479" w:rsidRPr="003A13F1">
          <w:rPr>
            <w:rStyle w:val="Hyperlink"/>
            <w:rFonts w:asciiTheme="minorBidi" w:hAnsiTheme="minorBidi"/>
            <w:noProof/>
          </w:rPr>
          <w:t>Ia mautinoa o loo aogā lau fuafuaga mo oe</w:t>
        </w:r>
        <w:r w:rsidR="00144479">
          <w:rPr>
            <w:noProof/>
            <w:webHidden/>
          </w:rPr>
          <w:tab/>
        </w:r>
        <w:r w:rsidR="00144479">
          <w:rPr>
            <w:noProof/>
            <w:webHidden/>
          </w:rPr>
          <w:fldChar w:fldCharType="begin"/>
        </w:r>
        <w:r w:rsidR="00144479">
          <w:rPr>
            <w:noProof/>
            <w:webHidden/>
          </w:rPr>
          <w:instrText xml:space="preserve"> PAGEREF _Toc118768490 \h </w:instrText>
        </w:r>
        <w:r w:rsidR="00144479">
          <w:rPr>
            <w:noProof/>
            <w:webHidden/>
          </w:rPr>
        </w:r>
        <w:r w:rsidR="00144479">
          <w:rPr>
            <w:noProof/>
            <w:webHidden/>
          </w:rPr>
          <w:fldChar w:fldCharType="separate"/>
        </w:r>
        <w:r w:rsidR="00656321">
          <w:rPr>
            <w:noProof/>
            <w:webHidden/>
          </w:rPr>
          <w:t>34</w:t>
        </w:r>
        <w:r w:rsidR="00144479">
          <w:rPr>
            <w:noProof/>
            <w:webHidden/>
          </w:rPr>
          <w:fldChar w:fldCharType="end"/>
        </w:r>
      </w:hyperlink>
    </w:p>
    <w:p w14:paraId="0900A1AD" w14:textId="17B75CEF" w:rsidR="00144479" w:rsidRDefault="004C5723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491" w:history="1">
        <w:r w:rsidR="00144479" w:rsidRPr="003A13F1">
          <w:rPr>
            <w:rStyle w:val="Hyperlink"/>
            <w:rFonts w:asciiTheme="minorBidi" w:hAnsiTheme="minorBidi"/>
            <w:noProof/>
          </w:rPr>
          <w:t>Toe iloiloina o lau fuafuaga</w:t>
        </w:r>
        <w:r w:rsidR="00144479">
          <w:rPr>
            <w:noProof/>
            <w:webHidden/>
          </w:rPr>
          <w:tab/>
        </w:r>
        <w:r w:rsidR="00144479">
          <w:rPr>
            <w:noProof/>
            <w:webHidden/>
          </w:rPr>
          <w:fldChar w:fldCharType="begin"/>
        </w:r>
        <w:r w:rsidR="00144479">
          <w:rPr>
            <w:noProof/>
            <w:webHidden/>
          </w:rPr>
          <w:instrText xml:space="preserve"> PAGEREF _Toc118768491 \h </w:instrText>
        </w:r>
        <w:r w:rsidR="00144479">
          <w:rPr>
            <w:noProof/>
            <w:webHidden/>
          </w:rPr>
        </w:r>
        <w:r w:rsidR="00144479">
          <w:rPr>
            <w:noProof/>
            <w:webHidden/>
          </w:rPr>
          <w:fldChar w:fldCharType="separate"/>
        </w:r>
        <w:r w:rsidR="00656321">
          <w:rPr>
            <w:noProof/>
            <w:webHidden/>
          </w:rPr>
          <w:t>36</w:t>
        </w:r>
        <w:r w:rsidR="00144479">
          <w:rPr>
            <w:noProof/>
            <w:webHidden/>
          </w:rPr>
          <w:fldChar w:fldCharType="end"/>
        </w:r>
      </w:hyperlink>
    </w:p>
    <w:p w14:paraId="78472FC1" w14:textId="2DCCE62D" w:rsidR="00144479" w:rsidRDefault="004C5723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492" w:history="1">
        <w:r w:rsidR="00144479" w:rsidRPr="003A13F1">
          <w:rPr>
            <w:rStyle w:val="Hyperlink"/>
            <w:rFonts w:asciiTheme="minorBidi" w:hAnsiTheme="minorBidi"/>
            <w:noProof/>
          </w:rPr>
          <w:t>Nisi o faamatalaga</w:t>
        </w:r>
        <w:r w:rsidR="00144479">
          <w:rPr>
            <w:noProof/>
            <w:webHidden/>
          </w:rPr>
          <w:tab/>
        </w:r>
        <w:r w:rsidR="00144479">
          <w:rPr>
            <w:noProof/>
            <w:webHidden/>
          </w:rPr>
          <w:fldChar w:fldCharType="begin"/>
        </w:r>
        <w:r w:rsidR="00144479">
          <w:rPr>
            <w:noProof/>
            <w:webHidden/>
          </w:rPr>
          <w:instrText xml:space="preserve"> PAGEREF _Toc118768492 \h </w:instrText>
        </w:r>
        <w:r w:rsidR="00144479">
          <w:rPr>
            <w:noProof/>
            <w:webHidden/>
          </w:rPr>
        </w:r>
        <w:r w:rsidR="00144479">
          <w:rPr>
            <w:noProof/>
            <w:webHidden/>
          </w:rPr>
          <w:fldChar w:fldCharType="separate"/>
        </w:r>
        <w:r w:rsidR="00656321">
          <w:rPr>
            <w:noProof/>
            <w:webHidden/>
          </w:rPr>
          <w:t>41</w:t>
        </w:r>
        <w:r w:rsidR="00144479">
          <w:rPr>
            <w:noProof/>
            <w:webHidden/>
          </w:rPr>
          <w:fldChar w:fldCharType="end"/>
        </w:r>
      </w:hyperlink>
    </w:p>
    <w:p w14:paraId="5DFFEB02" w14:textId="00106638" w:rsidR="00144479" w:rsidRDefault="004C5723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493" w:history="1">
        <w:r w:rsidR="00144479" w:rsidRPr="003A13F1">
          <w:rPr>
            <w:rStyle w:val="Hyperlink"/>
            <w:rFonts w:asciiTheme="minorBidi" w:hAnsiTheme="minorBidi"/>
            <w:noProof/>
          </w:rPr>
          <w:t>Lisi o Upu</w:t>
        </w:r>
        <w:r w:rsidR="00144479">
          <w:rPr>
            <w:noProof/>
            <w:webHidden/>
          </w:rPr>
          <w:tab/>
        </w:r>
        <w:r w:rsidR="00144479">
          <w:rPr>
            <w:noProof/>
            <w:webHidden/>
          </w:rPr>
          <w:fldChar w:fldCharType="begin"/>
        </w:r>
        <w:r w:rsidR="00144479">
          <w:rPr>
            <w:noProof/>
            <w:webHidden/>
          </w:rPr>
          <w:instrText xml:space="preserve"> PAGEREF _Toc118768493 \h </w:instrText>
        </w:r>
        <w:r w:rsidR="00144479">
          <w:rPr>
            <w:noProof/>
            <w:webHidden/>
          </w:rPr>
        </w:r>
        <w:r w:rsidR="00144479">
          <w:rPr>
            <w:noProof/>
            <w:webHidden/>
          </w:rPr>
          <w:fldChar w:fldCharType="separate"/>
        </w:r>
        <w:r w:rsidR="00656321">
          <w:rPr>
            <w:noProof/>
            <w:webHidden/>
          </w:rPr>
          <w:t>42</w:t>
        </w:r>
        <w:r w:rsidR="00144479">
          <w:rPr>
            <w:noProof/>
            <w:webHidden/>
          </w:rPr>
          <w:fldChar w:fldCharType="end"/>
        </w:r>
      </w:hyperlink>
    </w:p>
    <w:p w14:paraId="59AD0F7C" w14:textId="478D26ED" w:rsidR="00F9500D" w:rsidRPr="00144479" w:rsidRDefault="00CB4611" w:rsidP="00144479">
      <w:pPr>
        <w:pStyle w:val="TOC1"/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144479">
        <w:rPr>
          <w:rFonts w:asciiTheme="minorBidi" w:hAnsiTheme="minorBidi" w:cstheme="minorBidi"/>
        </w:rPr>
        <w:fldChar w:fldCharType="end"/>
      </w:r>
      <w:bookmarkStart w:id="107" w:name="_Toc6390577"/>
      <w:bookmarkStart w:id="108" w:name="_Toc12634028"/>
      <w:bookmarkEnd w:id="0"/>
      <w:r w:rsidRPr="00144479">
        <w:rPr>
          <w:rFonts w:asciiTheme="minorBidi" w:hAnsiTheme="minorBidi" w:cstheme="minorBidi"/>
        </w:rPr>
        <w:br w:type="page"/>
      </w:r>
    </w:p>
    <w:p w14:paraId="5F37E8B4" w14:textId="77777777" w:rsidR="00D01D6C" w:rsidRPr="00144479" w:rsidRDefault="004C5723" w:rsidP="00144479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Bidi" w:hAnsiTheme="minorBidi" w:cstheme="minorBidi"/>
        </w:rPr>
      </w:pPr>
      <w:bookmarkStart w:id="109" w:name="_Toc118768482"/>
      <w:r w:rsidRPr="00144479">
        <w:rPr>
          <w:rFonts w:asciiTheme="minorBidi" w:hAnsiTheme="minorBidi" w:cstheme="minorBidi"/>
        </w:rPr>
        <w:lastRenderedPageBreak/>
        <w:t>E faapefea ona amata lau fuafuaga o le NDIS?</w:t>
      </w:r>
      <w:bookmarkEnd w:id="109"/>
    </w:p>
    <w:p w14:paraId="7EE7275D" w14:textId="77777777" w:rsidR="00DD7433" w:rsidRPr="00144479" w:rsidRDefault="004C5723" w:rsidP="005574E7">
      <w:pPr>
        <w:spacing w:before="24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Pe a matou faamaonia lau fuafuaga o le NDIS, o le a matou </w:t>
      </w:r>
      <w:r w:rsidRPr="00144479">
        <w:rPr>
          <w:rFonts w:asciiTheme="minorBidi" w:hAnsiTheme="minorBidi" w:cstheme="minorBidi"/>
          <w:lang w:val="fr-FR"/>
        </w:rPr>
        <w:t>fesili atu pe e te mana'o e:</w:t>
      </w:r>
    </w:p>
    <w:p w14:paraId="04DE2329" w14:textId="77777777" w:rsidR="00DD7433" w:rsidRPr="00144479" w:rsidRDefault="004C5723" w:rsidP="005574E7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ai se fono</w:t>
      </w:r>
    </w:p>
    <w:p w14:paraId="58F77F7C" w14:textId="77777777" w:rsidR="00DD7433" w:rsidRPr="00144479" w:rsidRDefault="004C5723" w:rsidP="005574E7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talanoa e faatatau i lau fuafuaga.</w:t>
      </w:r>
    </w:p>
    <w:p w14:paraId="29E29C9A" w14:textId="77777777" w:rsidR="00DD7433" w:rsidRPr="00144479" w:rsidRDefault="004C5723" w:rsidP="005574E7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maua le lagolago e amata ai lau fuafuaga.</w:t>
      </w:r>
    </w:p>
    <w:p w14:paraId="759E90A4" w14:textId="77777777" w:rsidR="00DD7433" w:rsidRPr="00144479" w:rsidRDefault="004C5723" w:rsidP="005574E7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ono maua lau lagoalgo mai:</w:t>
      </w:r>
    </w:p>
    <w:p w14:paraId="5F1FD578" w14:textId="77777777" w:rsidR="00DD7433" w:rsidRPr="00144479" w:rsidRDefault="004C5723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paaga mo tamaiti laiti</w:t>
      </w:r>
    </w:p>
    <w:p w14:paraId="634D3A07" w14:textId="77777777" w:rsidR="00DD7433" w:rsidRPr="00144479" w:rsidRDefault="004C5723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aatonu o nofoaga i le lotoifale</w:t>
      </w:r>
    </w:p>
    <w:p w14:paraId="24B80BCA" w14:textId="77777777" w:rsidR="00DD7433" w:rsidRPr="00144479" w:rsidRDefault="004C5723" w:rsidP="005574E7">
      <w:pPr>
        <w:pStyle w:val="ListParagraph"/>
        <w:numPr>
          <w:ilvl w:val="0"/>
          <w:numId w:val="3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tagata fai fuafuaga a le NDIA.</w:t>
      </w:r>
    </w:p>
    <w:p w14:paraId="43A917C7" w14:textId="77777777" w:rsidR="00DD7433" w:rsidRPr="00144479" w:rsidRDefault="004C5723" w:rsidP="005574E7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Na matou</w:t>
      </w:r>
      <w:r w:rsidRPr="00144479">
        <w:rPr>
          <w:rFonts w:asciiTheme="minorBidi" w:hAnsiTheme="minorBidi" w:cstheme="minorBidi"/>
          <w:lang w:val="fr-FR"/>
        </w:rPr>
        <w:t xml:space="preserve"> faamatalaina poo ai nei tagata i le Tama'itusi 2 - Saunia o lau fuafuaga o le NDIS</w:t>
      </w:r>
    </w:p>
    <w:p w14:paraId="49020D80" w14:textId="77777777" w:rsidR="00DD7433" w:rsidRPr="00144479" w:rsidRDefault="004C5723" w:rsidP="005574E7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ono maua lau lagoalgo mai le:</w:t>
      </w:r>
    </w:p>
    <w:p w14:paraId="6ECCCA07" w14:textId="77777777" w:rsidR="00DD7433" w:rsidRPr="00144479" w:rsidRDefault="004C5723" w:rsidP="005574E7">
      <w:pPr>
        <w:pStyle w:val="ListParagraph"/>
        <w:numPr>
          <w:ilvl w:val="0"/>
          <w:numId w:val="4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faiaoga toe faaleleia - o se tagata e fesoasoani i tagata e iai aafiaga tumau i le soifua i o latou mafaufau</w:t>
      </w:r>
    </w:p>
    <w:p w14:paraId="416F6947" w14:textId="77777777" w:rsidR="00DD7433" w:rsidRPr="00144479" w:rsidRDefault="004C5723" w:rsidP="005574E7">
      <w:pPr>
        <w:pStyle w:val="ListParagraph"/>
        <w:numPr>
          <w:ilvl w:val="0"/>
          <w:numId w:val="4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 xml:space="preserve">faatonu o lagolago - o se </w:t>
      </w:r>
      <w:r w:rsidRPr="00144479">
        <w:rPr>
          <w:rFonts w:asciiTheme="minorBidi" w:hAnsiTheme="minorBidi"/>
          <w:lang w:val="fr-FR"/>
        </w:rPr>
        <w:t>tagata e fesoasoani ia oe e fuafua ma faaaoga au lagolago o le NDIS.</w:t>
      </w:r>
    </w:p>
    <w:p w14:paraId="6A2690A6" w14:textId="77777777" w:rsidR="00DD7433" w:rsidRPr="00144479" w:rsidRDefault="004C5723" w:rsidP="005574E7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tagata uma nei e mafai ona fesoasoani ia oe e malamalama:</w:t>
      </w:r>
    </w:p>
    <w:p w14:paraId="6488118F" w14:textId="77777777" w:rsidR="00DD7433" w:rsidRPr="00144479" w:rsidRDefault="004C5723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i lau fuafuaga</w:t>
      </w:r>
    </w:p>
    <w:p w14:paraId="5316924F" w14:textId="77777777" w:rsidR="0098649D" w:rsidRPr="00144479" w:rsidRDefault="004C5723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o a lagolago e mafai ona e faaaogaina.</w:t>
      </w:r>
    </w:p>
    <w:p w14:paraId="58725736" w14:textId="77777777" w:rsidR="00144479" w:rsidRDefault="001444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br w:type="page"/>
      </w:r>
    </w:p>
    <w:p w14:paraId="23F7C81A" w14:textId="44890ADB" w:rsidR="00DD7433" w:rsidRPr="00144479" w:rsidRDefault="004C5723" w:rsidP="005574E7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lastRenderedPageBreak/>
        <w:t>E mafai fo'i ona latou fesoasoani ia oe:</w:t>
      </w:r>
    </w:p>
    <w:p w14:paraId="73C45A65" w14:textId="77777777" w:rsidR="00DD7433" w:rsidRPr="00144479" w:rsidRDefault="004C5723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e su'e lagolago e fetaui ma ou</w:t>
      </w:r>
      <w:r w:rsidRPr="00144479">
        <w:rPr>
          <w:rFonts w:asciiTheme="minorBidi" w:hAnsiTheme="minorBidi"/>
          <w:lang w:val="fr-FR"/>
        </w:rPr>
        <w:t xml:space="preserve"> mana'oga</w:t>
      </w:r>
    </w:p>
    <w:p w14:paraId="4ECCC36F" w14:textId="77777777" w:rsidR="00DD7433" w:rsidRPr="00144479" w:rsidRDefault="004C5723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a'oa'o le faatonuina o se auaunaga</w:t>
      </w:r>
    </w:p>
    <w:p w14:paraId="20726526" w14:textId="77777777" w:rsidR="0043164A" w:rsidRPr="00144479" w:rsidRDefault="004C5723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 xml:space="preserve">fesoota'i ma lou nuu. </w:t>
      </w:r>
    </w:p>
    <w:p w14:paraId="5F9F24E4" w14:textId="77777777" w:rsidR="00DD7433" w:rsidRPr="00144479" w:rsidRDefault="004C5723" w:rsidP="00144479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Ma e mafai fo'i ona latou fesoasoani ia oe e faaaoga le: </w:t>
      </w:r>
    </w:p>
    <w:p w14:paraId="7757209B" w14:textId="77777777" w:rsidR="00DD7433" w:rsidRPr="00144479" w:rsidRDefault="004C5723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 xml:space="preserve">faitoto'a ole myplace </w:t>
      </w:r>
    </w:p>
    <w:p w14:paraId="648ADC15" w14:textId="77777777" w:rsidR="00DD7433" w:rsidRPr="00144479" w:rsidRDefault="004C5723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app a le NDIS.</w:t>
      </w:r>
    </w:p>
    <w:p w14:paraId="3E2A028C" w14:textId="77777777" w:rsidR="00A73A7B" w:rsidRPr="00144479" w:rsidRDefault="004C5723" w:rsidP="005574E7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 xml:space="preserve">O nei tagata e mafai fo'i ona latou taliina soo sau fesili e faatatau i lau </w:t>
      </w:r>
      <w:r w:rsidRPr="00144479">
        <w:rPr>
          <w:rFonts w:asciiTheme="minorBidi" w:hAnsiTheme="minorBidi" w:cstheme="minorBidi"/>
        </w:rPr>
        <w:t>fuafuaga.</w:t>
      </w:r>
    </w:p>
    <w:p w14:paraId="6CB0846E" w14:textId="77777777" w:rsidR="00A73A7B" w:rsidRPr="00144479" w:rsidRDefault="004C5723" w:rsidP="005574E7">
      <w:pPr>
        <w:spacing w:before="60" w:after="0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br w:type="page"/>
      </w:r>
    </w:p>
    <w:p w14:paraId="4AD56C6B" w14:textId="3588A2C9" w:rsidR="00773235" w:rsidRPr="00144479" w:rsidRDefault="004C5723" w:rsidP="0043164A">
      <w:pPr>
        <w:pStyle w:val="Heading3"/>
        <w:rPr>
          <w:rFonts w:asciiTheme="minorBidi" w:hAnsiTheme="minorBidi" w:cstheme="minorBidi"/>
          <w:sz w:val="28"/>
        </w:rPr>
      </w:pPr>
      <w:r w:rsidRPr="00144479">
        <w:rPr>
          <w:rFonts w:asciiTheme="minorBidi" w:hAnsiTheme="minorBidi" w:cstheme="minorBidi"/>
        </w:rPr>
        <w:lastRenderedPageBreak/>
        <w:t>O lau paaga mo tamaiti laiti, faatonu o nofoaga o le lotoifale poo faamatalaga fesoota'i a lau fai fuafuaga a le NDIA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1B6F90" w:rsidRPr="00144479" w14:paraId="3FF5FC2C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8AD1378" w14:textId="77777777" w:rsidR="00AD3704" w:rsidRPr="00144479" w:rsidRDefault="004C5723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144479">
              <w:rPr>
                <w:rFonts w:asciiTheme="minorBidi" w:hAnsiTheme="minorBidi" w:cstheme="minorBidi"/>
              </w:rPr>
              <w:t>Igoa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2D0D131" w14:textId="77777777" w:rsidR="00AD3704" w:rsidRPr="00144479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1B6F90" w:rsidRPr="00144479" w14:paraId="61F7D787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5AD806BD" w14:textId="77777777" w:rsidR="00AD3704" w:rsidRPr="00144479" w:rsidRDefault="004C5723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144479">
              <w:rPr>
                <w:rFonts w:asciiTheme="minorBidi" w:hAnsiTheme="minorBidi" w:cstheme="minorBidi"/>
              </w:rPr>
              <w:t>Numera o le telefoni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C8769F0" w14:textId="77777777" w:rsidR="00AD3704" w:rsidRPr="00144479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1B6F90" w:rsidRPr="00144479" w14:paraId="55ABFF5C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C1450D9" w14:textId="77777777" w:rsidR="00AD3704" w:rsidRPr="00144479" w:rsidRDefault="004C5723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144479">
              <w:rPr>
                <w:rFonts w:asciiTheme="minorBidi" w:hAnsiTheme="minorBidi" w:cstheme="minorBidi"/>
              </w:rPr>
              <w:t>Tuātusi imeli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26E89DF" w14:textId="77777777" w:rsidR="00AD3704" w:rsidRPr="00144479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1B6F90" w:rsidRPr="00144479" w14:paraId="732DE078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427053F9" w14:textId="77777777" w:rsidR="00AD3704" w:rsidRPr="00144479" w:rsidRDefault="004C5723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144479">
              <w:rPr>
                <w:rFonts w:asciiTheme="minorBidi" w:hAnsiTheme="minorBidi" w:cstheme="minorBidi"/>
              </w:rPr>
              <w:t>Tuātusi o le ofisa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525258" w14:textId="77777777" w:rsidR="00AD3704" w:rsidRPr="00144479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42094804" w14:textId="77777777" w:rsidR="00F2785A" w:rsidRPr="00144479" w:rsidRDefault="004C5723" w:rsidP="0043164A">
      <w:pPr>
        <w:rPr>
          <w:rFonts w:asciiTheme="minorBidi" w:hAnsiTheme="minorBidi" w:cstheme="minorBidi"/>
          <w:b/>
          <w:bCs/>
          <w:sz w:val="32"/>
          <w:szCs w:val="26"/>
        </w:rPr>
      </w:pPr>
      <w:r w:rsidRPr="00144479">
        <w:rPr>
          <w:rFonts w:asciiTheme="minorBidi" w:hAnsiTheme="minorBidi" w:cstheme="minorBidi"/>
        </w:rPr>
        <w:t xml:space="preserve"> </w:t>
      </w:r>
      <w:r w:rsidRPr="00144479">
        <w:rPr>
          <w:rFonts w:asciiTheme="minorBidi" w:hAnsiTheme="minorBidi" w:cstheme="minorBidi"/>
        </w:rPr>
        <w:br w:type="page"/>
      </w:r>
    </w:p>
    <w:p w14:paraId="791C94FF" w14:textId="77777777" w:rsidR="00F2785A" w:rsidRPr="00144479" w:rsidRDefault="004C5723" w:rsidP="0043164A">
      <w:pPr>
        <w:pStyle w:val="Heading2"/>
        <w:rPr>
          <w:rFonts w:asciiTheme="minorBidi" w:hAnsiTheme="minorBidi" w:cstheme="minorBidi"/>
        </w:rPr>
      </w:pPr>
      <w:bookmarkStart w:id="110" w:name="_Toc118768483"/>
      <w:r w:rsidRPr="00144479">
        <w:rPr>
          <w:rFonts w:asciiTheme="minorBidi" w:hAnsiTheme="minorBidi" w:cstheme="minorBidi"/>
        </w:rPr>
        <w:lastRenderedPageBreak/>
        <w:t>E faapefea ona e vaai i lau fuafuaga?</w:t>
      </w:r>
      <w:bookmarkEnd w:id="110"/>
    </w:p>
    <w:p w14:paraId="588CE8C8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 xml:space="preserve">Pe a matou </w:t>
      </w:r>
      <w:r w:rsidRPr="00144479">
        <w:rPr>
          <w:rFonts w:asciiTheme="minorBidi" w:hAnsiTheme="minorBidi" w:cstheme="minorBidi"/>
        </w:rPr>
        <w:t>malilie i mea uma o i totonu o lau fuafuaga, o le a matou lafoina atu ia oe se kopi.</w:t>
      </w:r>
    </w:p>
    <w:p w14:paraId="30CB1B19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matou faia lenei auaunaga i totonu o le 7 aso.</w:t>
      </w:r>
    </w:p>
    <w:p w14:paraId="7ADB4AC5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Matou te fesili atu fo'i poo le a le faatulagana e te mana'o iai i lau fuafuaga.</w:t>
      </w:r>
    </w:p>
    <w:p w14:paraId="49D06CB7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Mo se faata'ita'iga, i se tusi poo l</w:t>
      </w:r>
      <w:r w:rsidRPr="00144479">
        <w:rPr>
          <w:rFonts w:asciiTheme="minorBidi" w:hAnsiTheme="minorBidi" w:cstheme="minorBidi"/>
          <w:lang w:val="fr-FR"/>
        </w:rPr>
        <w:t>e imeli.</w:t>
      </w:r>
    </w:p>
    <w:p w14:paraId="5BE779C7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fo'i ona e vaai i lau fuafuaga i luga o le:</w:t>
      </w:r>
    </w:p>
    <w:p w14:paraId="5A37A434" w14:textId="77777777" w:rsidR="00DD7433" w:rsidRPr="00144479" w:rsidRDefault="004C5723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aitoto'a ole myplace</w:t>
      </w:r>
    </w:p>
    <w:p w14:paraId="23A341B9" w14:textId="77777777" w:rsidR="00DD7433" w:rsidRPr="00144479" w:rsidRDefault="004C5723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app a le NDIS.</w:t>
      </w:r>
    </w:p>
    <w:p w14:paraId="491D2016" w14:textId="77777777" w:rsidR="00F2785A" w:rsidRPr="00144479" w:rsidRDefault="004C5723" w:rsidP="0043164A">
      <w:pPr>
        <w:pStyle w:val="Heading3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O le faitoto'a ole myplace</w:t>
      </w:r>
    </w:p>
    <w:p w14:paraId="7D64C993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faitoto'a o le myplace o loo i luga o le upega tafa'ilagi a le myGov.</w:t>
      </w:r>
    </w:p>
    <w:p w14:paraId="1E960796" w14:textId="77777777" w:rsidR="00AD3704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Na matou faamatalaina pe faapefea ona fesoota'i le </w:t>
      </w:r>
      <w:r w:rsidRPr="00144479">
        <w:rPr>
          <w:rFonts w:asciiTheme="minorBidi" w:hAnsiTheme="minorBidi" w:cstheme="minorBidi"/>
          <w:lang w:val="fr-FR"/>
        </w:rPr>
        <w:t>myplace i lau itulau i le myGov i le tama'itusi 2 - Saunia o lau fuafuaga o le NDIS.</w:t>
      </w:r>
    </w:p>
    <w:p w14:paraId="7CADD0A4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Pe a e faaaogaina le faitoto'a o le myplace i le taimi muamua, o le a matou lafoina atu se numera.</w:t>
      </w:r>
    </w:p>
    <w:p w14:paraId="332A2AE6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nei numera o le a fesoasoani atu ia te oe e amatalia ai lau itulau.</w:t>
      </w:r>
    </w:p>
    <w:p w14:paraId="73BC9530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I luga o le faitoto'a o le myplace, e mafai ona e vaai ai i lau fuafuaga o:</w:t>
      </w:r>
    </w:p>
    <w:p w14:paraId="24B45843" w14:textId="77777777" w:rsidR="00DD7433" w:rsidRPr="00144479" w:rsidRDefault="004C5723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loo iai le taimi nei</w:t>
      </w:r>
    </w:p>
    <w:p w14:paraId="35AAC5B4" w14:textId="77777777" w:rsidR="00DD7433" w:rsidRPr="00144479" w:rsidRDefault="004C5723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sa iai muamua.</w:t>
      </w:r>
    </w:p>
    <w:p w14:paraId="736F492D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I luga o le faitoto'a a le myplace, e mafai ona e siakiina:</w:t>
      </w:r>
    </w:p>
    <w:p w14:paraId="0F574BCC" w14:textId="77777777" w:rsidR="00DD7433" w:rsidRPr="00144479" w:rsidRDefault="004C5723" w:rsidP="0043164A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au faamatalaga faafesoota'i</w:t>
      </w:r>
    </w:p>
    <w:p w14:paraId="23037BBF" w14:textId="77777777" w:rsidR="00DD7433" w:rsidRPr="00144479" w:rsidRDefault="004C5723" w:rsidP="0043164A">
      <w:pPr>
        <w:pStyle w:val="ListParagraph"/>
        <w:numPr>
          <w:ilvl w:val="0"/>
          <w:numId w:val="43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feau tusitusi mai le NDIS.</w:t>
      </w:r>
    </w:p>
    <w:p w14:paraId="1FFF7928" w14:textId="77777777" w:rsidR="00144479" w:rsidRDefault="001444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fr-FR"/>
        </w:rPr>
      </w:pPr>
      <w:r>
        <w:rPr>
          <w:rFonts w:asciiTheme="minorBidi" w:hAnsiTheme="minorBidi" w:cstheme="minorBidi"/>
          <w:lang w:val="fr-FR"/>
        </w:rPr>
        <w:br w:type="page"/>
      </w:r>
    </w:p>
    <w:p w14:paraId="57AF0F6C" w14:textId="55D9CFA3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Ma e mafai ona e:</w:t>
      </w:r>
    </w:p>
    <w:p w14:paraId="71EF958C" w14:textId="77777777" w:rsidR="00DD7433" w:rsidRPr="00144479" w:rsidRDefault="004C5723" w:rsidP="0043164A">
      <w:pPr>
        <w:pStyle w:val="ListParagraph"/>
        <w:numPr>
          <w:ilvl w:val="0"/>
          <w:numId w:val="48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 xml:space="preserve">vaaia au </w:t>
      </w:r>
      <w:r w:rsidRPr="00144479">
        <w:rPr>
          <w:rFonts w:asciiTheme="minorBidi" w:hAnsiTheme="minorBidi"/>
        </w:rPr>
        <w:t>avanoa faatonuina</w:t>
      </w:r>
    </w:p>
    <w:p w14:paraId="0F490A9B" w14:textId="26D7BE50" w:rsidR="00FB5B0C" w:rsidRPr="00144479" w:rsidRDefault="004C5723" w:rsidP="0043164A">
      <w:pPr>
        <w:pStyle w:val="ListParagraph"/>
        <w:numPr>
          <w:ilvl w:val="0"/>
          <w:numId w:val="48"/>
        </w:numPr>
        <w:rPr>
          <w:rFonts w:asciiTheme="minorBidi" w:hAnsiTheme="minorBidi"/>
          <w:b/>
          <w:bCs/>
          <w:sz w:val="32"/>
          <w:szCs w:val="26"/>
          <w:lang w:val="fr-FR"/>
        </w:rPr>
      </w:pPr>
      <w:r w:rsidRPr="00144479">
        <w:rPr>
          <w:rFonts w:asciiTheme="minorBidi" w:hAnsiTheme="minorBidi"/>
          <w:lang w:val="fr-FR"/>
        </w:rPr>
        <w:t>vaai uma i au peimeni.</w:t>
      </w:r>
    </w:p>
    <w:p w14:paraId="0028A1C5" w14:textId="77777777" w:rsidR="00F2785A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my NDIS app</w:t>
      </w:r>
    </w:p>
    <w:p w14:paraId="31D2C4A8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kopiina le my NDIS app i luga o le:</w:t>
      </w:r>
    </w:p>
    <w:p w14:paraId="7DCF1C73" w14:textId="77777777" w:rsidR="00DD7433" w:rsidRPr="00144479" w:rsidRDefault="004C5723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Google Play</w:t>
      </w:r>
    </w:p>
    <w:p w14:paraId="0D835194" w14:textId="77777777" w:rsidR="00DD7433" w:rsidRPr="00144479" w:rsidRDefault="004C5723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aaleoloa a le Apple App.</w:t>
      </w:r>
    </w:p>
    <w:p w14:paraId="01DD6087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I luga o le my app NDIS, e mafai ona e:</w:t>
      </w:r>
    </w:p>
    <w:p w14:paraId="24CCD2A4" w14:textId="77777777" w:rsidR="00DD7433" w:rsidRPr="00144479" w:rsidRDefault="004C5723" w:rsidP="0043164A">
      <w:pPr>
        <w:pStyle w:val="ListParagraph"/>
        <w:numPr>
          <w:ilvl w:val="0"/>
          <w:numId w:val="7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vaai i au faamatalaga patino ma faamatalaga o lau fuafuaga</w:t>
      </w:r>
    </w:p>
    <w:p w14:paraId="60B9AEE0" w14:textId="77777777" w:rsidR="00DD7433" w:rsidRPr="00144479" w:rsidRDefault="004C5723" w:rsidP="0043164A">
      <w:pPr>
        <w:pStyle w:val="ListParagraph"/>
        <w:numPr>
          <w:ilvl w:val="0"/>
          <w:numId w:val="7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 xml:space="preserve">vaai i le </w:t>
      </w:r>
      <w:r w:rsidRPr="00144479">
        <w:rPr>
          <w:rStyle w:val="Strong"/>
          <w:rFonts w:asciiTheme="minorBidi" w:hAnsiTheme="minorBidi"/>
          <w:lang w:val="fr-FR"/>
        </w:rPr>
        <w:t>fesoasoani tau tupe</w:t>
      </w:r>
      <w:r w:rsidRPr="00144479">
        <w:rPr>
          <w:rFonts w:asciiTheme="minorBidi" w:hAnsiTheme="minorBidi"/>
          <w:lang w:val="fr-FR"/>
        </w:rPr>
        <w:t xml:space="preserve"> i lau fuafuaga</w:t>
      </w:r>
    </w:p>
    <w:p w14:paraId="4E76BB4A" w14:textId="77777777" w:rsidR="00DD7433" w:rsidRPr="00144479" w:rsidRDefault="004C5723" w:rsidP="0043164A">
      <w:pPr>
        <w:pStyle w:val="ListParagraph"/>
        <w:numPr>
          <w:ilvl w:val="0"/>
          <w:numId w:val="8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e vaaia au peimeni.</w:t>
      </w:r>
    </w:p>
    <w:p w14:paraId="3BFBDFA6" w14:textId="77777777" w:rsidR="00AD3704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Fesoasoani tau tupe mai le malō e totogi ai lagolago ma auaunaga. </w:t>
      </w:r>
      <w:r w:rsidRPr="00144479">
        <w:rPr>
          <w:rFonts w:asciiTheme="minorBidi" w:hAnsiTheme="minorBidi" w:cstheme="minorBidi"/>
          <w:lang w:val="fr-FR"/>
        </w:rPr>
        <w:br w:type="page"/>
      </w:r>
    </w:p>
    <w:p w14:paraId="48BFAE02" w14:textId="77777777" w:rsidR="00D90F90" w:rsidRPr="00144479" w:rsidRDefault="004C5723" w:rsidP="0043164A">
      <w:pPr>
        <w:pStyle w:val="Heading2"/>
        <w:rPr>
          <w:rFonts w:asciiTheme="minorBidi" w:hAnsiTheme="minorBidi" w:cstheme="minorBidi"/>
          <w:lang w:val="fr-FR"/>
        </w:rPr>
      </w:pPr>
      <w:bookmarkStart w:id="111" w:name="_Toc118768484"/>
      <w:r w:rsidRPr="00144479">
        <w:rPr>
          <w:rFonts w:asciiTheme="minorBidi" w:hAnsiTheme="minorBidi" w:cstheme="minorBidi"/>
        </w:rPr>
        <w:lastRenderedPageBreak/>
        <w:t>O paaga tamaiti laiti</w:t>
      </w:r>
      <w:bookmarkEnd w:id="111"/>
    </w:p>
    <w:p w14:paraId="7C83603C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faamatalaga i lau fuafuaga o le a fua lea i le faatalanoaga o lau fuafuaga.</w:t>
      </w:r>
    </w:p>
    <w:p w14:paraId="570FD202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au fuafuaga e 5 vaeg</w:t>
      </w:r>
      <w:r w:rsidRPr="00144479">
        <w:rPr>
          <w:rFonts w:asciiTheme="minorBidi" w:hAnsiTheme="minorBidi" w:cstheme="minorBidi"/>
          <w:lang w:val="fr-FR"/>
        </w:rPr>
        <w:t>a.</w:t>
      </w:r>
    </w:p>
    <w:p w14:paraId="14F88C71" w14:textId="77777777" w:rsidR="00DD7433" w:rsidRPr="00144479" w:rsidRDefault="004C5723" w:rsidP="0043164A">
      <w:pPr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t>1. Faamatalaga e faatatau ia oe</w:t>
      </w:r>
    </w:p>
    <w:p w14:paraId="1E308C3E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vaega lea e iai faamatalaga e faatatau:</w:t>
      </w:r>
    </w:p>
    <w:p w14:paraId="4780DB0C" w14:textId="77777777" w:rsidR="00DD7433" w:rsidRPr="00144479" w:rsidRDefault="004C5723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i aafiaga tumau i lou soifua</w:t>
      </w:r>
    </w:p>
    <w:p w14:paraId="356041DD" w14:textId="77777777" w:rsidR="00DD7433" w:rsidRPr="00144479" w:rsidRDefault="004C5723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i au mea fai i lea aso ma lea aso</w:t>
      </w:r>
    </w:p>
    <w:p w14:paraId="48CB8158" w14:textId="77777777" w:rsidR="00DD7433" w:rsidRPr="00144479" w:rsidRDefault="004C5723" w:rsidP="0043164A">
      <w:pPr>
        <w:pStyle w:val="ListParagraph"/>
        <w:numPr>
          <w:ilvl w:val="0"/>
          <w:numId w:val="9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i le mea e te nofo ai ma i latou tou te nonofo fa'atasi</w:t>
      </w:r>
    </w:p>
    <w:p w14:paraId="422DE070" w14:textId="77777777" w:rsidR="00DD7433" w:rsidRPr="00144479" w:rsidRDefault="004C5723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 xml:space="preserve">poo ai o loo lagolago ia oe i le taimi nei. </w:t>
      </w:r>
    </w:p>
    <w:p w14:paraId="75080FDC" w14:textId="77777777" w:rsidR="00DD7433" w:rsidRPr="00144479" w:rsidRDefault="004C5723" w:rsidP="0043164A">
      <w:pPr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t>2. Aiga ma uo</w:t>
      </w:r>
    </w:p>
    <w:p w14:paraId="51556FB2" w14:textId="77777777" w:rsidR="00AD3704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vaega lea e iai faamatalaga e faatatau i le auala e lagolago ai ou aiga ma uo ia oe e galue aga'i i ou sini.</w:t>
      </w:r>
    </w:p>
    <w:p w14:paraId="55AAD468" w14:textId="77777777" w:rsidR="00DD7433" w:rsidRPr="00144479" w:rsidRDefault="004C5723" w:rsidP="0043164A">
      <w:pPr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t>3. Auaunaga ma kulupu i le nuu</w:t>
      </w:r>
    </w:p>
    <w:p w14:paraId="15A38455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vaega lea e iai faamatalaga e faatatau i lagola</w:t>
      </w:r>
      <w:r w:rsidRPr="00144479">
        <w:rPr>
          <w:rFonts w:asciiTheme="minorBidi" w:hAnsiTheme="minorBidi" w:cstheme="minorBidi"/>
          <w:lang w:val="fr-FR"/>
        </w:rPr>
        <w:t xml:space="preserve">go na kiliva e le nuu poo le malō. </w:t>
      </w:r>
    </w:p>
    <w:p w14:paraId="3D186F98" w14:textId="77777777" w:rsidR="00DD7433" w:rsidRPr="00144479" w:rsidRDefault="004C5723" w:rsidP="0043164A">
      <w:pPr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t>4. O au sini</w:t>
      </w:r>
    </w:p>
    <w:p w14:paraId="6D7DF554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vaega lea e aofia ai ou sini e te mana'o e te galue aga'i iai. </w:t>
      </w:r>
    </w:p>
    <w:p w14:paraId="143992ED" w14:textId="77777777" w:rsidR="00DD7433" w:rsidRPr="00144479" w:rsidRDefault="004C5723" w:rsidP="0043164A">
      <w:pPr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t>5. Lagolago e faatupeina</w:t>
      </w:r>
    </w:p>
    <w:p w14:paraId="7FC647DD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vaega lea e famatala ai fesoasoani tau tupe o e maua. </w:t>
      </w:r>
    </w:p>
    <w:p w14:paraId="74BFEB35" w14:textId="77777777" w:rsidR="00F05D47" w:rsidRPr="00144479" w:rsidRDefault="004C5723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01AF4F43" w14:textId="77777777" w:rsidR="008A28DA" w:rsidRPr="00144479" w:rsidRDefault="004C5723" w:rsidP="0043164A">
      <w:pPr>
        <w:pStyle w:val="Heading3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lastRenderedPageBreak/>
        <w:t xml:space="preserve">O a isi faamatalaga i totonu o lau </w:t>
      </w:r>
      <w:r w:rsidRPr="00144479">
        <w:rPr>
          <w:rFonts w:asciiTheme="minorBidi" w:hAnsiTheme="minorBidi" w:cstheme="minorBidi"/>
        </w:rPr>
        <w:t>fuafuaga?</w:t>
      </w:r>
    </w:p>
    <w:p w14:paraId="3D806C52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O nisi lagolago i lau fuafuaga o 'lagolago faapitoa'.</w:t>
      </w:r>
    </w:p>
    <w:p w14:paraId="02C85B5D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O lona uiga e tatau ona e faaaogaina le fesoasoani tau tupe mo lea ituaiga lagolago.</w:t>
      </w:r>
    </w:p>
    <w:p w14:paraId="5B65B389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Ma o nisi lagolago i lau fuafuaga o 'lagolago tauofo'.</w:t>
      </w:r>
    </w:p>
    <w:p w14:paraId="67A563D0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 xml:space="preserve">O lona uiga ua uma ona totogiina e le malō nei </w:t>
      </w:r>
      <w:r w:rsidRPr="00144479">
        <w:rPr>
          <w:rFonts w:asciiTheme="minorBidi" w:hAnsiTheme="minorBidi" w:cstheme="minorBidi"/>
        </w:rPr>
        <w:t>lagolago.</w:t>
      </w:r>
    </w:p>
    <w:p w14:paraId="4EF3199F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Ma e lē mana'omia ona faaaoga lau fesoasoani tau tupe e totogi ai.</w:t>
      </w:r>
    </w:p>
    <w:p w14:paraId="5F2ADAA7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O nisi lagolago i lau fuafuaga e 'manaomia tau'.</w:t>
      </w:r>
    </w:p>
    <w:p w14:paraId="0A13161B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O lona uiga e tatau ona e aumaia ia matou nisi faamatalaga a'o le'i mafai ona e faaaogaina lau fesoasoani tau tupe mo lea lagolago</w:t>
      </w:r>
      <w:r w:rsidRPr="00144479">
        <w:rPr>
          <w:rFonts w:asciiTheme="minorBidi" w:hAnsiTheme="minorBidi" w:cstheme="minorBidi"/>
        </w:rPr>
        <w:t>.</w:t>
      </w:r>
    </w:p>
    <w:p w14:paraId="1943D0B2" w14:textId="77777777" w:rsidR="00DD7433" w:rsidRPr="00144479" w:rsidRDefault="004C5723" w:rsidP="001F5BA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Afai o le Igilisi o lau gagana lona lua, e mafai ona e aumaia se faamatala upu e fesoasoani ia te oe e faaaoga lagolago i lau fuafuaga.</w:t>
      </w:r>
    </w:p>
    <w:p w14:paraId="59A9E9B2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lē mana'omia ona e totogia se faamatala upu.</w:t>
      </w:r>
    </w:p>
    <w:p w14:paraId="667731DF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se faamatala upu o se tasi e:</w:t>
      </w:r>
    </w:p>
    <w:p w14:paraId="05C11A8C" w14:textId="77777777" w:rsidR="00DD7433" w:rsidRPr="00144479" w:rsidRDefault="004C5723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tautala i lau gagana</w:t>
      </w:r>
    </w:p>
    <w:p w14:paraId="5C241ADD" w14:textId="77777777" w:rsidR="00DD7433" w:rsidRPr="00144479" w:rsidRDefault="004C5723" w:rsidP="0043164A">
      <w:pPr>
        <w:pStyle w:val="ListParagraph"/>
        <w:numPr>
          <w:ilvl w:val="0"/>
          <w:numId w:val="10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fesoasoani ia oe e</w:t>
      </w:r>
      <w:r w:rsidRPr="00144479">
        <w:rPr>
          <w:rFonts w:asciiTheme="minorBidi" w:hAnsiTheme="minorBidi"/>
          <w:lang w:val="fr-FR"/>
        </w:rPr>
        <w:t xml:space="preserve"> malamalama i le mea o fai mai ai se tagata.</w:t>
      </w:r>
    </w:p>
    <w:p w14:paraId="70277E5A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mafai ona e faaaogaina lau fesoasoani tau tupe mo se faamatala upu pe afai e te mana'omia le lagolago ona o le aafiaga tumau i lou soifua. </w:t>
      </w:r>
    </w:p>
    <w:p w14:paraId="36273C61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Mo se fa'ata'ita'iga, pe afai o le aafiaga tumau i lou soifua e aafia</w:t>
      </w:r>
      <w:r w:rsidRPr="00144479">
        <w:rPr>
          <w:rFonts w:asciiTheme="minorBidi" w:hAnsiTheme="minorBidi" w:cstheme="minorBidi"/>
          <w:lang w:val="fr-FR"/>
        </w:rPr>
        <w:t xml:space="preserve"> ai lau faalogo.</w:t>
      </w:r>
    </w:p>
    <w:p w14:paraId="1A442E7B" w14:textId="77777777" w:rsidR="00AD3704" w:rsidRPr="00144479" w:rsidRDefault="004C5723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44B7E4F9" w14:textId="77777777" w:rsidR="003454C2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Aea pe afai e te mana'o e sui vaega o lau fuafuaga?</w:t>
      </w:r>
    </w:p>
    <w:p w14:paraId="5DD7F873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suia sini i lau fuafuaga i soo se taimi.</w:t>
      </w:r>
    </w:p>
    <w:p w14:paraId="4163455E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fo'i ona e suia faamatalaga e faatatau ia oe.</w:t>
      </w:r>
    </w:p>
    <w:p w14:paraId="18690F14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Mo se fa'ata'ita'iga, suiina o lou tuātusi pe a e siitia i le fale.</w:t>
      </w:r>
    </w:p>
    <w:p w14:paraId="11742346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mafai </w:t>
      </w:r>
      <w:r w:rsidRPr="00144479">
        <w:rPr>
          <w:rFonts w:asciiTheme="minorBidi" w:hAnsiTheme="minorBidi" w:cstheme="minorBidi"/>
          <w:lang w:val="fr-FR"/>
        </w:rPr>
        <w:t>ona e talosaga mai ia matou e sui au:</w:t>
      </w:r>
    </w:p>
    <w:p w14:paraId="2F79DFF7" w14:textId="77777777" w:rsidR="00DD7433" w:rsidRPr="00144479" w:rsidRDefault="004C5723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sini</w:t>
      </w:r>
    </w:p>
    <w:p w14:paraId="7191CEA9" w14:textId="77777777" w:rsidR="00DD7433" w:rsidRPr="00144479" w:rsidRDefault="004C5723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a'amatalaga.</w:t>
      </w:r>
    </w:p>
    <w:p w14:paraId="01B211A0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 e fai lea mea, o le a matou lafoina atu ia oe se kopi o lau fuafuaga fou.</w:t>
      </w:r>
    </w:p>
    <w:p w14:paraId="275ACDB7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maua le fesoasoani e sui lau fuafuaga mai lau:</w:t>
      </w:r>
    </w:p>
    <w:p w14:paraId="6192ADDD" w14:textId="77777777" w:rsidR="00DD7433" w:rsidRPr="00144479" w:rsidRDefault="004C5723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paaga mo tamaiti laiti</w:t>
      </w:r>
    </w:p>
    <w:p w14:paraId="5324D399" w14:textId="77777777" w:rsidR="00DD7433" w:rsidRPr="00144479" w:rsidRDefault="004C5723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 xml:space="preserve">faatonu o nofoaga i le </w:t>
      </w:r>
      <w:r w:rsidRPr="00144479">
        <w:rPr>
          <w:rFonts w:asciiTheme="minorBidi" w:hAnsiTheme="minorBidi"/>
        </w:rPr>
        <w:t>lotoifale</w:t>
      </w:r>
    </w:p>
    <w:p w14:paraId="46D66607" w14:textId="77777777" w:rsidR="00DD7433" w:rsidRPr="00144479" w:rsidRDefault="004C5723" w:rsidP="0043164A">
      <w:pPr>
        <w:pStyle w:val="ListParagraph"/>
        <w:numPr>
          <w:ilvl w:val="0"/>
          <w:numId w:val="49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fai fuafuaga a le NDIA.</w:t>
      </w:r>
    </w:p>
    <w:p w14:paraId="2A150564" w14:textId="77777777" w:rsidR="00AD3704" w:rsidRPr="00144479" w:rsidRDefault="004C5723" w:rsidP="0043164A">
      <w:pPr>
        <w:pStyle w:val="Heading4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E faapefea ona e faafesoota'iina i matou?</w:t>
      </w:r>
    </w:p>
    <w:p w14:paraId="037CA7EC" w14:textId="77777777" w:rsidR="00AD3704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mafai ona e asiasi i le matou upega tafa'ilagi i le </w:t>
      </w:r>
      <w:hyperlink r:id="rId8" w:history="1">
        <w:r w:rsidRPr="00144479">
          <w:rPr>
            <w:rStyle w:val="Hyperlink"/>
            <w:rFonts w:asciiTheme="minorBidi" w:hAnsiTheme="minorBidi" w:cstheme="minorBidi"/>
            <w:lang w:val="fr-FR"/>
          </w:rPr>
          <w:t>www.ndis.gov.au</w:t>
        </w:r>
      </w:hyperlink>
      <w:r w:rsidRPr="00144479">
        <w:rPr>
          <w:rFonts w:asciiTheme="minorBidi" w:hAnsiTheme="minorBidi" w:cstheme="minorBidi"/>
          <w:lang w:val="fr-FR"/>
        </w:rPr>
        <w:t xml:space="preserve"> </w:t>
      </w:r>
    </w:p>
    <w:p w14:paraId="6042ACFF" w14:textId="77777777" w:rsidR="003B5DD9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Poo le vili o matou i le </w:t>
      </w:r>
      <w:r w:rsidRPr="00144479">
        <w:rPr>
          <w:rStyle w:val="Strong"/>
          <w:rFonts w:asciiTheme="minorBidi" w:hAnsiTheme="minorBidi" w:cstheme="minorBidi"/>
          <w:lang w:val="fr-FR"/>
        </w:rPr>
        <w:t>1800 800 110</w:t>
      </w:r>
    </w:p>
    <w:p w14:paraId="78F3AF8A" w14:textId="77777777" w:rsidR="00AD3704" w:rsidRPr="00144479" w:rsidRDefault="004C5723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37A23978" w14:textId="77777777" w:rsidR="003454C2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Aea pe afai e te lē malie i me</w:t>
      </w:r>
      <w:r w:rsidRPr="00144479">
        <w:rPr>
          <w:rFonts w:asciiTheme="minorBidi" w:hAnsiTheme="minorBidi" w:cstheme="minorBidi"/>
          <w:lang w:val="fr-FR"/>
        </w:rPr>
        <w:t>a i totonu o lau fuafuaga?</w:t>
      </w:r>
    </w:p>
    <w:p w14:paraId="65837FA4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fai e te le o fiafia i lau fuafuaga, e tatau ona e talanoa i lau:</w:t>
      </w:r>
    </w:p>
    <w:p w14:paraId="00C4A8A0" w14:textId="77777777" w:rsidR="00DD7433" w:rsidRPr="00144479" w:rsidRDefault="004C5723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paaga mo tamaiti laiti</w:t>
      </w:r>
    </w:p>
    <w:p w14:paraId="1385A0C6" w14:textId="77777777" w:rsidR="00DD7433" w:rsidRPr="00144479" w:rsidRDefault="004C5723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aatonu o nofoaga i le lotoifale</w:t>
      </w:r>
    </w:p>
    <w:p w14:paraId="08758A93" w14:textId="77777777" w:rsidR="00DD7433" w:rsidRPr="00144479" w:rsidRDefault="004C5723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Tagata fai fuafuaga a le NDIA.</w:t>
      </w:r>
    </w:p>
    <w:p w14:paraId="2051E2B0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latou faamatala:</w:t>
      </w:r>
    </w:p>
    <w:p w14:paraId="00723B64" w14:textId="77777777" w:rsidR="00DD7433" w:rsidRPr="00144479" w:rsidRDefault="004C5723" w:rsidP="0043164A">
      <w:pPr>
        <w:pStyle w:val="ListParagraph"/>
        <w:numPr>
          <w:ilvl w:val="0"/>
          <w:numId w:val="13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matou faai'uga</w:t>
      </w:r>
    </w:p>
    <w:p w14:paraId="395D2510" w14:textId="77777777" w:rsidR="00DD7433" w:rsidRPr="00144479" w:rsidRDefault="004C5723" w:rsidP="0043164A">
      <w:pPr>
        <w:pStyle w:val="ListParagraph"/>
        <w:numPr>
          <w:ilvl w:val="0"/>
          <w:numId w:val="13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 xml:space="preserve">faapefea ona e </w:t>
      </w:r>
      <w:r w:rsidRPr="00144479">
        <w:rPr>
          <w:rFonts w:asciiTheme="minorBidi" w:hAnsiTheme="minorBidi"/>
        </w:rPr>
        <w:t>faaaogaina lau fesoasoani tau tupe.</w:t>
      </w:r>
    </w:p>
    <w:p w14:paraId="45639BB6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E mafai fo'i ona latou fesoasoani ia oe e fōia soo se faafitauli.</w:t>
      </w:r>
    </w:p>
    <w:p w14:paraId="195967FE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Afai e te lē malie pea i le matou faai'uga, e mafai ona e talosaga mai ia matou e fai se </w:t>
      </w:r>
      <w:r w:rsidRPr="00144479">
        <w:rPr>
          <w:rStyle w:val="Strong"/>
          <w:rFonts w:asciiTheme="minorBidi" w:hAnsiTheme="minorBidi" w:cstheme="minorBidi"/>
          <w:lang w:val="fr-FR"/>
        </w:rPr>
        <w:t>iloiloga i totonu</w:t>
      </w:r>
      <w:r w:rsidRPr="00144479">
        <w:rPr>
          <w:rFonts w:asciiTheme="minorBidi" w:hAnsiTheme="minorBidi" w:cstheme="minorBidi"/>
          <w:lang w:val="fr-FR"/>
        </w:rPr>
        <w:t>.</w:t>
      </w:r>
    </w:p>
    <w:p w14:paraId="15F72AB5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I se iloiloga i totonu o galuega, matou te sia</w:t>
      </w:r>
      <w:r w:rsidRPr="00144479">
        <w:rPr>
          <w:rFonts w:asciiTheme="minorBidi" w:hAnsiTheme="minorBidi" w:cstheme="minorBidi"/>
          <w:lang w:val="fr-FR"/>
        </w:rPr>
        <w:t>kiina lau fuafuaga e vaai poo le a:</w:t>
      </w:r>
    </w:p>
    <w:p w14:paraId="462E1468" w14:textId="77777777" w:rsidR="00DD7433" w:rsidRPr="00144479" w:rsidRDefault="004C5723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le mea e aogā lelei</w:t>
      </w:r>
    </w:p>
    <w:p w14:paraId="70D1AB86" w14:textId="77777777" w:rsidR="00DD7433" w:rsidRPr="00144479" w:rsidRDefault="004C5723" w:rsidP="0043164A">
      <w:pPr>
        <w:pStyle w:val="ListParagraph"/>
        <w:numPr>
          <w:ilvl w:val="0"/>
          <w:numId w:val="14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e mafai ona sili atu.</w:t>
      </w:r>
    </w:p>
    <w:p w14:paraId="36AE3A67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 uma ona maua lau fuafuaga, e 3 masina e tuu atu ia oe e talosaga ai matou e iloilo le matou faai'uga.</w:t>
      </w:r>
    </w:p>
    <w:p w14:paraId="55034BAC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faaaogaina pea lau fuafuaga a'o matou iloiloina.</w:t>
      </w:r>
    </w:p>
    <w:p w14:paraId="7A7ADF8C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fai e te l</w:t>
      </w:r>
      <w:r w:rsidRPr="00144479">
        <w:rPr>
          <w:rFonts w:asciiTheme="minorBidi" w:hAnsiTheme="minorBidi" w:cstheme="minorBidi"/>
          <w:lang w:val="fr-FR"/>
        </w:rPr>
        <w:t xml:space="preserve">e'o fiafia pe a uma ona iloilo le matou faai'uga, e mafai ona faafeso'ota'i le </w:t>
      </w:r>
      <w:bookmarkStart w:id="112" w:name="_Hlk107231899"/>
      <w:r w:rsidRPr="00144479">
        <w:rPr>
          <w:rStyle w:val="Strong"/>
          <w:rFonts w:asciiTheme="minorBidi" w:hAnsiTheme="minorBidi" w:cstheme="minorBidi"/>
          <w:lang w:val="fr-FR"/>
        </w:rPr>
        <w:t>Administrative Appeals Tribunal (AAT)</w:t>
      </w:r>
      <w:bookmarkEnd w:id="112"/>
      <w:r w:rsidRPr="00144479">
        <w:rPr>
          <w:rFonts w:asciiTheme="minorBidi" w:hAnsiTheme="minorBidi" w:cstheme="minorBidi"/>
          <w:lang w:val="fr-FR"/>
        </w:rPr>
        <w:t>.</w:t>
      </w:r>
    </w:p>
    <w:p w14:paraId="56DEE46F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AT e iloiloina faai'uga a le malō.</w:t>
      </w:r>
    </w:p>
    <w:p w14:paraId="3FEE69CA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valaau le AAT.</w:t>
      </w:r>
      <w:r w:rsidRPr="00144479">
        <w:rPr>
          <w:rFonts w:asciiTheme="minorBidi" w:hAnsiTheme="minorBidi" w:cstheme="minorBidi"/>
          <w:lang w:val="fr-FR"/>
        </w:rPr>
        <w:br/>
      </w:r>
      <w:r w:rsidRPr="00144479">
        <w:rPr>
          <w:rStyle w:val="Strong"/>
          <w:rFonts w:asciiTheme="minorBidi" w:hAnsiTheme="minorBidi" w:cstheme="minorBidi"/>
          <w:lang w:val="fr-FR"/>
        </w:rPr>
        <w:t>1800 228 333</w:t>
      </w:r>
    </w:p>
    <w:p w14:paraId="385D40B3" w14:textId="77777777" w:rsidR="00D10F12" w:rsidRPr="00144479" w:rsidRDefault="004C5723" w:rsidP="0043164A">
      <w:pPr>
        <w:rPr>
          <w:rFonts w:asciiTheme="minorBidi" w:eastAsiaTheme="majorEastAsia" w:hAnsiTheme="minorBidi" w:cstheme="minorBidi"/>
          <w:b/>
          <w:iCs/>
          <w:color w:val="6B2976"/>
          <w:sz w:val="32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mafai ona e asiasi i le upega tafa'ilagi a le </w:t>
      </w:r>
      <w:r w:rsidRPr="00144479">
        <w:rPr>
          <w:rFonts w:asciiTheme="minorBidi" w:hAnsiTheme="minorBidi" w:cstheme="minorBidi"/>
          <w:lang w:val="fr-FR"/>
        </w:rPr>
        <w:t>AAT.</w:t>
      </w:r>
      <w:r w:rsidRPr="00144479">
        <w:rPr>
          <w:rFonts w:asciiTheme="minorBidi" w:hAnsiTheme="minorBidi" w:cstheme="minorBidi"/>
          <w:lang w:val="fr-FR"/>
        </w:rPr>
        <w:br/>
      </w:r>
      <w:hyperlink r:id="rId9" w:history="1">
        <w:r w:rsidRPr="00144479">
          <w:rPr>
            <w:rStyle w:val="Hyperlink"/>
            <w:rFonts w:asciiTheme="minorBidi" w:hAnsiTheme="minorBidi" w:cstheme="minorBidi"/>
            <w:lang w:val="fr-FR"/>
          </w:rPr>
          <w:t>www.aat.gov.au</w:t>
        </w:r>
      </w:hyperlink>
      <w:r w:rsidRPr="00144479">
        <w:rPr>
          <w:rFonts w:asciiTheme="minorBidi" w:hAnsiTheme="minorBidi" w:cstheme="minorBidi"/>
          <w:lang w:val="fr-FR"/>
        </w:rPr>
        <w:br w:type="page"/>
      </w:r>
    </w:p>
    <w:p w14:paraId="6C87F674" w14:textId="77777777" w:rsidR="00D90F90" w:rsidRPr="00144479" w:rsidRDefault="004C5723" w:rsidP="0043164A">
      <w:pPr>
        <w:pStyle w:val="Heading2"/>
        <w:rPr>
          <w:rFonts w:asciiTheme="minorBidi" w:hAnsiTheme="minorBidi" w:cstheme="minorBidi"/>
        </w:rPr>
      </w:pPr>
      <w:bookmarkStart w:id="113" w:name="_Toc118768485"/>
      <w:r w:rsidRPr="00144479">
        <w:rPr>
          <w:rFonts w:asciiTheme="minorBidi" w:hAnsiTheme="minorBidi" w:cstheme="minorBidi"/>
        </w:rPr>
        <w:lastRenderedPageBreak/>
        <w:t>Malamalama i paketi a au lagolago</w:t>
      </w:r>
      <w:bookmarkEnd w:id="113"/>
    </w:p>
    <w:p w14:paraId="3706C1C4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matou vaeluaina lau fesoasoani tau tupe e totogi ai ituaiga lagolago eseese.</w:t>
      </w:r>
    </w:p>
    <w:p w14:paraId="19445F56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Matou te ta'uina o lau </w:t>
      </w:r>
      <w:r w:rsidRPr="00144479">
        <w:rPr>
          <w:rStyle w:val="Strong"/>
          <w:rFonts w:asciiTheme="minorBidi" w:hAnsiTheme="minorBidi" w:cstheme="minorBidi"/>
          <w:lang w:val="fr-FR"/>
        </w:rPr>
        <w:t>paketi lagolago</w:t>
      </w:r>
      <w:r w:rsidRPr="00144479">
        <w:rPr>
          <w:rFonts w:asciiTheme="minorBidi" w:hAnsiTheme="minorBidi" w:cstheme="minorBidi"/>
          <w:lang w:val="fr-FR"/>
        </w:rPr>
        <w:t>.</w:t>
      </w:r>
    </w:p>
    <w:p w14:paraId="6F0A25A1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 xml:space="preserve">E 3 ituaiga o paketi </w:t>
      </w:r>
      <w:r w:rsidRPr="00144479">
        <w:rPr>
          <w:rFonts w:asciiTheme="minorBidi" w:hAnsiTheme="minorBidi" w:cstheme="minorBidi"/>
        </w:rPr>
        <w:t>lagolago:</w:t>
      </w:r>
    </w:p>
    <w:p w14:paraId="735284F3" w14:textId="77777777" w:rsidR="00DD7433" w:rsidRPr="00144479" w:rsidRDefault="004C5723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Lagolago autū</w:t>
      </w:r>
    </w:p>
    <w:p w14:paraId="3FC35B09" w14:textId="77777777" w:rsidR="00DD7433" w:rsidRPr="00144479" w:rsidRDefault="004C5723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Lagolago tupe faavae</w:t>
      </w:r>
    </w:p>
    <w:p w14:paraId="44882C61" w14:textId="77777777" w:rsidR="00DD7433" w:rsidRPr="00144479" w:rsidRDefault="004C5723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Lagolago mo le atia'eina.</w:t>
      </w:r>
    </w:p>
    <w:p w14:paraId="371B6359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Matou te faamatala ta'i tasi atu i itulau o sosoo mai.</w:t>
      </w:r>
    </w:p>
    <w:p w14:paraId="30BF2C91" w14:textId="77777777" w:rsidR="00773FE7" w:rsidRPr="00144479" w:rsidRDefault="004C5723" w:rsidP="0043164A">
      <w:pPr>
        <w:pStyle w:val="Heading3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Paketi a le Lagolago Autū</w:t>
      </w:r>
    </w:p>
    <w:p w14:paraId="311D8B59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O paketi mo le lagolago autū e fesoasoani ia oe i mea fai i lea aso ma lea aso.</w:t>
      </w:r>
    </w:p>
    <w:p w14:paraId="5577928C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E 4 ituaiga lagolago i l</w:t>
      </w:r>
      <w:r w:rsidRPr="00144479">
        <w:rPr>
          <w:rFonts w:asciiTheme="minorBidi" w:hAnsiTheme="minorBidi" w:cstheme="minorBidi"/>
        </w:rPr>
        <w:t>e paketi lea:</w:t>
      </w:r>
    </w:p>
    <w:p w14:paraId="673DEE0E" w14:textId="77777777" w:rsidR="00DD7433" w:rsidRPr="00144479" w:rsidRDefault="004C5723" w:rsidP="0043164A">
      <w:pPr>
        <w:rPr>
          <w:rFonts w:asciiTheme="minorBidi" w:hAnsiTheme="minorBidi" w:cstheme="minorBidi"/>
          <w:color w:val="6B2976"/>
        </w:rPr>
      </w:pPr>
      <w:r w:rsidRPr="00144479">
        <w:rPr>
          <w:rFonts w:asciiTheme="minorBidi" w:hAnsiTheme="minorBidi" w:cstheme="minorBidi"/>
          <w:color w:val="6B2976"/>
        </w:rPr>
        <w:t>1. Fesoasoani i aso fai soo</w:t>
      </w:r>
    </w:p>
    <w:p w14:paraId="4DE29030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O lenei fesoasoani tau tupe e mo lagolago e te mana'omia i au mea fai i lea aso ma lea aso, e pei o le fa'amamaina o lou fale.</w:t>
      </w:r>
    </w:p>
    <w:p w14:paraId="07C25A02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isi taimi e ta'ua o 'feau masani'. </w:t>
      </w:r>
    </w:p>
    <w:p w14:paraId="4603A6AA" w14:textId="77777777" w:rsidR="00DD7433" w:rsidRPr="00144479" w:rsidRDefault="004C5723" w:rsidP="0043164A">
      <w:pPr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t>2. Mea faaaoga</w:t>
      </w:r>
    </w:p>
    <w:p w14:paraId="151D9A7B" w14:textId="647E466F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fesoasoani tautupe lea o mo mea e te mana'omia, e pei o mea faigaluega e fesoasoani ia oe e te </w:t>
      </w:r>
      <w:r w:rsidR="000D58FA" w:rsidRPr="000D58FA">
        <w:rPr>
          <w:rFonts w:asciiTheme="minorBidi" w:hAnsiTheme="minorBidi" w:cstheme="minorBidi"/>
          <w:lang w:val="fr-FR"/>
        </w:rPr>
        <w:t>tausami</w:t>
      </w:r>
      <w:r w:rsidRPr="00144479">
        <w:rPr>
          <w:rFonts w:asciiTheme="minorBidi" w:hAnsiTheme="minorBidi" w:cstheme="minorBidi"/>
          <w:lang w:val="fr-FR"/>
        </w:rPr>
        <w:t>.</w:t>
      </w:r>
    </w:p>
    <w:p w14:paraId="2BBC288B" w14:textId="5B60EFC8" w:rsidR="00DD7433" w:rsidRPr="00144479" w:rsidRDefault="004C5723" w:rsidP="0043164A">
      <w:pPr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t>3. Fesoasoani i le aga fesoota'i ma le auai i mea fai a le nuu</w:t>
      </w:r>
    </w:p>
    <w:p w14:paraId="6C6C1763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fesososani tau tupe lea mo se tagata e lagolago ia oe e auai i mea fai. </w:t>
      </w:r>
    </w:p>
    <w:p w14:paraId="09CA2854" w14:textId="77777777" w:rsidR="0098649D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ta'u</w:t>
      </w:r>
      <w:r w:rsidRPr="00144479">
        <w:rPr>
          <w:rFonts w:asciiTheme="minorBidi" w:hAnsiTheme="minorBidi" w:cstheme="minorBidi"/>
          <w:lang w:val="fr-FR"/>
        </w:rPr>
        <w:t>a i nisi taimi o le 'aga fesoota'i, auai i le nuu ma mea faalenuu'.</w:t>
      </w:r>
    </w:p>
    <w:p w14:paraId="277BCB71" w14:textId="77777777" w:rsidR="00144479" w:rsidRDefault="001444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color w:val="6B2976"/>
          <w:lang w:val="fr-FR"/>
        </w:rPr>
      </w:pPr>
      <w:r>
        <w:rPr>
          <w:rFonts w:asciiTheme="minorBidi" w:hAnsiTheme="minorBidi" w:cstheme="minorBidi"/>
          <w:color w:val="6B2976"/>
          <w:lang w:val="fr-FR"/>
        </w:rPr>
        <w:br w:type="page"/>
      </w:r>
    </w:p>
    <w:p w14:paraId="2B79DFA1" w14:textId="3DACC12E" w:rsidR="00DD7433" w:rsidRPr="00144479" w:rsidRDefault="004C5723" w:rsidP="0043164A">
      <w:pPr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lastRenderedPageBreak/>
        <w:t>4. Femalagaa'iga</w:t>
      </w:r>
    </w:p>
    <w:p w14:paraId="7D84F768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fesoasoani tau tupe lea e fesoasoani ia oe e te alu i nofoaga e fesoasoani ia oe e galue aga'i i ou sini.</w:t>
      </w:r>
    </w:p>
    <w:p w14:paraId="71143B67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Mo se faata'ita'iga, alu i le galuega. </w:t>
      </w:r>
    </w:p>
    <w:p w14:paraId="3037CA8A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eseese auala e faaaoga ai e tagata ta'ito'atasi le fesoasoani tau tupe lea.</w:t>
      </w:r>
    </w:p>
    <w:p w14:paraId="6761EE2A" w14:textId="77777777" w:rsidR="00BF65D2" w:rsidRPr="00144479" w:rsidRDefault="004C5723" w:rsidP="006B5F96">
      <w:pPr>
        <w:pStyle w:val="Heading3"/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Paketi Lagolago tupe faavae</w:t>
      </w:r>
    </w:p>
    <w:p w14:paraId="32FABFE3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paketi lagolago tupe faavae e mo </w:t>
      </w:r>
      <w:bookmarkStart w:id="114" w:name="_Hlk108008937"/>
      <w:r w:rsidRPr="00144479">
        <w:rPr>
          <w:rStyle w:val="Strong"/>
          <w:rFonts w:asciiTheme="minorBidi" w:hAnsiTheme="minorBidi" w:cstheme="minorBidi"/>
          <w:lang w:val="fr-FR"/>
        </w:rPr>
        <w:t>lagolago faatekonolosi</w:t>
      </w:r>
      <w:r w:rsidRPr="00144479">
        <w:rPr>
          <w:rFonts w:asciiTheme="minorBidi" w:hAnsiTheme="minorBidi" w:cstheme="minorBidi"/>
          <w:lang w:val="fr-FR"/>
        </w:rPr>
        <w:t xml:space="preserve"> e taugata atu.</w:t>
      </w:r>
      <w:bookmarkEnd w:id="114"/>
    </w:p>
    <w:p w14:paraId="58A04041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</w:rPr>
      </w:pPr>
      <w:r w:rsidRPr="00144479">
        <w:rPr>
          <w:rFonts w:asciiTheme="minorBidi" w:eastAsiaTheme="minorHAnsi" w:hAnsiTheme="minorBidi" w:cstheme="minorBidi"/>
        </w:rPr>
        <w:t>E mafai e tekonolosi fesoasoani on</w:t>
      </w:r>
      <w:r w:rsidRPr="00144479">
        <w:rPr>
          <w:rFonts w:asciiTheme="minorBidi" w:eastAsiaTheme="minorHAnsi" w:hAnsiTheme="minorBidi" w:cstheme="minorBidi"/>
        </w:rPr>
        <w:t>a:</w:t>
      </w:r>
    </w:p>
    <w:p w14:paraId="16CDE0D2" w14:textId="77777777" w:rsidR="00DD7433" w:rsidRPr="00144479" w:rsidRDefault="004C5723" w:rsidP="006B5F96">
      <w:pPr>
        <w:pStyle w:val="ListParagraph"/>
        <w:numPr>
          <w:ilvl w:val="0"/>
          <w:numId w:val="17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faafaigofieina le faiga o mea</w:t>
      </w:r>
    </w:p>
    <w:p w14:paraId="73369EA5" w14:textId="77777777" w:rsidR="00DD7433" w:rsidRPr="00144479" w:rsidRDefault="004C5723" w:rsidP="006B5F96">
      <w:pPr>
        <w:pStyle w:val="ListParagraph"/>
        <w:numPr>
          <w:ilvl w:val="0"/>
          <w:numId w:val="17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tausia lou saogalemu.</w:t>
      </w:r>
    </w:p>
    <w:p w14:paraId="11710F4A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tekonolosi fesoasoani atonu o se:</w:t>
      </w:r>
    </w:p>
    <w:p w14:paraId="39643A5D" w14:textId="77777777" w:rsidR="00DD7433" w:rsidRPr="00144479" w:rsidRDefault="004C5723" w:rsidP="006B5F96">
      <w:pPr>
        <w:pStyle w:val="ListParagraph"/>
        <w:numPr>
          <w:ilvl w:val="0"/>
          <w:numId w:val="18"/>
        </w:numPr>
        <w:spacing w:before="60" w:after="0"/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 xml:space="preserve"> fesoasoani po o se fasi mea faigaluega</w:t>
      </w:r>
    </w:p>
    <w:p w14:paraId="551FC944" w14:textId="77777777" w:rsidR="00DD7433" w:rsidRPr="00144479" w:rsidRDefault="004C5723" w:rsidP="006B5F96">
      <w:pPr>
        <w:pStyle w:val="ListParagraph"/>
        <w:numPr>
          <w:ilvl w:val="0"/>
          <w:numId w:val="18"/>
        </w:numPr>
        <w:spacing w:before="60" w:after="0"/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o se faiga e faaaogāina.</w:t>
      </w:r>
    </w:p>
    <w:p w14:paraId="3F791A7B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E 2 vaega lagolago i le paketi lea:</w:t>
      </w:r>
    </w:p>
    <w:p w14:paraId="23F9C64A" w14:textId="77777777" w:rsidR="00DD7433" w:rsidRPr="00144479" w:rsidRDefault="004C5723" w:rsidP="006B5F96">
      <w:pPr>
        <w:pStyle w:val="ListParagraph"/>
        <w:numPr>
          <w:ilvl w:val="0"/>
          <w:numId w:val="54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  <w:color w:val="6B2976"/>
        </w:rPr>
        <w:t>Tekonolosi fesoasoani</w:t>
      </w:r>
      <w:r w:rsidRPr="00144479">
        <w:rPr>
          <w:rFonts w:asciiTheme="minorBidi" w:hAnsiTheme="minorBidi"/>
          <w:color w:val="6B2976"/>
        </w:rPr>
        <w:br/>
      </w:r>
      <w:r w:rsidRPr="00144479">
        <w:rPr>
          <w:rFonts w:asciiTheme="minorBidi" w:hAnsiTheme="minorBidi"/>
        </w:rPr>
        <w:t xml:space="preserve">O le fesoasoani tau tupe lea e mo mea faigaluega e fealua'i solo ai ma fesoota'i atu. </w:t>
      </w:r>
    </w:p>
    <w:p w14:paraId="4038C40C" w14:textId="77777777" w:rsidR="00DD7433" w:rsidRPr="00144479" w:rsidRDefault="004C5723" w:rsidP="006B5F96">
      <w:pPr>
        <w:pStyle w:val="ListParagraph"/>
        <w:numPr>
          <w:ilvl w:val="0"/>
          <w:numId w:val="54"/>
        </w:numPr>
        <w:spacing w:before="60" w:after="0"/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color w:val="6B2976"/>
          <w:lang w:val="fr-FR"/>
        </w:rPr>
        <w:t xml:space="preserve">Suiga o fale </w:t>
      </w:r>
      <w:r w:rsidRPr="00144479">
        <w:rPr>
          <w:rFonts w:asciiTheme="minorBidi" w:hAnsiTheme="minorBidi"/>
          <w:color w:val="6B2976"/>
          <w:lang w:val="fr-FR"/>
        </w:rPr>
        <w:br/>
      </w:r>
      <w:r w:rsidRPr="00144479">
        <w:rPr>
          <w:rFonts w:asciiTheme="minorBidi" w:hAnsiTheme="minorBidi"/>
          <w:lang w:val="fr-FR"/>
        </w:rPr>
        <w:t>O le fesoasoani tau tupe lea e totogi ai suiga i lou fale.</w:t>
      </w:r>
    </w:p>
    <w:p w14:paraId="5CC5DEEB" w14:textId="77777777" w:rsidR="00BF65D2" w:rsidRPr="00144479" w:rsidRDefault="004C5723" w:rsidP="006B5F96">
      <w:pPr>
        <w:pStyle w:val="Heading3"/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Paketi o le lagolago mo le atia'e</w:t>
      </w:r>
    </w:p>
    <w:p w14:paraId="2E05C00E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paketi o le atia'e e fesoasoani ia oe e galue aga'i i ou </w:t>
      </w:r>
      <w:r w:rsidRPr="00144479">
        <w:rPr>
          <w:rFonts w:asciiTheme="minorBidi" w:hAnsiTheme="minorBidi" w:cstheme="minorBidi"/>
          <w:lang w:val="fr-FR"/>
        </w:rPr>
        <w:t>sini.</w:t>
      </w:r>
    </w:p>
    <w:p w14:paraId="2DA59508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O le paketi e lagolago ia oe e:</w:t>
      </w:r>
    </w:p>
    <w:p w14:paraId="4453135F" w14:textId="77777777" w:rsidR="00DD7433" w:rsidRPr="00144479" w:rsidRDefault="004C5723" w:rsidP="006B5F96">
      <w:pPr>
        <w:pStyle w:val="ListParagraph"/>
        <w:numPr>
          <w:ilvl w:val="0"/>
          <w:numId w:val="19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faia o mea mo oe lava</w:t>
      </w:r>
    </w:p>
    <w:p w14:paraId="421AF795" w14:textId="77777777" w:rsidR="00DD7433" w:rsidRPr="00144479" w:rsidRDefault="004C5723" w:rsidP="006B5F96">
      <w:pPr>
        <w:pStyle w:val="ListParagraph"/>
        <w:numPr>
          <w:ilvl w:val="0"/>
          <w:numId w:val="19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a'oa'o tomai fou.</w:t>
      </w:r>
    </w:p>
    <w:p w14:paraId="393B1917" w14:textId="77777777" w:rsidR="00144479" w:rsidRDefault="001444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fr-FR"/>
        </w:rPr>
      </w:pPr>
      <w:r>
        <w:rPr>
          <w:rFonts w:asciiTheme="minorBidi" w:hAnsiTheme="minorBidi" w:cstheme="minorBidi"/>
          <w:lang w:val="fr-FR"/>
        </w:rPr>
        <w:br w:type="page"/>
      </w:r>
    </w:p>
    <w:p w14:paraId="1F98E154" w14:textId="53387DB3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E 9 vaega o le lagolago i le paketi lea.</w:t>
      </w:r>
    </w:p>
    <w:p w14:paraId="470910F5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t>1. Lagolago faamaopopo</w:t>
      </w:r>
    </w:p>
    <w:p w14:paraId="41DC5EBF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fesoasoani tau tupe lea e totogi se faatonu o lagolago e fesoasoani ia oe e faaaoga lau fuafuaga. </w:t>
      </w:r>
    </w:p>
    <w:p w14:paraId="3E2B93C3" w14:textId="77777777" w:rsidR="00DD7433" w:rsidRPr="00144479" w:rsidRDefault="004C5723" w:rsidP="0043164A">
      <w:pPr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t>2. Faaleleia o le tulaga o le nonofo ai</w:t>
      </w:r>
    </w:p>
    <w:p w14:paraId="28D07988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fesoasoani tau tupe lea e totogi ai lagolago e fesoasoani ia oe e su'e ma nofo i se fale lelei.</w:t>
      </w:r>
    </w:p>
    <w:p w14:paraId="60D31A24" w14:textId="77777777" w:rsidR="0043164A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ta'ua i i</w:t>
      </w:r>
      <w:r w:rsidRPr="00144479">
        <w:rPr>
          <w:rFonts w:asciiTheme="minorBidi" w:hAnsiTheme="minorBidi" w:cstheme="minorBidi"/>
          <w:lang w:val="fr-FR"/>
        </w:rPr>
        <w:t>si taimi 'CB home living' (Faalelei le Mafai e ola ai i le fale)'.</w:t>
      </w:r>
    </w:p>
    <w:p w14:paraId="1D9EB8B6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t>3. Faaopopo le auai i le aga fesoota'i ma le auai i mea fai a le nuu</w:t>
      </w:r>
    </w:p>
    <w:p w14:paraId="6D20EB97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fesoasoani tau tupe lea e totogi mo lagolago e fesoasoani ia oe:</w:t>
      </w:r>
    </w:p>
    <w:p w14:paraId="22FAF904" w14:textId="77777777" w:rsidR="00DD7433" w:rsidRPr="00144479" w:rsidRDefault="004C5723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ia a'oa'o tomai fou</w:t>
      </w:r>
    </w:p>
    <w:p w14:paraId="112FDD5B" w14:textId="77777777" w:rsidR="00DD7433" w:rsidRPr="00144479" w:rsidRDefault="004C5723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auai i mea fai a le nuu.</w:t>
      </w:r>
    </w:p>
    <w:p w14:paraId="744BA9CC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ta'</w:t>
      </w:r>
      <w:r w:rsidRPr="00144479">
        <w:rPr>
          <w:rFonts w:asciiTheme="minorBidi" w:hAnsiTheme="minorBidi" w:cstheme="minorBidi"/>
          <w:lang w:val="fr-FR"/>
        </w:rPr>
        <w:t xml:space="preserve">ua i nisi taimi o le  ‘CB social community and civic participation’. ('Faalelei le mafai e aga fesoota'i, auai i le nuu ma mea faalenuu'). </w:t>
      </w:r>
    </w:p>
    <w:p w14:paraId="15BDEABA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t>4. Su'eina ma le tumau i se galuega</w:t>
      </w:r>
    </w:p>
    <w:p w14:paraId="31E29F8A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fesoasoani tau tupe lea e totogi ai lagolago ma fesoasoani ia oe e su'e ma </w:t>
      </w:r>
      <w:r w:rsidRPr="00144479">
        <w:rPr>
          <w:rFonts w:asciiTheme="minorBidi" w:hAnsiTheme="minorBidi" w:cstheme="minorBidi"/>
          <w:lang w:val="fr-FR"/>
        </w:rPr>
        <w:t>tumau i se galuega.</w:t>
      </w:r>
    </w:p>
    <w:p w14:paraId="5E0F2CED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ta'ua i isi taimi 'CB employment' (Faalelei le mafai e faigaluega ai). </w:t>
      </w:r>
    </w:p>
    <w:p w14:paraId="073B57FE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t>5. Faaleleia o faiā</w:t>
      </w:r>
    </w:p>
    <w:p w14:paraId="0AAB613A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fesoasoani tau tupe lea e fesoasoani ia te oe e te faia ni amioga lelei.</w:t>
      </w:r>
    </w:p>
    <w:p w14:paraId="6BBD9927" w14:textId="77777777" w:rsidR="0098649D" w:rsidRPr="00144479" w:rsidRDefault="004C5723" w:rsidP="006B5F96">
      <w:pPr>
        <w:spacing w:before="60" w:after="0"/>
        <w:rPr>
          <w:rFonts w:asciiTheme="minorBidi" w:hAnsiTheme="minorBidi" w:cstheme="minorBidi"/>
          <w:noProof/>
          <w:lang w:val="fr-FR"/>
        </w:rPr>
      </w:pPr>
      <w:r w:rsidRPr="00144479">
        <w:rPr>
          <w:rFonts w:asciiTheme="minorBidi" w:hAnsiTheme="minorBidi" w:cstheme="minorBidi"/>
          <w:lang w:val="fr-FR"/>
        </w:rPr>
        <w:t>E ta'ua i isi taimi o 'CB relationships' ( faalelei le mafai o f</w:t>
      </w:r>
      <w:r w:rsidRPr="00144479">
        <w:rPr>
          <w:rFonts w:asciiTheme="minorBidi" w:hAnsiTheme="minorBidi" w:cstheme="minorBidi"/>
          <w:lang w:val="fr-FR"/>
        </w:rPr>
        <w:t xml:space="preserve">aiā ). </w:t>
      </w:r>
    </w:p>
    <w:p w14:paraId="63A95804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t>6. Faaleleia o le soifua maloloina ma le soifua manuia</w:t>
      </w:r>
    </w:p>
    <w:p w14:paraId="72A26C30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fesoasoani tau tupe lea e lagolago ia oe e a'oa'o pe faapefea ona e ola soifua maloloina lelei.</w:t>
      </w:r>
    </w:p>
    <w:p w14:paraId="5C1D6C5D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ta'ua i isi taimi o le 'CB health and wellbeing' ( faalelei le mafai faasoifua maloloina ma le soifua manuia). </w:t>
      </w:r>
    </w:p>
    <w:p w14:paraId="10D3677B" w14:textId="77777777" w:rsidR="00144479" w:rsidRDefault="001444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color w:val="6B2976"/>
          <w:lang w:val="fr-FR"/>
        </w:rPr>
      </w:pPr>
      <w:r>
        <w:rPr>
          <w:rFonts w:asciiTheme="minorBidi" w:hAnsiTheme="minorBidi" w:cstheme="minorBidi"/>
          <w:color w:val="6B2976"/>
          <w:lang w:val="fr-FR"/>
        </w:rPr>
        <w:br w:type="page"/>
      </w:r>
    </w:p>
    <w:p w14:paraId="6FD32099" w14:textId="2B3E51C3" w:rsidR="00DD7433" w:rsidRPr="00144479" w:rsidRDefault="004C5723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144479">
        <w:rPr>
          <w:rFonts w:asciiTheme="minorBidi" w:hAnsiTheme="minorBidi" w:cstheme="minorBidi"/>
          <w:color w:val="6B2976"/>
          <w:lang w:val="fr-FR"/>
        </w:rPr>
        <w:lastRenderedPageBreak/>
        <w:t>7. Faaleleia le a'oa'oina</w:t>
      </w:r>
    </w:p>
    <w:p w14:paraId="11966E3E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fesoasoani tau tupe pe afai e te siitia mai le a'oga i le iunivesite poo le TAFE.</w:t>
      </w:r>
    </w:p>
    <w:p w14:paraId="53100049" w14:textId="30DBB53B" w:rsidR="00DD7433" w:rsidRPr="00144479" w:rsidRDefault="004C5723" w:rsidP="006B5F96">
      <w:pPr>
        <w:spacing w:before="60" w:after="0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 xml:space="preserve">E ta'ua i isi taimi o </w:t>
      </w:r>
      <w:r w:rsidRPr="00144479">
        <w:rPr>
          <w:rFonts w:asciiTheme="minorBidi" w:hAnsiTheme="minorBidi" w:cstheme="minorBidi"/>
        </w:rPr>
        <w:t>'CB lifelong learning' (faaleleia le mafai i</w:t>
      </w:r>
      <w:r w:rsidR="000D58FA">
        <w:rPr>
          <w:rFonts w:asciiTheme="minorBidi" w:hAnsiTheme="minorBidi" w:cstheme="minorBidi"/>
        </w:rPr>
        <w:t xml:space="preserve"> </w:t>
      </w:r>
      <w:r w:rsidRPr="00144479">
        <w:rPr>
          <w:rFonts w:asciiTheme="minorBidi" w:hAnsiTheme="minorBidi" w:cstheme="minorBidi"/>
        </w:rPr>
        <w:t xml:space="preserve">a'oa'oga mo le olaga atoa) . </w:t>
      </w:r>
    </w:p>
    <w:p w14:paraId="27E7E077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144479">
        <w:rPr>
          <w:rFonts w:asciiTheme="minorBidi" w:hAnsiTheme="minorBidi" w:cstheme="minorBidi"/>
          <w:color w:val="6B2976"/>
        </w:rPr>
        <w:t>8. Faaleleia filifiliga o le olaga</w:t>
      </w:r>
    </w:p>
    <w:p w14:paraId="059AF6F2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O le fesoasoani tau tupe lea e mo se isi e pule i le fuafuaga e fesoasoani ia oe e vaaia tupe i lau fuafuaga.</w:t>
      </w:r>
    </w:p>
    <w:p w14:paraId="250060DB" w14:textId="313125E5" w:rsidR="00DD7433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ta'ua i isi taimi o le ' CB choice</w:t>
      </w:r>
      <w:r w:rsidRPr="00144479">
        <w:rPr>
          <w:rFonts w:asciiTheme="minorBidi" w:hAnsiTheme="minorBidi" w:cstheme="minorBidi"/>
          <w:lang w:val="fr-FR"/>
        </w:rPr>
        <w:t xml:space="preserve"> and control' (faaleleia le mafai mo</w:t>
      </w:r>
      <w:r w:rsidR="000D58FA">
        <w:rPr>
          <w:rFonts w:asciiTheme="minorBidi" w:hAnsiTheme="minorBidi" w:cstheme="minorBidi"/>
          <w:lang w:val="fr-FR"/>
        </w:rPr>
        <w:t xml:space="preserve"> </w:t>
      </w:r>
      <w:r w:rsidRPr="00144479">
        <w:rPr>
          <w:rFonts w:asciiTheme="minorBidi" w:hAnsiTheme="minorBidi" w:cstheme="minorBidi"/>
          <w:lang w:val="fr-FR"/>
        </w:rPr>
        <w:t xml:space="preserve">filifiliga ma le pulea). </w:t>
      </w:r>
    </w:p>
    <w:p w14:paraId="1A907B37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144479">
        <w:rPr>
          <w:rFonts w:asciiTheme="minorBidi" w:hAnsiTheme="minorBidi" w:cstheme="minorBidi"/>
          <w:color w:val="6B2976"/>
        </w:rPr>
        <w:t>9. Faaleleia o le olaga i aso uma</w:t>
      </w:r>
    </w:p>
    <w:p w14:paraId="33D3B5A9" w14:textId="77777777" w:rsidR="00DD7433" w:rsidRPr="00144479" w:rsidRDefault="004C5723" w:rsidP="006B5F96">
      <w:pPr>
        <w:spacing w:before="60" w:after="0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 xml:space="preserve">O le paketi e lagolago ia oe e: </w:t>
      </w:r>
    </w:p>
    <w:p w14:paraId="5BECF593" w14:textId="77777777" w:rsidR="00DD7433" w:rsidRPr="00144479" w:rsidRDefault="004C5723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fai isi mea mo oe lava ia</w:t>
      </w:r>
    </w:p>
    <w:p w14:paraId="2C95F8CC" w14:textId="77777777" w:rsidR="00DD7433" w:rsidRPr="00144479" w:rsidRDefault="004C5723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auai i mea fai a le nuu.</w:t>
      </w:r>
    </w:p>
    <w:p w14:paraId="10766F45" w14:textId="77777777" w:rsidR="00AD3704" w:rsidRPr="00144479" w:rsidRDefault="004C5723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isi taimi e ta'ua o 'CB daily activity' (faaleleia le mafai e fai ai </w:t>
      </w:r>
      <w:r w:rsidRPr="00144479">
        <w:rPr>
          <w:rFonts w:asciiTheme="minorBidi" w:hAnsiTheme="minorBidi" w:cstheme="minorBidi"/>
          <w:lang w:val="fr-FR"/>
        </w:rPr>
        <w:t>feau masani i aso ta'itasi ).</w:t>
      </w:r>
    </w:p>
    <w:p w14:paraId="2A9776A5" w14:textId="77777777" w:rsidR="00786B51" w:rsidRPr="00144479" w:rsidRDefault="004C5723" w:rsidP="006B5F96">
      <w:pPr>
        <w:pStyle w:val="Heading2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br w:type="page"/>
      </w:r>
      <w:bookmarkStart w:id="115" w:name="_Toc118768486"/>
      <w:r w:rsidRPr="00144479">
        <w:rPr>
          <w:rFonts w:asciiTheme="minorBidi" w:hAnsiTheme="minorBidi" w:cstheme="minorBidi"/>
        </w:rPr>
        <w:lastRenderedPageBreak/>
        <w:t>Faapefea ona e vaaia lau fesoasoani tau tupe?</w:t>
      </w:r>
      <w:bookmarkEnd w:id="115"/>
    </w:p>
    <w:p w14:paraId="0FAF63D9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O lau fuafuaga e faamatalaina pe faapefea ona e vaaia lau fesoasoani tau tupe.</w:t>
      </w:r>
    </w:p>
    <w:p w14:paraId="56962F62" w14:textId="21C98104" w:rsidR="00DD7433" w:rsidRPr="00144479" w:rsidRDefault="000D58FA" w:rsidP="0043164A">
      <w:pPr>
        <w:rPr>
          <w:rFonts w:asciiTheme="minorBidi" w:hAnsiTheme="minorBidi" w:cstheme="minorBidi"/>
          <w:lang w:val="fr-FR"/>
        </w:rPr>
      </w:pPr>
      <w:r w:rsidRPr="000D58FA">
        <w:rPr>
          <w:rFonts w:asciiTheme="minorBidi" w:hAnsiTheme="minorBidi" w:cstheme="minorBidi"/>
          <w:lang w:val="fr-FR"/>
        </w:rPr>
        <w:t>O le a fai mai lau fuafuaga pe afai e te</w:t>
      </w:r>
      <w:r w:rsidRPr="00144479">
        <w:rPr>
          <w:rFonts w:asciiTheme="minorBidi" w:hAnsiTheme="minorBidi" w:cstheme="minorBidi"/>
          <w:lang w:val="fr-FR"/>
        </w:rPr>
        <w:t>:</w:t>
      </w:r>
    </w:p>
    <w:p w14:paraId="5AA49B3E" w14:textId="77777777" w:rsidR="00DD7433" w:rsidRPr="00144479" w:rsidRDefault="004C5723" w:rsidP="0043164A">
      <w:pPr>
        <w:pStyle w:val="ListParagraph"/>
        <w:numPr>
          <w:ilvl w:val="0"/>
          <w:numId w:val="19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 xml:space="preserve">vaaia lava e oe - e te vaaia lau fuafuaga </w:t>
      </w:r>
    </w:p>
    <w:p w14:paraId="77E46ECA" w14:textId="77777777" w:rsidR="00DD7433" w:rsidRPr="00144479" w:rsidRDefault="004C5723" w:rsidP="0043164A">
      <w:pPr>
        <w:pStyle w:val="ListParagraph"/>
        <w:numPr>
          <w:ilvl w:val="0"/>
          <w:numId w:val="19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 xml:space="preserve">fai sau pule o </w:t>
      </w:r>
      <w:r w:rsidRPr="00144479">
        <w:rPr>
          <w:rFonts w:asciiTheme="minorBidi" w:hAnsiTheme="minorBidi"/>
          <w:lang w:val="fr-FR"/>
        </w:rPr>
        <w:t>le fuafuaga - o se tagata e te faafaigaluegaina e lagolago oe e vaaia lau fesoasoani tau tupe</w:t>
      </w:r>
    </w:p>
    <w:p w14:paraId="117B3059" w14:textId="77777777" w:rsidR="00DD7433" w:rsidRPr="00144479" w:rsidRDefault="004C5723" w:rsidP="0043164A">
      <w:pPr>
        <w:pStyle w:val="ListParagraph"/>
        <w:numPr>
          <w:ilvl w:val="0"/>
          <w:numId w:val="19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fai i le NDIA e vaaia lau fesoasoani tau tupe.</w:t>
      </w:r>
    </w:p>
    <w:p w14:paraId="3DFA8EA3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ono e filifilia se tuufaatasiga o ia filifiliga. </w:t>
      </w:r>
    </w:p>
    <w:p w14:paraId="503EE7EB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Mo se faata'ta'iga, e te ono vaaia se vaega o le fesoasoani tau</w:t>
      </w:r>
      <w:r w:rsidRPr="00144479">
        <w:rPr>
          <w:rFonts w:asciiTheme="minorBidi" w:hAnsiTheme="minorBidi" w:cstheme="minorBidi"/>
          <w:lang w:val="fr-FR"/>
        </w:rPr>
        <w:t xml:space="preserve"> tupe, ma e vaaia e le NDIA se isi vaega tupe o totoe.</w:t>
      </w:r>
    </w:p>
    <w:p w14:paraId="18540102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Na matou faamatalaina le eseesega o nei mea i le Tama'itusi 2 - Faia o lau Fuafuaga o le NDIS.</w:t>
      </w:r>
    </w:p>
    <w:p w14:paraId="69B76D03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oo iai pea lau filifiliga ma le pule i lau fuafuaga, tusa lava pe o pulea e:</w:t>
      </w:r>
    </w:p>
    <w:p w14:paraId="3CDDEA46" w14:textId="77777777" w:rsidR="00DD7433" w:rsidRPr="00144479" w:rsidRDefault="004C5723" w:rsidP="0043164A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se pule o fuafuaga</w:t>
      </w:r>
    </w:p>
    <w:p w14:paraId="287165A2" w14:textId="73E2B411" w:rsidR="00DD7433" w:rsidRPr="00144479" w:rsidRDefault="004C5723" w:rsidP="0043164A">
      <w:pPr>
        <w:pStyle w:val="ListParagraph"/>
        <w:numPr>
          <w:ilvl w:val="0"/>
          <w:numId w:val="50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 xml:space="preserve">le </w:t>
      </w:r>
      <w:r w:rsidRPr="00144479">
        <w:rPr>
          <w:rFonts w:asciiTheme="minorBidi" w:hAnsiTheme="minorBidi"/>
        </w:rPr>
        <w:t>NDIA.</w:t>
      </w:r>
    </w:p>
    <w:p w14:paraId="2154C867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fai e te mana'o e sui le vaaiga o lau fesoasoani tau tupe, e mafai ona e talanoa i lau:</w:t>
      </w:r>
    </w:p>
    <w:p w14:paraId="4C98D502" w14:textId="77777777" w:rsidR="00DD7433" w:rsidRPr="00144479" w:rsidRDefault="004C5723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paaga mo tamaiti laiti</w:t>
      </w:r>
    </w:p>
    <w:p w14:paraId="1E309368" w14:textId="77777777" w:rsidR="00DD7433" w:rsidRPr="00144479" w:rsidRDefault="004C5723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aatonu o nofoaga i le lotoifale</w:t>
      </w:r>
    </w:p>
    <w:p w14:paraId="4893C2EA" w14:textId="77777777" w:rsidR="00DD7433" w:rsidRPr="00144479" w:rsidRDefault="004C5723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fai fuafuaga a le NDIA.</w:t>
      </w:r>
    </w:p>
    <w:p w14:paraId="67A96572" w14:textId="77777777" w:rsidR="00786B51" w:rsidRPr="00144479" w:rsidRDefault="004C5723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68A5A978" w14:textId="77777777" w:rsidR="00D01D6C" w:rsidRPr="00144479" w:rsidRDefault="004C5723" w:rsidP="0043164A">
      <w:pPr>
        <w:pStyle w:val="Heading2"/>
        <w:rPr>
          <w:rFonts w:asciiTheme="minorBidi" w:hAnsiTheme="minorBidi" w:cstheme="minorBidi"/>
        </w:rPr>
      </w:pPr>
      <w:bookmarkStart w:id="116" w:name="_Toc118768487"/>
      <w:r w:rsidRPr="00144479">
        <w:rPr>
          <w:rFonts w:asciiTheme="minorBidi" w:hAnsiTheme="minorBidi" w:cstheme="minorBidi"/>
        </w:rPr>
        <w:lastRenderedPageBreak/>
        <w:t>Faaaogaina o lau fuafuaga</w:t>
      </w:r>
      <w:bookmarkEnd w:id="116"/>
    </w:p>
    <w:p w14:paraId="36633F61" w14:textId="77777777" w:rsidR="00B341E3" w:rsidRPr="00144479" w:rsidRDefault="004C5723" w:rsidP="0043164A">
      <w:pPr>
        <w:pStyle w:val="Heading3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 xml:space="preserve">O a mea e mafai ona faaalu ai lau </w:t>
      </w:r>
      <w:r w:rsidRPr="00144479">
        <w:rPr>
          <w:rFonts w:asciiTheme="minorBidi" w:hAnsiTheme="minorBidi" w:cstheme="minorBidi"/>
        </w:rPr>
        <w:t>fesoasoani tau tupe?</w:t>
      </w:r>
    </w:p>
    <w:p w14:paraId="18833D77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Pe a e filifiliina poo a mea e faaaoga ai lau fesoasoani tau tupe, e mana'omia ona e faamautinoa o mulimuli i matou tulafono.</w:t>
      </w:r>
    </w:p>
    <w:p w14:paraId="7DD9ADCE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iai matou fesili e mafai ona e taliina.</w:t>
      </w:r>
    </w:p>
    <w:p w14:paraId="22EDC527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nei fesili e mafai ona fesoasoani ia oe aua mea e te mana'omia e </w:t>
      </w:r>
      <w:r w:rsidRPr="00144479">
        <w:rPr>
          <w:rFonts w:asciiTheme="minorBidi" w:hAnsiTheme="minorBidi" w:cstheme="minorBidi"/>
          <w:lang w:val="fr-FR"/>
        </w:rPr>
        <w:t>fa'aalu iai lau fesoasoani tau tupe.</w:t>
      </w:r>
    </w:p>
    <w:p w14:paraId="16B132D3" w14:textId="5AF09ACB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togi 'Ioe' poo le 'Leai</w:t>
      </w:r>
      <w:r w:rsidR="000D58FA" w:rsidRPr="00144479">
        <w:rPr>
          <w:rFonts w:asciiTheme="minorBidi" w:hAnsiTheme="minorBidi" w:cstheme="minorBidi"/>
          <w:lang w:val="fr-FR"/>
        </w:rPr>
        <w:t>'</w:t>
      </w:r>
      <w:r w:rsidRPr="00144479">
        <w:rPr>
          <w:rFonts w:asciiTheme="minorBidi" w:hAnsiTheme="minorBidi" w:cstheme="minorBidi"/>
          <w:lang w:val="fr-FR"/>
        </w:rPr>
        <w:t xml:space="preserve"> mo fesili ta'itasi.</w:t>
      </w:r>
    </w:p>
    <w:p w14:paraId="26F79156" w14:textId="77777777" w:rsidR="00D96920" w:rsidRPr="00144479" w:rsidRDefault="004C5723" w:rsidP="0043164A">
      <w:pPr>
        <w:pStyle w:val="Heading4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Fesili 1</w:t>
      </w:r>
    </w:p>
    <w:p w14:paraId="028F4B11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Faamata e fesoasoani le lagolago ia oe e galue aga'i i ou sini o lo'o i lau fuafuaga?</w:t>
      </w:r>
    </w:p>
    <w:p w14:paraId="4E3F6ED7" w14:textId="77777777" w:rsidR="00DD7433" w:rsidRPr="00144479" w:rsidRDefault="004C5723" w:rsidP="0043164A">
      <w:pPr>
        <w:pStyle w:val="ListParagraph"/>
        <w:ind w:left="0"/>
        <w:rPr>
          <w:rFonts w:asciiTheme="minorBidi" w:hAnsiTheme="minorBidi"/>
          <w:lang w:val="fr-FR"/>
        </w:rPr>
      </w:pPr>
      <w:sdt>
        <w:sdtPr>
          <w:rPr>
            <w:rFonts w:asciiTheme="minorBidi" w:hAnsiTheme="minorBidi"/>
            <w:lang w:val="fr-FR"/>
          </w:rPr>
          <w:id w:val="106550032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144479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Pr="00144479">
        <w:rPr>
          <w:rFonts w:asciiTheme="minorBidi" w:hAnsiTheme="minorBidi"/>
          <w:lang w:val="fr-FR"/>
        </w:rPr>
        <w:t xml:space="preserve"> Ioe</w:t>
      </w:r>
    </w:p>
    <w:p w14:paraId="728C19A1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  <w:lang w:val="fr-FR"/>
          </w:rPr>
          <w:id w:val="194054177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144479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Pr="00144479">
        <w:rPr>
          <w:rFonts w:asciiTheme="minorBidi" w:hAnsiTheme="minorBidi" w:cstheme="minorBidi"/>
          <w:lang w:val="fr-FR"/>
        </w:rPr>
        <w:t xml:space="preserve"> Leai</w:t>
      </w:r>
    </w:p>
    <w:p w14:paraId="03C01912" w14:textId="77777777" w:rsidR="00E57687" w:rsidRPr="00144479" w:rsidRDefault="004C5723" w:rsidP="0043164A">
      <w:pPr>
        <w:pStyle w:val="Heading4"/>
        <w:rPr>
          <w:rFonts w:asciiTheme="minorBidi" w:hAnsiTheme="minorBidi" w:cstheme="minorBidi"/>
          <w:lang w:val="fr-FR"/>
        </w:rPr>
      </w:pPr>
      <w:bookmarkStart w:id="117" w:name="_Hlk41659372"/>
      <w:r w:rsidRPr="00144479">
        <w:rPr>
          <w:rFonts w:asciiTheme="minorBidi" w:hAnsiTheme="minorBidi" w:cstheme="minorBidi"/>
          <w:lang w:val="fr-FR"/>
        </w:rPr>
        <w:t>Fesili 2</w:t>
      </w:r>
    </w:p>
    <w:p w14:paraId="7B8E8A72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fetaui le tau o le lagolago ma le </w:t>
      </w:r>
      <w:r w:rsidRPr="00144479">
        <w:rPr>
          <w:rFonts w:asciiTheme="minorBidi" w:hAnsiTheme="minorBidi" w:cstheme="minorBidi"/>
          <w:lang w:val="fr-FR"/>
        </w:rPr>
        <w:t>tupe?</w:t>
      </w:r>
    </w:p>
    <w:p w14:paraId="26623F7C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  <w:lang w:val="fr-FR"/>
          </w:rPr>
          <w:id w:val="46464204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144479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Pr="00144479">
        <w:rPr>
          <w:rFonts w:asciiTheme="minorBidi" w:hAnsiTheme="minorBidi" w:cstheme="minorBidi"/>
          <w:lang w:val="fr-FR"/>
        </w:rPr>
        <w:t xml:space="preserve"> Ioe</w:t>
      </w:r>
    </w:p>
    <w:p w14:paraId="222A4C7E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  <w:lang w:val="fr-FR"/>
          </w:rPr>
          <w:id w:val="60920716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144479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Pr="00144479">
        <w:rPr>
          <w:rFonts w:asciiTheme="minorBidi" w:hAnsiTheme="minorBidi" w:cstheme="minorBidi"/>
          <w:lang w:val="fr-FR"/>
        </w:rPr>
        <w:t xml:space="preserve"> Leai</w:t>
      </w:r>
    </w:p>
    <w:p w14:paraId="4BC54C73" w14:textId="77777777" w:rsidR="00A57F07" w:rsidRPr="00144479" w:rsidRDefault="004C5723" w:rsidP="0043164A">
      <w:pPr>
        <w:pStyle w:val="Heading4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Fesili 3</w:t>
      </w:r>
    </w:p>
    <w:p w14:paraId="6B12A6F9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totogia le lagolago i lau paketi?</w:t>
      </w:r>
    </w:p>
    <w:p w14:paraId="459C9E6F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  <w:lang w:val="fr-FR"/>
          </w:rPr>
          <w:id w:val="85953362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144479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Pr="00144479">
        <w:rPr>
          <w:rFonts w:asciiTheme="minorBidi" w:hAnsiTheme="minorBidi" w:cstheme="minorBidi"/>
          <w:lang w:val="fr-FR"/>
        </w:rPr>
        <w:t xml:space="preserve"> Ioe</w:t>
      </w:r>
    </w:p>
    <w:p w14:paraId="2476EB75" w14:textId="77777777" w:rsidR="0098649D" w:rsidRPr="00144479" w:rsidRDefault="004C5723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  <w:lang w:val="fr-FR"/>
          </w:rPr>
          <w:id w:val="153811624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144479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="00DD7433" w:rsidRPr="00144479">
        <w:rPr>
          <w:rFonts w:asciiTheme="minorBidi" w:hAnsiTheme="minorBidi" w:cstheme="minorBidi"/>
          <w:lang w:val="fr-FR"/>
        </w:rPr>
        <w:t xml:space="preserve"> Leai</w:t>
      </w:r>
    </w:p>
    <w:p w14:paraId="0133A6E6" w14:textId="77777777" w:rsidR="0043164A" w:rsidRPr="00144479" w:rsidRDefault="004C572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fr-FR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35966C4B" w14:textId="77777777" w:rsidR="00B83F6C" w:rsidRPr="00144479" w:rsidRDefault="004C5723" w:rsidP="0043164A">
      <w:pPr>
        <w:pStyle w:val="Heading4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Fesili 4</w:t>
      </w:r>
    </w:p>
    <w:p w14:paraId="66C54F90" w14:textId="77777777" w:rsidR="00DD7433" w:rsidRPr="00DF71EE" w:rsidRDefault="004C5723" w:rsidP="0043164A">
      <w:pPr>
        <w:rPr>
          <w:rFonts w:asciiTheme="minorBidi" w:hAnsiTheme="minorBidi" w:cstheme="minorBidi"/>
          <w:lang w:val="fr-FR"/>
        </w:rPr>
      </w:pPr>
      <w:r w:rsidRPr="00DF71EE">
        <w:rPr>
          <w:rFonts w:asciiTheme="minorBidi" w:hAnsiTheme="minorBidi" w:cstheme="minorBidi"/>
          <w:lang w:val="fr-FR"/>
        </w:rPr>
        <w:t>Faamata e fesoasoani le lagolago ia oe i vaega eseese o lou olaga?</w:t>
      </w:r>
    </w:p>
    <w:p w14:paraId="3A8A3635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Mo se faata'ita'iga, faamata e fesoasoani au lagolago ia oe e:</w:t>
      </w:r>
    </w:p>
    <w:p w14:paraId="634E627F" w14:textId="77777777" w:rsidR="00DD7433" w:rsidRPr="00144479" w:rsidRDefault="004C5723" w:rsidP="0043164A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 xml:space="preserve">su'eina ma </w:t>
      </w:r>
      <w:r w:rsidRPr="00144479">
        <w:rPr>
          <w:rFonts w:asciiTheme="minorBidi" w:hAnsiTheme="minorBidi"/>
          <w:lang w:val="fr-FR"/>
        </w:rPr>
        <w:t>taofi mau i se galuega</w:t>
      </w:r>
    </w:p>
    <w:p w14:paraId="51259AC5" w14:textId="77777777" w:rsidR="00DD7433" w:rsidRPr="00144479" w:rsidRDefault="004C5723" w:rsidP="0043164A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pe a e alu i le a'oga poo le iunivesite</w:t>
      </w:r>
    </w:p>
    <w:p w14:paraId="2AAF6257" w14:textId="77777777" w:rsidR="00DD7433" w:rsidRPr="00144479" w:rsidRDefault="004C5723" w:rsidP="0043164A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fesoota'i ma le nuu, e aofia ai lou aiga ma uo.</w:t>
      </w:r>
    </w:p>
    <w:p w14:paraId="255C773A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  <w:lang w:val="fr-FR"/>
          </w:rPr>
          <w:id w:val="99809296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144479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Pr="00144479">
        <w:rPr>
          <w:rFonts w:asciiTheme="minorBidi" w:hAnsiTheme="minorBidi" w:cstheme="minorBidi"/>
          <w:lang w:val="fr-FR"/>
        </w:rPr>
        <w:t xml:space="preserve"> Ioe</w:t>
      </w:r>
    </w:p>
    <w:p w14:paraId="6756BAD1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  <w:lang w:val="fr-FR"/>
          </w:rPr>
          <w:id w:val="14700520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144479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Pr="00144479">
        <w:rPr>
          <w:rFonts w:asciiTheme="minorBidi" w:hAnsiTheme="minorBidi" w:cstheme="minorBidi"/>
          <w:lang w:val="fr-FR"/>
        </w:rPr>
        <w:t xml:space="preserve"> Leai</w:t>
      </w:r>
    </w:p>
    <w:p w14:paraId="0549E076" w14:textId="77777777" w:rsidR="00B83F6C" w:rsidRPr="00144479" w:rsidRDefault="004C5723" w:rsidP="00F45962">
      <w:pPr>
        <w:pStyle w:val="Heading4"/>
        <w:spacing w:before="120" w:after="12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Fesili 5</w:t>
      </w:r>
    </w:p>
    <w:p w14:paraId="7E34BDFE" w14:textId="06295632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</w:t>
      </w:r>
      <w:r w:rsidR="000D58FA" w:rsidRPr="000D58FA">
        <w:rPr>
          <w:rFonts w:asciiTheme="minorBidi" w:hAnsiTheme="minorBidi" w:cstheme="minorBidi"/>
          <w:lang w:val="fr-FR"/>
        </w:rPr>
        <w:t>mafaia</w:t>
      </w:r>
      <w:r w:rsidRPr="00144479">
        <w:rPr>
          <w:rFonts w:asciiTheme="minorBidi" w:hAnsiTheme="minorBidi" w:cstheme="minorBidi"/>
          <w:lang w:val="fr-FR"/>
        </w:rPr>
        <w:t xml:space="preserve"> e auaunaga a le malō ona totogi mo le </w:t>
      </w:r>
      <w:r w:rsidR="000D58FA" w:rsidRPr="000D58FA">
        <w:rPr>
          <w:rFonts w:asciiTheme="minorBidi" w:hAnsiTheme="minorBidi" w:cstheme="minorBidi"/>
          <w:lang w:val="fr-FR"/>
        </w:rPr>
        <w:t>lagolago</w:t>
      </w:r>
      <w:r w:rsidRPr="00144479">
        <w:rPr>
          <w:rFonts w:asciiTheme="minorBidi" w:hAnsiTheme="minorBidi" w:cstheme="minorBidi"/>
          <w:lang w:val="fr-FR"/>
        </w:rPr>
        <w:t xml:space="preserve"> nai lo le NDIS?</w:t>
      </w:r>
    </w:p>
    <w:p w14:paraId="4869C324" w14:textId="5091D3AB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Mo se faata'ita'iga, e mafai ona e maua le </w:t>
      </w:r>
      <w:r w:rsidR="000D58FA" w:rsidRPr="000D58FA">
        <w:rPr>
          <w:rFonts w:asciiTheme="minorBidi" w:hAnsiTheme="minorBidi" w:cstheme="minorBidi"/>
          <w:lang w:val="fr-FR"/>
        </w:rPr>
        <w:t>lagolago</w:t>
      </w:r>
      <w:r w:rsidRPr="00144479">
        <w:rPr>
          <w:rFonts w:asciiTheme="minorBidi" w:hAnsiTheme="minorBidi" w:cstheme="minorBidi"/>
          <w:lang w:val="fr-FR"/>
        </w:rPr>
        <w:t xml:space="preserve"> mai:</w:t>
      </w:r>
    </w:p>
    <w:p w14:paraId="1C701E50" w14:textId="77777777" w:rsidR="00DD7433" w:rsidRPr="00144479" w:rsidRDefault="004C5723" w:rsidP="0043164A">
      <w:pPr>
        <w:pStyle w:val="ListParagraph"/>
        <w:numPr>
          <w:ilvl w:val="0"/>
          <w:numId w:val="22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auaunaga faasoifua maloloina, e pei o se falema'i poo se foma'i fa'i nifo</w:t>
      </w:r>
    </w:p>
    <w:p w14:paraId="14479B90" w14:textId="77777777" w:rsidR="00DD7433" w:rsidRPr="00144479" w:rsidRDefault="004C5723" w:rsidP="0043164A">
      <w:pPr>
        <w:pStyle w:val="ListParagraph"/>
        <w:numPr>
          <w:ilvl w:val="0"/>
          <w:numId w:val="22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auaunaga tau a'oa'oga, e pei o le iunivesite</w:t>
      </w:r>
    </w:p>
    <w:p w14:paraId="1A279524" w14:textId="77777777" w:rsidR="00DD7433" w:rsidRPr="00144479" w:rsidRDefault="004C5723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auaunaga mo fale</w:t>
      </w:r>
    </w:p>
    <w:p w14:paraId="7B9157E6" w14:textId="77777777" w:rsidR="00DD7433" w:rsidRPr="00144479" w:rsidRDefault="004C5723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emalaga'iga lautele.</w:t>
      </w:r>
    </w:p>
    <w:p w14:paraId="11E5F9E2" w14:textId="77777777" w:rsidR="00DD7433" w:rsidRPr="00144479" w:rsidRDefault="004C5723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00993682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144479">
            <w:rPr>
              <w:rFonts w:ascii="Segoe UI Symbol" w:eastAsia="MS Gothic" w:hAnsi="Segoe UI Symbol" w:cs="Segoe UI Symbol"/>
            </w:rPr>
            <w:t>☐</w:t>
          </w:r>
        </w:sdtContent>
      </w:sdt>
      <w:r w:rsidRPr="00144479">
        <w:rPr>
          <w:rFonts w:asciiTheme="minorBidi" w:hAnsiTheme="minorBidi" w:cstheme="minorBidi"/>
        </w:rPr>
        <w:t xml:space="preserve"> Ioe</w:t>
      </w:r>
    </w:p>
    <w:p w14:paraId="3EB01929" w14:textId="77777777" w:rsidR="00DD7433" w:rsidRPr="00144479" w:rsidRDefault="004C5723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21412172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144479">
            <w:rPr>
              <w:rFonts w:ascii="Segoe UI Symbol" w:eastAsia="MS Gothic" w:hAnsi="Segoe UI Symbol" w:cs="Segoe UI Symbol"/>
            </w:rPr>
            <w:t>☐</w:t>
          </w:r>
        </w:sdtContent>
      </w:sdt>
      <w:r w:rsidRPr="00144479">
        <w:rPr>
          <w:rFonts w:asciiTheme="minorBidi" w:hAnsiTheme="minorBidi" w:cstheme="minorBidi"/>
        </w:rPr>
        <w:t xml:space="preserve"> Leai</w:t>
      </w:r>
    </w:p>
    <w:p w14:paraId="3721A7CF" w14:textId="77777777" w:rsidR="00144479" w:rsidRDefault="001444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</w:rPr>
      </w:pPr>
      <w:r>
        <w:rPr>
          <w:rFonts w:asciiTheme="minorBidi" w:hAnsiTheme="minorBidi" w:cstheme="minorBidi"/>
        </w:rPr>
        <w:br w:type="page"/>
      </w:r>
    </w:p>
    <w:p w14:paraId="04C20D5E" w14:textId="193591A8" w:rsidR="0009107B" w:rsidRPr="00144479" w:rsidRDefault="004C5723" w:rsidP="009B2D84">
      <w:pPr>
        <w:pStyle w:val="Heading4"/>
        <w:spacing w:before="120" w:after="120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lastRenderedPageBreak/>
        <w:t>Fesili 6</w:t>
      </w:r>
    </w:p>
    <w:p w14:paraId="23878FF7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Faamata e fesoasoani le lagolago e te auai i mea fai a le </w:t>
      </w:r>
      <w:r w:rsidRPr="00144479">
        <w:rPr>
          <w:rFonts w:asciiTheme="minorBidi" w:hAnsiTheme="minorBidi" w:cstheme="minorBidi"/>
          <w:lang w:val="fr-FR"/>
        </w:rPr>
        <w:t>nuu?</w:t>
      </w:r>
    </w:p>
    <w:p w14:paraId="22AAAEC7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E aofia ai:</w:t>
      </w:r>
    </w:p>
    <w:p w14:paraId="08FFDD0A" w14:textId="77777777" w:rsidR="00DD7433" w:rsidRPr="00144479" w:rsidRDefault="004C5723" w:rsidP="0043164A">
      <w:pPr>
        <w:pStyle w:val="ListParagraph"/>
        <w:numPr>
          <w:ilvl w:val="0"/>
          <w:numId w:val="23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le faaalu o lou taimi ma au uo</w:t>
      </w:r>
    </w:p>
    <w:p w14:paraId="5ACF8CD1" w14:textId="77777777" w:rsidR="00DD7433" w:rsidRPr="00144479" w:rsidRDefault="004C5723" w:rsidP="0043164A">
      <w:pPr>
        <w:pStyle w:val="ListParagraph"/>
        <w:numPr>
          <w:ilvl w:val="0"/>
          <w:numId w:val="23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le su'eina ma ia tumau i se galuega.</w:t>
      </w:r>
    </w:p>
    <w:p w14:paraId="675A1301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  <w:lang w:val="fr-FR"/>
          </w:rPr>
          <w:id w:val="90535242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144479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Pr="00144479">
        <w:rPr>
          <w:rFonts w:asciiTheme="minorBidi" w:hAnsiTheme="minorBidi" w:cstheme="minorBidi"/>
          <w:lang w:val="fr-FR"/>
        </w:rPr>
        <w:t xml:space="preserve"> Ioe</w:t>
      </w:r>
    </w:p>
    <w:p w14:paraId="0597E87B" w14:textId="212F7882" w:rsidR="00F07745" w:rsidRPr="00144479" w:rsidRDefault="004C5723" w:rsidP="0043164A">
      <w:pPr>
        <w:rPr>
          <w:rFonts w:asciiTheme="minorBidi" w:eastAsiaTheme="majorEastAsia" w:hAnsiTheme="minorBidi" w:cstheme="minorBidi"/>
          <w:b/>
          <w:iCs/>
          <w:color w:val="6B2976"/>
          <w:szCs w:val="20"/>
          <w:lang w:val="fr-FR"/>
        </w:rPr>
      </w:pPr>
      <w:sdt>
        <w:sdtPr>
          <w:rPr>
            <w:rFonts w:asciiTheme="minorBidi" w:hAnsiTheme="minorBidi" w:cstheme="minorBidi"/>
            <w:lang w:val="fr-FR"/>
          </w:rPr>
          <w:id w:val="188767716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144479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="00DD7433" w:rsidRPr="00144479">
        <w:rPr>
          <w:rFonts w:asciiTheme="minorBidi" w:hAnsiTheme="minorBidi" w:cstheme="minorBidi"/>
          <w:lang w:val="fr-FR"/>
        </w:rPr>
        <w:t xml:space="preserve"> Leai</w:t>
      </w:r>
    </w:p>
    <w:p w14:paraId="2FBE655E" w14:textId="77777777" w:rsidR="00742F47" w:rsidRPr="00144479" w:rsidRDefault="004C5723" w:rsidP="0043164A">
      <w:pPr>
        <w:pStyle w:val="Heading4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Fesili 7</w:t>
      </w:r>
    </w:p>
    <w:p w14:paraId="364380D8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saogalemu le lagolago?</w:t>
      </w:r>
    </w:p>
    <w:p w14:paraId="56B2B310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  <w:lang w:val="fr-FR"/>
          </w:rPr>
          <w:id w:val="1442440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144479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Pr="00144479">
        <w:rPr>
          <w:rFonts w:asciiTheme="minorBidi" w:hAnsiTheme="minorBidi" w:cstheme="minorBidi"/>
          <w:lang w:val="fr-FR"/>
        </w:rPr>
        <w:t xml:space="preserve"> Ioe</w:t>
      </w:r>
    </w:p>
    <w:p w14:paraId="208C496D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  <w:lang w:val="fr-FR"/>
          </w:rPr>
          <w:id w:val="199173573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144479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Pr="00144479">
        <w:rPr>
          <w:rFonts w:asciiTheme="minorBidi" w:hAnsiTheme="minorBidi" w:cstheme="minorBidi"/>
          <w:lang w:val="fr-FR"/>
        </w:rPr>
        <w:t xml:space="preserve"> Leai</w:t>
      </w:r>
    </w:p>
    <w:p w14:paraId="40E9A18E" w14:textId="77777777" w:rsidR="00742F47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faapefea ona e faaaogaina au tali?</w:t>
      </w:r>
    </w:p>
    <w:p w14:paraId="5DE79EF3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 xml:space="preserve">Afai e te togi 'Ioe' i fesili uma nei, o au lagolago ose </w:t>
      </w:r>
      <w:r w:rsidRPr="00144479">
        <w:rPr>
          <w:rFonts w:asciiTheme="minorBidi" w:hAnsiTheme="minorBidi" w:cstheme="minorBidi"/>
        </w:rPr>
        <w:t>filifiliga lelei mo:</w:t>
      </w:r>
    </w:p>
    <w:p w14:paraId="19C9AC5E" w14:textId="77777777" w:rsidR="00DD7433" w:rsidRPr="00144479" w:rsidRDefault="004C5723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oe</w:t>
      </w:r>
    </w:p>
    <w:p w14:paraId="68E64EB0" w14:textId="77777777" w:rsidR="00DD7433" w:rsidRPr="00144479" w:rsidRDefault="004C5723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lau fesoasoani tau tupe.</w:t>
      </w:r>
    </w:p>
    <w:p w14:paraId="6665AD25" w14:textId="04EEBFFC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e afai na e togi le 'Leai' i se fesili, ete ono mana'o e vaai i isi lagolago.</w:t>
      </w:r>
    </w:p>
    <w:p w14:paraId="65B06444" w14:textId="77777777" w:rsidR="007C7B05" w:rsidRPr="00144479" w:rsidRDefault="004C5723" w:rsidP="0043164A">
      <w:pPr>
        <w:rPr>
          <w:rFonts w:asciiTheme="minorBidi" w:hAnsiTheme="minorBidi" w:cstheme="minorBidi"/>
          <w:color w:val="6B2976"/>
          <w:sz w:val="40"/>
          <w:szCs w:val="26"/>
          <w:lang w:val="fr-FR" w:eastAsia="x-none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3B038043" w14:textId="77777777" w:rsidR="00C41EEB" w:rsidRPr="00144479" w:rsidRDefault="004C5723" w:rsidP="0043164A">
      <w:pPr>
        <w:pStyle w:val="Heading2"/>
        <w:rPr>
          <w:rFonts w:asciiTheme="minorBidi" w:hAnsiTheme="minorBidi" w:cstheme="minorBidi"/>
        </w:rPr>
      </w:pPr>
      <w:bookmarkStart w:id="118" w:name="_Toc118768488"/>
      <w:r w:rsidRPr="00144479">
        <w:rPr>
          <w:rFonts w:asciiTheme="minorBidi" w:hAnsiTheme="minorBidi" w:cstheme="minorBidi"/>
        </w:rPr>
        <w:lastRenderedPageBreak/>
        <w:t>Fai auaunaga</w:t>
      </w:r>
      <w:bookmarkEnd w:id="118"/>
    </w:p>
    <w:p w14:paraId="105C51F9" w14:textId="77777777" w:rsidR="00B341E3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le fai auaunaga?</w:t>
      </w:r>
    </w:p>
    <w:p w14:paraId="40C189CF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au </w:t>
      </w:r>
      <w:r w:rsidRPr="00144479">
        <w:rPr>
          <w:rStyle w:val="Strong"/>
          <w:rFonts w:asciiTheme="minorBidi" w:hAnsiTheme="minorBidi" w:cstheme="minorBidi"/>
          <w:lang w:val="fr-FR"/>
        </w:rPr>
        <w:t>fai auaunaga</w:t>
      </w:r>
      <w:r w:rsidRPr="00144479">
        <w:rPr>
          <w:rFonts w:asciiTheme="minorBidi" w:hAnsiTheme="minorBidi" w:cstheme="minorBidi"/>
          <w:lang w:val="fr-FR"/>
        </w:rPr>
        <w:t xml:space="preserve"> e lagolago i isi tagata i le ofoina atu o se auaunaga.</w:t>
      </w:r>
    </w:p>
    <w:p w14:paraId="5BD0A78F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se fai auaunaga e mafai ona avea ma:</w:t>
      </w:r>
    </w:p>
    <w:p w14:paraId="6EB8FF39" w14:textId="77777777" w:rsidR="00DD7433" w:rsidRPr="00144479" w:rsidRDefault="004C5723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aalapotopotoga</w:t>
      </w:r>
    </w:p>
    <w:p w14:paraId="4A242B96" w14:textId="77777777" w:rsidR="00DD7433" w:rsidRPr="00144479" w:rsidRDefault="004C5723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tagata ta'ito'atasi.</w:t>
      </w:r>
    </w:p>
    <w:p w14:paraId="68A8F953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eseese uma fai auaunaga.</w:t>
      </w:r>
    </w:p>
    <w:p w14:paraId="3571CB35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taūa la lou su'eina o le fai auaunaga e fetaui ma ou mana'oga.</w:t>
      </w:r>
    </w:p>
    <w:p w14:paraId="698D72DD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</w:t>
      </w:r>
      <w:bookmarkStart w:id="119" w:name="_Hlk108008953"/>
      <w:r w:rsidRPr="00144479">
        <w:rPr>
          <w:rStyle w:val="Strong"/>
          <w:rFonts w:asciiTheme="minorBidi" w:hAnsiTheme="minorBidi" w:cstheme="minorBidi"/>
          <w:lang w:val="fr-FR"/>
        </w:rPr>
        <w:t>Komisi o Tulaga Lelei ma le</w:t>
      </w:r>
      <w:r w:rsidRPr="00144479">
        <w:rPr>
          <w:rStyle w:val="Strong"/>
          <w:rFonts w:asciiTheme="minorBidi" w:hAnsiTheme="minorBidi" w:cstheme="minorBidi"/>
          <w:lang w:val="fr-FR"/>
        </w:rPr>
        <w:t xml:space="preserve"> Malutaga o le NDIS (NDIS Commission)</w:t>
      </w:r>
      <w:bookmarkEnd w:id="119"/>
      <w:r w:rsidRPr="00144479">
        <w:rPr>
          <w:rFonts w:asciiTheme="minorBidi" w:hAnsiTheme="minorBidi" w:cstheme="minorBidi"/>
          <w:lang w:val="fr-FR"/>
        </w:rPr>
        <w:t xml:space="preserve"> e faamautinoa o tagata e iai aafiaga tumau i le soifua e auai i le NDIS:</w:t>
      </w:r>
    </w:p>
    <w:p w14:paraId="727C747B" w14:textId="77777777" w:rsidR="00DD7433" w:rsidRPr="00144479" w:rsidRDefault="004C5723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e saogalemu</w:t>
      </w:r>
    </w:p>
    <w:p w14:paraId="2B8D779D" w14:textId="77777777" w:rsidR="00DD7433" w:rsidRPr="00144479" w:rsidRDefault="004C5723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maua ia auaunaga lelei.</w:t>
      </w:r>
    </w:p>
    <w:p w14:paraId="6D328F49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nisi fai auaunaga i luga o le lisi o lo'o vaaia e le Komisi.</w:t>
      </w:r>
    </w:p>
    <w:p w14:paraId="47AFC7C6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tou te ta'ua i latou o</w:t>
      </w:r>
      <w:r w:rsidRPr="00144479">
        <w:rPr>
          <w:rStyle w:val="Strong"/>
          <w:rFonts w:asciiTheme="minorBidi" w:hAnsiTheme="minorBidi" w:cstheme="minorBidi"/>
          <w:lang w:val="fr-FR"/>
        </w:rPr>
        <w:t xml:space="preserve"> fai auaunaga ua les</w:t>
      </w:r>
      <w:r w:rsidRPr="00144479">
        <w:rPr>
          <w:rStyle w:val="Strong"/>
          <w:rFonts w:asciiTheme="minorBidi" w:hAnsiTheme="minorBidi" w:cstheme="minorBidi"/>
          <w:lang w:val="fr-FR"/>
        </w:rPr>
        <w:t>itala</w:t>
      </w:r>
      <w:r w:rsidRPr="00144479">
        <w:rPr>
          <w:rFonts w:asciiTheme="minorBidi" w:hAnsiTheme="minorBidi" w:cstheme="minorBidi"/>
          <w:lang w:val="fr-FR"/>
        </w:rPr>
        <w:t>.</w:t>
      </w:r>
    </w:p>
    <w:p w14:paraId="3D8FD245" w14:textId="0FBD0B90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fai auaunaga ua lesitala e tatau ona mulimuli i tulafono o le Komisi a le NDIS e kiliva </w:t>
      </w:r>
      <w:r w:rsidR="000D58FA" w:rsidRPr="000D58FA">
        <w:rPr>
          <w:rFonts w:asciiTheme="minorBidi" w:hAnsiTheme="minorBidi" w:cstheme="minorBidi"/>
          <w:lang w:val="fr-FR"/>
        </w:rPr>
        <w:t>lagolago</w:t>
      </w:r>
      <w:r w:rsidRPr="00144479">
        <w:rPr>
          <w:rFonts w:asciiTheme="minorBidi" w:hAnsiTheme="minorBidi" w:cstheme="minorBidi"/>
          <w:lang w:val="fr-FR"/>
        </w:rPr>
        <w:t xml:space="preserve"> e:</w:t>
      </w:r>
    </w:p>
    <w:p w14:paraId="518264A7" w14:textId="77777777" w:rsidR="00DD7433" w:rsidRPr="00144479" w:rsidRDefault="004C5723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saogalemu</w:t>
      </w:r>
    </w:p>
    <w:p w14:paraId="125C2E5E" w14:textId="77777777" w:rsidR="00DD7433" w:rsidRPr="00144479" w:rsidRDefault="004C5723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lelei.</w:t>
      </w:r>
    </w:p>
    <w:p w14:paraId="756B7B80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isi fai auaunaga e le o i lenei lisi.</w:t>
      </w:r>
    </w:p>
    <w:p w14:paraId="376DD5E9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tou te ta'ua i latou o fai auaunaga e le'i lesitalaina.</w:t>
      </w:r>
    </w:p>
    <w:p w14:paraId="0BB42197" w14:textId="77777777" w:rsidR="00156C39" w:rsidRPr="00144479" w:rsidRDefault="004C5723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18795E72" w14:textId="77777777" w:rsidR="00B341E3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 xml:space="preserve">E faapefea ona e </w:t>
      </w:r>
      <w:r w:rsidRPr="00144479">
        <w:rPr>
          <w:rFonts w:asciiTheme="minorBidi" w:hAnsiTheme="minorBidi" w:cstheme="minorBidi"/>
          <w:lang w:val="fr-FR"/>
        </w:rPr>
        <w:t>su'eina fai auaunaga?</w:t>
      </w:r>
    </w:p>
    <w:p w14:paraId="032904EC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te iloa loa poo a auaunaga e te mana'o iai, e mafai ona e iloa fai auaunaga e:</w:t>
      </w:r>
    </w:p>
    <w:p w14:paraId="57AE8C7A" w14:textId="77777777" w:rsidR="00DD7433" w:rsidRPr="00144479" w:rsidRDefault="004C5723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iai i lou nofoaga</w:t>
      </w:r>
    </w:p>
    <w:p w14:paraId="5E500DBF" w14:textId="77777777" w:rsidR="00DD7433" w:rsidRPr="00144479" w:rsidRDefault="004C5723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etaui mo oe.</w:t>
      </w:r>
    </w:p>
    <w:p w14:paraId="402C38AB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maua fai auaunaga i luga:</w:t>
      </w:r>
    </w:p>
    <w:p w14:paraId="7B86E19E" w14:textId="77777777" w:rsidR="00DD7433" w:rsidRPr="00144479" w:rsidRDefault="004C5723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o le faitoto'a ole myplace</w:t>
      </w:r>
    </w:p>
    <w:p w14:paraId="008A6104" w14:textId="77777777" w:rsidR="00DD7433" w:rsidRPr="00144479" w:rsidRDefault="004C5723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144479">
        <w:rPr>
          <w:rFonts w:asciiTheme="minorBidi" w:hAnsiTheme="minorBidi"/>
          <w:lang w:val="fr-FR"/>
        </w:rPr>
        <w:t xml:space="preserve">su'e Fai Auaunaga i luga o le matou upega tafa'ilagi. </w:t>
      </w:r>
      <w:hyperlink r:id="rId10" w:history="1">
        <w:r w:rsidRPr="00144479">
          <w:rPr>
            <w:rStyle w:val="Hyperlink"/>
            <w:rFonts w:asciiTheme="minorBidi" w:hAnsiTheme="minorBidi" w:cstheme="minorBidi"/>
          </w:rPr>
          <w:t>www.ndis.gov.au/participants/working-providers/find-registered-provider/provider-finder</w:t>
        </w:r>
      </w:hyperlink>
      <w:r w:rsidRPr="00144479">
        <w:rPr>
          <w:rFonts w:asciiTheme="minorBidi" w:hAnsiTheme="minorBidi"/>
        </w:rPr>
        <w:t xml:space="preserve"> </w:t>
      </w:r>
    </w:p>
    <w:p w14:paraId="57B8783F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f</w:t>
      </w:r>
      <w:r w:rsidRPr="00144479">
        <w:rPr>
          <w:rFonts w:asciiTheme="minorBidi" w:hAnsiTheme="minorBidi" w:cstheme="minorBidi"/>
          <w:lang w:val="fr-FR"/>
        </w:rPr>
        <w:t>ai e le mauaina se fai auaunaga i lou nofoaga, e mafai ona e talanoa i lau:</w:t>
      </w:r>
    </w:p>
    <w:p w14:paraId="5AE9DFA7" w14:textId="77777777" w:rsidR="00DD7433" w:rsidRPr="00144479" w:rsidRDefault="004C5723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paaga mo tamaiti laiti</w:t>
      </w:r>
    </w:p>
    <w:p w14:paraId="5935FC02" w14:textId="77777777" w:rsidR="00DD7433" w:rsidRPr="00144479" w:rsidRDefault="004C5723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aatonu o nofoaga i le lotoifale</w:t>
      </w:r>
    </w:p>
    <w:p w14:paraId="0711B99D" w14:textId="77777777" w:rsidR="00DD7433" w:rsidRPr="00144479" w:rsidRDefault="004C5723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fai fuafuaga a le NDIA.</w:t>
      </w:r>
    </w:p>
    <w:p w14:paraId="4E0A6A31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maua se lagolago i le telefoni poo le initaneti.</w:t>
      </w:r>
    </w:p>
    <w:p w14:paraId="0098AF73" w14:textId="77777777" w:rsidR="00AD3704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Mo se faata'ita'iga, e mafai ona e ma</w:t>
      </w:r>
      <w:r w:rsidRPr="00144479">
        <w:rPr>
          <w:rFonts w:asciiTheme="minorBidi" w:hAnsiTheme="minorBidi" w:cstheme="minorBidi"/>
          <w:lang w:val="fr-FR"/>
        </w:rPr>
        <w:t>ua le lagolago i se faatalanoaga i le vitio.</w:t>
      </w:r>
    </w:p>
    <w:p w14:paraId="7C8F737D" w14:textId="77777777" w:rsidR="00AD3704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264E82C4" w14:textId="77777777" w:rsidR="00B341E3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bookmarkStart w:id="120" w:name="_Toc12634029"/>
      <w:bookmarkStart w:id="121" w:name="_Toc12636487"/>
      <w:bookmarkEnd w:id="117"/>
      <w:r w:rsidRPr="00144479">
        <w:rPr>
          <w:rFonts w:asciiTheme="minorBidi" w:hAnsiTheme="minorBidi" w:cstheme="minorBidi"/>
          <w:lang w:val="fr-FR"/>
        </w:rPr>
        <w:lastRenderedPageBreak/>
        <w:t>E faapefea ona e filifilia le fai auaunaga sa'o?</w:t>
      </w:r>
    </w:p>
    <w:p w14:paraId="2CFB5E10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Sa e faaaogaina nisi fai auaunaga ae e te le i auai i le NDIS.</w:t>
      </w:r>
    </w:p>
    <w:p w14:paraId="425462E1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filifilia e toe galulue ma i latou.</w:t>
      </w:r>
    </w:p>
    <w:p w14:paraId="3A622E20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Ae afai o lau fesoasoani tau tupe e pulea e le NDIA, e tatau ona e faaaogaina auaunaga ua lesitala. </w:t>
      </w:r>
    </w:p>
    <w:p w14:paraId="63905A0A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Pe e te filifili e galulue ma fai auaunaga fou.</w:t>
      </w:r>
    </w:p>
    <w:p w14:paraId="33DB185C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Pe a e manatu e faaaoga se fai auaunaga, e iai nisi fesili e mafai ona e fesili ai ia i latou.</w:t>
      </w:r>
    </w:p>
    <w:p w14:paraId="77425C62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oe o se fa</w:t>
      </w:r>
      <w:r w:rsidRPr="00144479">
        <w:rPr>
          <w:rFonts w:asciiTheme="minorBidi" w:hAnsiTheme="minorBidi" w:cstheme="minorBidi"/>
          <w:lang w:val="fr-FR"/>
        </w:rPr>
        <w:t xml:space="preserve">i auaunaga ua lesitalaina? </w:t>
      </w:r>
    </w:p>
    <w:p w14:paraId="47DF0912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 xml:space="preserve">E faapefea ona e fesoasoani ia a'u e galue aga'i i o'u sini? </w:t>
      </w:r>
    </w:p>
    <w:p w14:paraId="526BDFEA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fia le tau o lau auaunaga? </w:t>
      </w:r>
    </w:p>
    <w:p w14:paraId="0F79EED3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mafai ona ou filifilia poo ai o le a matou galulue? </w:t>
      </w:r>
    </w:p>
    <w:p w14:paraId="53CBCDD2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mafai ona e faia le auaunaga i le taimi e fetaui mo a'u? </w:t>
      </w:r>
    </w:p>
    <w:p w14:paraId="4CA3E1D5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faapefea ona ta'u a</w:t>
      </w:r>
      <w:r w:rsidRPr="00144479">
        <w:rPr>
          <w:rFonts w:asciiTheme="minorBidi" w:hAnsiTheme="minorBidi" w:cstheme="minorBidi"/>
          <w:lang w:val="fr-FR"/>
        </w:rPr>
        <w:t xml:space="preserve">tu ia oe pe a iai se faafitauli? </w:t>
      </w:r>
    </w:p>
    <w:p w14:paraId="461B7B79" w14:textId="77777777" w:rsidR="00797EBA" w:rsidRPr="00144479" w:rsidRDefault="004C5723" w:rsidP="0043164A">
      <w:pPr>
        <w:rPr>
          <w:rFonts w:asciiTheme="minorBidi" w:hAnsiTheme="minorBidi" w:cstheme="minorBidi"/>
          <w:b/>
          <w:bCs/>
          <w:sz w:val="32"/>
          <w:szCs w:val="26"/>
          <w:lang w:val="fr-FR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275CBBA8" w14:textId="77777777" w:rsidR="00B341E3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Faasoaina o lau fuafuaga</w:t>
      </w:r>
    </w:p>
    <w:p w14:paraId="2B97E8AF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faasoaina lau fuafuaga i isi tagata pe afai e te mana'o iai.</w:t>
      </w:r>
    </w:p>
    <w:p w14:paraId="7DC65471" w14:textId="77777777" w:rsidR="00B5640E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tatau ona e aumaia ia matou lau faatagaga pe afai e te mana'o e faasoa:</w:t>
      </w:r>
    </w:p>
    <w:p w14:paraId="3CA26F35" w14:textId="77777777" w:rsidR="00DD7433" w:rsidRPr="00144479" w:rsidRDefault="004C5723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</w:rPr>
      </w:pPr>
      <w:r w:rsidRPr="00144479">
        <w:rPr>
          <w:rFonts w:asciiTheme="minorBidi" w:hAnsiTheme="minorBidi"/>
        </w:rPr>
        <w:t>lau fuafuaga atoa</w:t>
      </w:r>
    </w:p>
    <w:p w14:paraId="3E911D58" w14:textId="77777777" w:rsidR="00DD7433" w:rsidRPr="00144479" w:rsidRDefault="004C5723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  <w:lang w:val="fr-FR"/>
        </w:rPr>
      </w:pPr>
      <w:r w:rsidRPr="00144479">
        <w:rPr>
          <w:rFonts w:asciiTheme="minorBidi" w:hAnsiTheme="minorBidi"/>
          <w:lang w:val="fr-FR"/>
        </w:rPr>
        <w:t xml:space="preserve">na o ni vaega o lau </w:t>
      </w:r>
      <w:r w:rsidRPr="00144479">
        <w:rPr>
          <w:rFonts w:asciiTheme="minorBidi" w:hAnsiTheme="minorBidi"/>
          <w:lang w:val="fr-FR"/>
        </w:rPr>
        <w:t>fuafuaga.</w:t>
      </w:r>
    </w:p>
    <w:p w14:paraId="601F91AF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Pe a e aumaia lau faatagaga, ua e fai mai e mafai ona fai se mea.</w:t>
      </w:r>
    </w:p>
    <w:p w14:paraId="3624C2D0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aumaia ia matou lau faatagaga:</w:t>
      </w:r>
    </w:p>
    <w:p w14:paraId="3B52700B" w14:textId="77777777" w:rsidR="00DD7433" w:rsidRPr="00144479" w:rsidRDefault="004C5723" w:rsidP="0043164A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i luga o le faitoto'a ole myplace</w:t>
      </w:r>
    </w:p>
    <w:p w14:paraId="64A11E9A" w14:textId="77777777" w:rsidR="00713548" w:rsidRPr="00144479" w:rsidRDefault="004C5723" w:rsidP="0043164A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i le ofisa a le NDIA.</w:t>
      </w:r>
    </w:p>
    <w:p w14:paraId="141FD429" w14:textId="77777777" w:rsidR="00713548" w:rsidRPr="00144479" w:rsidRDefault="004C5723" w:rsidP="0043164A">
      <w:pPr>
        <w:rPr>
          <w:rFonts w:asciiTheme="minorBidi" w:eastAsiaTheme="minorHAns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241AF70C" w14:textId="77777777" w:rsidR="00C54A86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Su'e le fai auaunaga sa'o mo oe</w:t>
      </w:r>
    </w:p>
    <w:p w14:paraId="39844C25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A'o e su'eina fai auaunaga eseese, e </w:t>
      </w:r>
      <w:r w:rsidRPr="00144479">
        <w:rPr>
          <w:rFonts w:asciiTheme="minorBidi" w:hAnsiTheme="minorBidi" w:cstheme="minorBidi"/>
          <w:lang w:val="fr-FR"/>
        </w:rPr>
        <w:t>mafai ona faamaumau poo ai e te mana'o e te lua galulue faatasi.</w:t>
      </w:r>
    </w:p>
    <w:p w14:paraId="2369F78B" w14:textId="77777777" w:rsidR="00F15953" w:rsidRPr="00144479" w:rsidRDefault="004C5723" w:rsidP="0043164A">
      <w:pPr>
        <w:pStyle w:val="Heading4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Fai fuafuaga 1</w:t>
      </w:r>
    </w:p>
    <w:p w14:paraId="334A49A4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lou sini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19D6C7A6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3F7F09E" w14:textId="77777777" w:rsidR="0098649D" w:rsidRPr="00144479" w:rsidRDefault="0098649D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FB5F482" w14:textId="77777777" w:rsidR="0098649D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le lagolago e te mana'omia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4C161432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2720AD2" w14:textId="77777777" w:rsidR="0098649D" w:rsidRPr="00144479" w:rsidRDefault="0098649D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0611B050" w14:textId="77777777" w:rsidR="0098649D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faapefea ona e iloa poo fetaui se fai auaunaga e kilivaina lenei lagolag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401DDF07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FA5A0FC" w14:textId="77777777" w:rsidR="0098649D" w:rsidRPr="00144479" w:rsidRDefault="0098649D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501F692" w14:textId="77777777" w:rsidR="0098649D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a le fai auaunaga e mafai ona e </w:t>
      </w:r>
      <w:r w:rsidRPr="00144479">
        <w:rPr>
          <w:rFonts w:asciiTheme="minorBidi" w:hAnsiTheme="minorBidi" w:cstheme="minorBidi"/>
          <w:lang w:val="fr-FR"/>
        </w:rPr>
        <w:t>faaogaina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5828F193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75D0F83" w14:textId="77777777" w:rsidR="0098649D" w:rsidRPr="00144479" w:rsidRDefault="0098649D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35C87E34" w14:textId="77777777" w:rsidR="00F15953" w:rsidRPr="00144479" w:rsidRDefault="004C5723" w:rsidP="0043164A">
      <w:pPr>
        <w:pStyle w:val="Heading4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Fai fuafuaga 2</w:t>
      </w:r>
    </w:p>
    <w:p w14:paraId="679E56A6" w14:textId="77777777" w:rsidR="00713548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lou sini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7CD08DF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06EFC44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7E472E9" w14:textId="77777777" w:rsidR="00713548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le lagolago e te mana'omia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5C720D3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219377A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E713B1D" w14:textId="77777777" w:rsidR="00713548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faapefea ona e iloa poo fetaui se fai auaunaga e kilivaina lenei lagolag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017C1A3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8F59C5A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1066AA7" w14:textId="77777777" w:rsidR="00713548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le fai auaunaga e mafai ona e faaogaina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42F8C5B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E3644C3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CC6E489" w14:textId="77777777" w:rsidR="005741BD" w:rsidRPr="00144479" w:rsidRDefault="004C5723" w:rsidP="0043164A">
      <w:pPr>
        <w:rPr>
          <w:rFonts w:asciiTheme="minorBidi" w:eastAsiaTheme="majorEastAsia" w:hAnsiTheme="minorBidi" w:cstheme="minorBidi"/>
          <w:color w:val="6B2976"/>
          <w:szCs w:val="20"/>
          <w:lang w:val="fr-FR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553A45CB" w14:textId="77777777" w:rsidR="00F15953" w:rsidRPr="00144479" w:rsidRDefault="004C5723" w:rsidP="0043164A">
      <w:pPr>
        <w:pStyle w:val="Heading4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Fai fuafuaga 3</w:t>
      </w:r>
    </w:p>
    <w:p w14:paraId="37945769" w14:textId="77777777" w:rsidR="00713548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lou sini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4229D37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0EA28BE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9A18EC2" w14:textId="77777777" w:rsidR="00713548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</w:t>
      </w:r>
      <w:r w:rsidRPr="00144479">
        <w:rPr>
          <w:rFonts w:asciiTheme="minorBidi" w:hAnsiTheme="minorBidi" w:cstheme="minorBidi"/>
          <w:lang w:val="fr-FR"/>
        </w:rPr>
        <w:t xml:space="preserve"> le lagolago e te mana'omia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4D9F25D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5EE9A38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D7B9E97" w14:textId="77777777" w:rsidR="00713548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faapefea ona e iloa poo fetaui se fai auaunaga e kilivaina lenei lagolag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5B87A89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A7FFFDE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E5C5504" w14:textId="77777777" w:rsidR="00713548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le fai auaunaga e mafai ona e faaogaina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3E0CA7C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7366D52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068E221E" w14:textId="77777777" w:rsidR="005741BD" w:rsidRPr="00144479" w:rsidRDefault="004C5723" w:rsidP="0043164A">
      <w:pPr>
        <w:rPr>
          <w:rFonts w:asciiTheme="minorBidi" w:eastAsiaTheme="majorEastAsia" w:hAnsiTheme="minorBidi" w:cstheme="minorBidi"/>
          <w:color w:val="6B2976"/>
          <w:szCs w:val="20"/>
          <w:lang w:val="fr-FR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15BF86AF" w14:textId="77777777" w:rsidR="00F15953" w:rsidRPr="00144479" w:rsidRDefault="004C5723" w:rsidP="0043164A">
      <w:pPr>
        <w:pStyle w:val="Heading4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Fai fuafuaga 4</w:t>
      </w:r>
    </w:p>
    <w:p w14:paraId="6F9E9A5F" w14:textId="77777777" w:rsidR="00713548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lou sini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210E2A2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295348F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377378E7" w14:textId="77777777" w:rsidR="00713548" w:rsidRPr="00144479" w:rsidRDefault="004C5723" w:rsidP="006B2AFB">
      <w:pPr>
        <w:spacing w:before="24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le lagolago e te mana'omia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5499021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3F1F6E1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0CF1D27F" w14:textId="77777777" w:rsidR="00713548" w:rsidRPr="00144479" w:rsidRDefault="004C5723" w:rsidP="006B2AFB">
      <w:pPr>
        <w:spacing w:before="24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faapefea ona e </w:t>
      </w:r>
      <w:r w:rsidRPr="00144479">
        <w:rPr>
          <w:rFonts w:asciiTheme="minorBidi" w:hAnsiTheme="minorBidi" w:cstheme="minorBidi"/>
          <w:lang w:val="fr-FR"/>
        </w:rPr>
        <w:t>iloa poo fetaui se fai auaunaga e kilivaina lenei lagolag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0DF2EB9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4251712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3B443EAB" w14:textId="77777777" w:rsidR="00713548" w:rsidRPr="00144479" w:rsidRDefault="004C5723" w:rsidP="006B2AFB">
      <w:pPr>
        <w:spacing w:before="24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le fai auaunaga e mafai ona e faaogaina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5A5413D9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424FEE9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68A588D" w14:textId="77777777" w:rsidR="005741BD" w:rsidRPr="00144479" w:rsidRDefault="004C5723" w:rsidP="0043164A">
      <w:pPr>
        <w:rPr>
          <w:rFonts w:asciiTheme="minorBidi" w:eastAsiaTheme="majorEastAsia" w:hAnsiTheme="minorBidi" w:cstheme="minorBidi"/>
          <w:color w:val="6B2976"/>
          <w:szCs w:val="20"/>
          <w:lang w:val="fr-FR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64740890" w14:textId="77777777" w:rsidR="00F15953" w:rsidRPr="00144479" w:rsidRDefault="004C5723" w:rsidP="0043164A">
      <w:pPr>
        <w:pStyle w:val="Heading4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Fai fuafuaga 5</w:t>
      </w:r>
    </w:p>
    <w:p w14:paraId="5279795E" w14:textId="77777777" w:rsidR="00713548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lou sini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2B13651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931EB0F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21AA1AA" w14:textId="77777777" w:rsidR="00713548" w:rsidRPr="00144479" w:rsidRDefault="004C5723" w:rsidP="006B2AFB">
      <w:pPr>
        <w:spacing w:before="24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le lagolago e te mana'omia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3436312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2B8BCF6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E07EAA7" w14:textId="77777777" w:rsidR="00713548" w:rsidRPr="00144479" w:rsidRDefault="004C5723" w:rsidP="006B2AFB">
      <w:pPr>
        <w:spacing w:before="24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faapefea ona e iloa poo fetaui se fai auaunaga e kilivaina lenei lago</w:t>
      </w:r>
      <w:r w:rsidRPr="00144479">
        <w:rPr>
          <w:rFonts w:asciiTheme="minorBidi" w:hAnsiTheme="minorBidi" w:cstheme="minorBidi"/>
          <w:lang w:val="fr-FR"/>
        </w:rPr>
        <w:t>lag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1427BFE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0C1C177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3FAF529" w14:textId="77777777" w:rsidR="00713548" w:rsidRPr="00144479" w:rsidRDefault="004C5723" w:rsidP="006B2AFB">
      <w:pPr>
        <w:spacing w:before="24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le fai auaunaga e mafai ona e faaogaina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1B6F90" w:rsidRPr="00DF71EE" w14:paraId="46ED871A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D9C0EB8" w14:textId="77777777" w:rsidR="00713548" w:rsidRPr="00144479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164DD9E" w14:textId="77777777" w:rsidR="005741BD" w:rsidRPr="00144479" w:rsidRDefault="004C5723" w:rsidP="0043164A">
      <w:pPr>
        <w:rPr>
          <w:rFonts w:asciiTheme="minorBidi" w:hAnsiTheme="minorBidi" w:cstheme="minorBidi"/>
          <w:color w:val="6B2976"/>
          <w:sz w:val="40"/>
          <w:szCs w:val="26"/>
          <w:lang w:val="fr-FR" w:eastAsia="x-none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3596C2D4" w14:textId="77777777" w:rsidR="009B07C3" w:rsidRPr="00144479" w:rsidRDefault="004C5723" w:rsidP="0043164A">
      <w:pPr>
        <w:pStyle w:val="Heading2"/>
        <w:rPr>
          <w:rFonts w:asciiTheme="minorBidi" w:hAnsiTheme="minorBidi" w:cstheme="minorBidi"/>
        </w:rPr>
      </w:pPr>
      <w:bookmarkStart w:id="122" w:name="_Toc118768489"/>
      <w:r w:rsidRPr="00144479">
        <w:rPr>
          <w:rFonts w:asciiTheme="minorBidi" w:hAnsiTheme="minorBidi" w:cstheme="minorBidi"/>
        </w:rPr>
        <w:lastRenderedPageBreak/>
        <w:t>Amataina o au lagolago ma auaunaga</w:t>
      </w:r>
      <w:bookmarkEnd w:id="122"/>
    </w:p>
    <w:p w14:paraId="73BCFCFA" w14:textId="77777777" w:rsidR="004D6D06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Tau</w:t>
      </w:r>
    </w:p>
    <w:p w14:paraId="34420B57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iai le matou tapulaa i tau e mafai ona matou totogi i fai auaunaga.</w:t>
      </w:r>
    </w:p>
    <w:p w14:paraId="64B9E0A5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mafai e fai auaunaga ona fai mai tau e laiti ifo i le tapulaa, ae le o le sili </w:t>
      </w:r>
      <w:r w:rsidRPr="00144479">
        <w:rPr>
          <w:rFonts w:asciiTheme="minorBidi" w:hAnsiTheme="minorBidi" w:cstheme="minorBidi"/>
          <w:lang w:val="fr-FR"/>
        </w:rPr>
        <w:t>atu.</w:t>
      </w:r>
    </w:p>
    <w:p w14:paraId="49EC0430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matou tapulaa i tau e mafai ai ona fesoasoani ia oe e maua ai galuega lelei mai auaunaga.</w:t>
      </w:r>
    </w:p>
    <w:p w14:paraId="7E699501" w14:textId="77777777" w:rsidR="004D6D06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Maliega o auaunaga</w:t>
      </w:r>
    </w:p>
    <w:p w14:paraId="338632F6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se </w:t>
      </w:r>
      <w:bookmarkStart w:id="123" w:name="_Hlk108009170"/>
      <w:r w:rsidRPr="00144479">
        <w:rPr>
          <w:rStyle w:val="Strong"/>
          <w:rFonts w:asciiTheme="minorBidi" w:hAnsiTheme="minorBidi" w:cstheme="minorBidi"/>
          <w:lang w:val="fr-FR"/>
        </w:rPr>
        <w:t>maliega o auaunaga</w:t>
      </w:r>
      <w:bookmarkEnd w:id="123"/>
      <w:r w:rsidRPr="00144479">
        <w:rPr>
          <w:rFonts w:asciiTheme="minorBidi" w:hAnsiTheme="minorBidi" w:cstheme="minorBidi"/>
          <w:lang w:val="fr-FR"/>
        </w:rPr>
        <w:t xml:space="preserve"> o se fuafuaga tusitusia i le va o oe ma lau fai auaunaga. </w:t>
      </w:r>
    </w:p>
    <w:p w14:paraId="3E5DDAEA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E faamatalaina:</w:t>
      </w:r>
    </w:p>
    <w:p w14:paraId="31A40ACA" w14:textId="77777777" w:rsidR="00DD7433" w:rsidRPr="00144479" w:rsidRDefault="004C5723" w:rsidP="0043164A">
      <w:pPr>
        <w:pStyle w:val="ListParagraph"/>
        <w:numPr>
          <w:ilvl w:val="0"/>
          <w:numId w:val="30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le lagolago o le a e faaaogaina</w:t>
      </w:r>
    </w:p>
    <w:p w14:paraId="7D3EC1AB" w14:textId="77777777" w:rsidR="00DD7433" w:rsidRPr="00144479" w:rsidRDefault="004C5723" w:rsidP="0043164A">
      <w:pPr>
        <w:pStyle w:val="ListParagraph"/>
        <w:numPr>
          <w:ilvl w:val="0"/>
          <w:numId w:val="30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pe faapef</w:t>
      </w:r>
      <w:r w:rsidRPr="00144479">
        <w:rPr>
          <w:rFonts w:asciiTheme="minorBidi" w:hAnsiTheme="minorBidi"/>
          <w:lang w:val="fr-FR"/>
        </w:rPr>
        <w:t>ea ona avatu e le fai auaunaga lagolago ia te oe</w:t>
      </w:r>
    </w:p>
    <w:p w14:paraId="6B98B89A" w14:textId="77777777" w:rsidR="00DD7433" w:rsidRPr="00144479" w:rsidRDefault="004C5723" w:rsidP="0043164A">
      <w:pPr>
        <w:pStyle w:val="ListParagraph"/>
        <w:numPr>
          <w:ilvl w:val="0"/>
          <w:numId w:val="30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pe fia le tau o le lagolago.</w:t>
      </w:r>
    </w:p>
    <w:p w14:paraId="5CEED2F8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se maliega o auaunaga e fesoasoani ia e mautinoa o loo e mauaina le lagolago sa e totogiina.</w:t>
      </w:r>
    </w:p>
    <w:p w14:paraId="51206B01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se mea lelei le iai o sau kopi o le maliega o auaunaga. </w:t>
      </w:r>
    </w:p>
    <w:p w14:paraId="63B5E951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Pe a fai sau maliega o a</w:t>
      </w:r>
      <w:r w:rsidRPr="00144479">
        <w:rPr>
          <w:rFonts w:asciiTheme="minorBidi" w:hAnsiTheme="minorBidi" w:cstheme="minorBidi"/>
          <w:lang w:val="fr-FR"/>
        </w:rPr>
        <w:t>uaunaga, e mafai ona e maua lagolago mai tagata o lou aiga poo se uo.</w:t>
      </w:r>
    </w:p>
    <w:p w14:paraId="54C4AE1A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au fai auaunaga e tatau ona fesoasoani ia oe e fa'amalamalama i le maliega o auaunaga.</w:t>
      </w:r>
    </w:p>
    <w:p w14:paraId="185807F2" w14:textId="77777777" w:rsidR="0043164A" w:rsidRPr="00144479" w:rsidRDefault="004C5723" w:rsidP="009D6D28">
      <w:pPr>
        <w:spacing w:before="60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  <w:lang w:val="fr-FR"/>
        </w:rPr>
        <w:t xml:space="preserve">E iai faamatalaga e Faigofie ona Faitau e faatatau i maliega o auaunaga i luga o le matou upega </w:t>
      </w:r>
      <w:r w:rsidRPr="00144479">
        <w:rPr>
          <w:rFonts w:asciiTheme="minorBidi" w:hAnsiTheme="minorBidi" w:cstheme="minorBidi"/>
          <w:lang w:val="fr-FR"/>
        </w:rPr>
        <w:t>tafa'ilagi.</w:t>
      </w:r>
      <w:r w:rsidRPr="00144479">
        <w:rPr>
          <w:rFonts w:asciiTheme="minorBidi" w:hAnsiTheme="minorBidi" w:cstheme="minorBidi"/>
          <w:lang w:val="fr-FR"/>
        </w:rPr>
        <w:br/>
      </w:r>
      <w:hyperlink r:id="rId11" w:history="1">
        <w:r w:rsidRPr="00144479">
          <w:rPr>
            <w:rStyle w:val="Hyperlink"/>
            <w:rFonts w:asciiTheme="minorBidi" w:hAnsiTheme="minorBidi" w:cstheme="minorBidi"/>
          </w:rPr>
          <w:t>www.ndis.gov.au/providers/working-provider/connecting-participants/service-agreements</w:t>
        </w:r>
      </w:hyperlink>
      <w:r w:rsidRPr="00144479">
        <w:rPr>
          <w:rFonts w:asciiTheme="minorBidi" w:hAnsiTheme="minorBidi" w:cstheme="minorBidi"/>
        </w:rPr>
        <w:t xml:space="preserve"> </w:t>
      </w:r>
      <w:r w:rsidRPr="00144479">
        <w:rPr>
          <w:rFonts w:asciiTheme="minorBidi" w:hAnsiTheme="minorBidi" w:cstheme="minorBidi"/>
        </w:rPr>
        <w:br w:type="page"/>
      </w:r>
    </w:p>
    <w:p w14:paraId="043582FE" w14:textId="77777777" w:rsidR="004D6D06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Faatonu o avanoa</w:t>
      </w:r>
    </w:p>
    <w:p w14:paraId="13EF06F8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a mana'omia ona e faia se </w:t>
      </w:r>
      <w:bookmarkStart w:id="124" w:name="_Hlk108009176"/>
      <w:r w:rsidRPr="00144479">
        <w:rPr>
          <w:rStyle w:val="Strong"/>
          <w:rFonts w:asciiTheme="minorBidi" w:hAnsiTheme="minorBidi" w:cstheme="minorBidi"/>
          <w:lang w:val="fr-FR"/>
        </w:rPr>
        <w:t>avanoa mo auaunaga</w:t>
      </w:r>
      <w:bookmarkEnd w:id="124"/>
      <w:r w:rsidRPr="00144479">
        <w:rPr>
          <w:rFonts w:asciiTheme="minorBidi" w:hAnsiTheme="minorBidi" w:cstheme="minorBidi"/>
          <w:lang w:val="fr-FR"/>
        </w:rPr>
        <w:t xml:space="preserve"> ma lau fai auaunaga pe a:</w:t>
      </w:r>
    </w:p>
    <w:p w14:paraId="53EB1084" w14:textId="77777777" w:rsidR="00DD7433" w:rsidRPr="00144479" w:rsidRDefault="004C5723" w:rsidP="0043164A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e iloa poo a lagolago e te mana'omia</w:t>
      </w:r>
    </w:p>
    <w:p w14:paraId="7BE5692C" w14:textId="77777777" w:rsidR="00DD7433" w:rsidRPr="00144479" w:rsidRDefault="004C5723" w:rsidP="0043164A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ilifili se fai auaunaga.</w:t>
      </w:r>
    </w:p>
    <w:p w14:paraId="2B00B94B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</w:t>
      </w:r>
      <w:r w:rsidRPr="00144479">
        <w:rPr>
          <w:rFonts w:asciiTheme="minorBidi" w:hAnsiTheme="minorBidi" w:cstheme="minorBidi"/>
          <w:lang w:val="fr-FR"/>
        </w:rPr>
        <w:t>faatonuina o avanoa mo auaunaga e aofia ai:</w:t>
      </w:r>
    </w:p>
    <w:p w14:paraId="55D132E9" w14:textId="77777777" w:rsidR="00DD7433" w:rsidRPr="00144479" w:rsidRDefault="004C5723" w:rsidP="0043164A">
      <w:pPr>
        <w:pStyle w:val="ListParagraph"/>
        <w:numPr>
          <w:ilvl w:val="0"/>
          <w:numId w:val="31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ituaiga lagolago o le e maua</w:t>
      </w:r>
    </w:p>
    <w:p w14:paraId="559AE51E" w14:textId="77777777" w:rsidR="00DD7433" w:rsidRPr="00144479" w:rsidRDefault="004C5723" w:rsidP="0043164A">
      <w:pPr>
        <w:pStyle w:val="ListParagraph"/>
        <w:numPr>
          <w:ilvl w:val="0"/>
          <w:numId w:val="31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color w:val="000000"/>
          <w:szCs w:val="28"/>
          <w:lang w:val="fr-FR"/>
        </w:rPr>
        <w:t>poo le a le umi o le avanoa</w:t>
      </w:r>
    </w:p>
    <w:p w14:paraId="32548CE3" w14:textId="77777777" w:rsidR="00DD7433" w:rsidRPr="00144479" w:rsidRDefault="004C5723" w:rsidP="0043164A">
      <w:pPr>
        <w:pStyle w:val="ListParagraph"/>
        <w:numPr>
          <w:ilvl w:val="0"/>
          <w:numId w:val="31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pe fia le tau o le auaunaga.</w:t>
      </w:r>
    </w:p>
    <w:p w14:paraId="70ADA3E6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na o fai auaunaga ua lesitala e mafai ona e faia ai avanoa.</w:t>
      </w:r>
    </w:p>
    <w:p w14:paraId="50759AAD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avanoa mo auaunaga e aofia ai na o lagolago na lua malilie </w:t>
      </w:r>
      <w:r w:rsidRPr="00144479">
        <w:rPr>
          <w:rFonts w:asciiTheme="minorBidi" w:hAnsiTheme="minorBidi" w:cstheme="minorBidi"/>
          <w:lang w:val="fr-FR"/>
        </w:rPr>
        <w:t>ai ma lau fai auaunaga.</w:t>
      </w:r>
    </w:p>
    <w:p w14:paraId="4ABBBCE2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au fai auaunaga ua lesitala e mafai ona fai avanoa mo auaunaga i luga o le faitoto'a o le myplace.</w:t>
      </w:r>
    </w:p>
    <w:p w14:paraId="1F4A025F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fo'i ona e faia avanoa mo auaunaga i luga o le faitoto'a o le myplace.</w:t>
      </w:r>
    </w:p>
    <w:p w14:paraId="7549A8EF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sui pe faaleaogaina se avanoa mo auauna</w:t>
      </w:r>
      <w:r w:rsidRPr="00144479">
        <w:rPr>
          <w:rFonts w:asciiTheme="minorBidi" w:hAnsiTheme="minorBidi" w:cstheme="minorBidi"/>
          <w:lang w:val="fr-FR"/>
        </w:rPr>
        <w:t>ga i soo se taimi.</w:t>
      </w:r>
    </w:p>
    <w:p w14:paraId="25E2E265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e e tatau ona e siakiina poo le a se tala a le maliega mo auaunaga e faatatau i le suiga ma le fa'aleaogaina o se avanoa na faatonu.</w:t>
      </w:r>
    </w:p>
    <w:p w14:paraId="0C14030D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Mo se faataitaiga, atonu latou te mana'omia ona iloa i se aso e tasi i luma mai.</w:t>
      </w:r>
    </w:p>
    <w:p w14:paraId="76C5D2B3" w14:textId="77777777" w:rsidR="00713548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a matou toe </w:t>
      </w:r>
      <w:r w:rsidRPr="00144479">
        <w:rPr>
          <w:rFonts w:asciiTheme="minorBidi" w:hAnsiTheme="minorBidi" w:cstheme="minorBidi"/>
          <w:lang w:val="fr-FR"/>
        </w:rPr>
        <w:t>faafo'i atu tupe e te le i faaaluina i totonu o lau paketi.</w:t>
      </w:r>
      <w:r w:rsidRPr="00144479">
        <w:rPr>
          <w:rFonts w:asciiTheme="minorBidi" w:hAnsiTheme="minorBidi" w:cstheme="minorBidi"/>
          <w:lang w:val="fr-FR"/>
        </w:rPr>
        <w:br w:type="page"/>
      </w:r>
    </w:p>
    <w:p w14:paraId="1E311A16" w14:textId="77777777" w:rsidR="00F053A6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Totogiina o au auaunaga</w:t>
      </w:r>
    </w:p>
    <w:p w14:paraId="5CC2779C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te totogiina au lagolago ma auaunaga e ala i le faitoto'a o le myplace.</w:t>
      </w:r>
    </w:p>
    <w:p w14:paraId="2B738FAA" w14:textId="77777777" w:rsidR="0050281D" w:rsidRPr="00144479" w:rsidRDefault="004C5723" w:rsidP="0043164A">
      <w:pPr>
        <w:pStyle w:val="Heading4"/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Afai e pulea lava e oe lau fuafuaga </w:t>
      </w:r>
    </w:p>
    <w:p w14:paraId="0B5B2721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fai e te pulea lava e oe lau fuafuaga, e 2 auala e faaaogai</w:t>
      </w:r>
      <w:r w:rsidRPr="00144479">
        <w:rPr>
          <w:rFonts w:asciiTheme="minorBidi" w:hAnsiTheme="minorBidi" w:cstheme="minorBidi"/>
          <w:lang w:val="fr-FR"/>
        </w:rPr>
        <w:t>na e totogi ai au auaunaga.</w:t>
      </w:r>
    </w:p>
    <w:p w14:paraId="42F8E392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mafai ona e fai se talosaga mo le totogi e ala i le faitotoa a le myplace ina ua uma ona lafo atu e lau fai auaunaga se </w:t>
      </w:r>
      <w:r w:rsidRPr="00144479">
        <w:rPr>
          <w:rStyle w:val="Strong"/>
          <w:rFonts w:asciiTheme="minorBidi" w:hAnsiTheme="minorBidi" w:cstheme="minorBidi"/>
          <w:lang w:val="fr-FR"/>
        </w:rPr>
        <w:t>pili</w:t>
      </w:r>
      <w:r w:rsidRPr="00144479">
        <w:rPr>
          <w:rFonts w:asciiTheme="minorBidi" w:hAnsiTheme="minorBidi" w:cstheme="minorBidi"/>
          <w:lang w:val="fr-FR"/>
        </w:rPr>
        <w:t>.</w:t>
      </w:r>
    </w:p>
    <w:p w14:paraId="613F35EC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pili o se pepa e aofia ai:</w:t>
      </w:r>
    </w:p>
    <w:p w14:paraId="51048F6D" w14:textId="77777777" w:rsidR="00DD7433" w:rsidRPr="00144479" w:rsidRDefault="004C5723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se lisi o auaunaga e mana'omia ona totogi</w:t>
      </w:r>
    </w:p>
    <w:p w14:paraId="36FF29A1" w14:textId="77777777" w:rsidR="00DD7433" w:rsidRPr="00144479" w:rsidRDefault="004C5723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 xml:space="preserve">le aofaiga e </w:t>
      </w:r>
      <w:r w:rsidRPr="00144479">
        <w:rPr>
          <w:rFonts w:asciiTheme="minorBidi" w:hAnsiTheme="minorBidi"/>
        </w:rPr>
        <w:t>mana'omia ona totogi.</w:t>
      </w:r>
    </w:p>
    <w:p w14:paraId="75ECE7F1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Poo le totogi o le auaunaga i lau oe lava tupe.</w:t>
      </w:r>
    </w:p>
    <w:p w14:paraId="1C8AFC51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Ma fai sau talosaga peimeni ina ia toe maua mai le tupe e ala i le: </w:t>
      </w:r>
    </w:p>
    <w:p w14:paraId="1AFE7B55" w14:textId="77777777" w:rsidR="00DD7433" w:rsidRPr="00144479" w:rsidRDefault="004C5723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faitoto'a ole myplace</w:t>
      </w:r>
    </w:p>
    <w:p w14:paraId="2FCE1F6E" w14:textId="77777777" w:rsidR="00DD7433" w:rsidRPr="00144479" w:rsidRDefault="004C5723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app a le NDIS.</w:t>
      </w:r>
    </w:p>
    <w:p w14:paraId="1198979B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tatau ona e teu faamaumauga o au peimeni uma.</w:t>
      </w:r>
    </w:p>
    <w:p w14:paraId="25FCC437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aofia ai uma au pili.</w:t>
      </w:r>
    </w:p>
    <w:p w14:paraId="6D004094" w14:textId="77777777" w:rsidR="0050281D" w:rsidRPr="00144479" w:rsidRDefault="004C5723" w:rsidP="008879C0">
      <w:pPr>
        <w:pStyle w:val="Heading4"/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fai e i</w:t>
      </w:r>
      <w:r w:rsidRPr="00144479">
        <w:rPr>
          <w:rFonts w:asciiTheme="minorBidi" w:hAnsiTheme="minorBidi" w:cstheme="minorBidi"/>
          <w:lang w:val="fr-FR"/>
        </w:rPr>
        <w:t>ai sau pule o lau fuafuaga</w:t>
      </w:r>
    </w:p>
    <w:p w14:paraId="3DBA5C5C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fai e iai se pule o lau  fuafuaga, o le a latou:</w:t>
      </w:r>
    </w:p>
    <w:p w14:paraId="31761329" w14:textId="77777777" w:rsidR="00DD7433" w:rsidRPr="00144479" w:rsidRDefault="004C5723" w:rsidP="008879C0">
      <w:pPr>
        <w:pStyle w:val="ListParagraph"/>
        <w:numPr>
          <w:ilvl w:val="0"/>
          <w:numId w:val="31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  <w:lang w:val="fr-FR"/>
        </w:rPr>
        <w:t xml:space="preserve"> </w:t>
      </w:r>
      <w:r w:rsidRPr="00144479">
        <w:rPr>
          <w:rFonts w:asciiTheme="minorBidi" w:hAnsiTheme="minorBidi"/>
        </w:rPr>
        <w:t>faia peimeni mo auaunaga</w:t>
      </w:r>
    </w:p>
    <w:p w14:paraId="19C9C84A" w14:textId="77777777" w:rsidR="00DD7433" w:rsidRPr="00144479" w:rsidRDefault="004C5723" w:rsidP="008879C0">
      <w:pPr>
        <w:pStyle w:val="ListParagraph"/>
        <w:numPr>
          <w:ilvl w:val="0"/>
          <w:numId w:val="31"/>
        </w:numPr>
        <w:spacing w:before="60" w:after="0"/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teu faamaumauga o au peimeni.</w:t>
      </w:r>
    </w:p>
    <w:p w14:paraId="6D1581CB" w14:textId="77777777" w:rsidR="00713548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na'omia ona lafo e au fai auaunaga latou pili i le pule o lau fuafuaga.</w:t>
      </w:r>
    </w:p>
    <w:p w14:paraId="602A864F" w14:textId="77777777" w:rsidR="00144479" w:rsidRDefault="001444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fr-FR"/>
        </w:rPr>
      </w:pPr>
      <w:r>
        <w:rPr>
          <w:rFonts w:asciiTheme="minorBidi" w:hAnsiTheme="minorBidi" w:cstheme="minorBidi"/>
          <w:lang w:val="fr-FR"/>
        </w:rPr>
        <w:br w:type="page"/>
      </w:r>
    </w:p>
    <w:p w14:paraId="6D212A73" w14:textId="352ED191" w:rsidR="002C2B2A" w:rsidRPr="00144479" w:rsidRDefault="004C5723" w:rsidP="008879C0">
      <w:pPr>
        <w:pStyle w:val="Heading4"/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 xml:space="preserve">Afai e pulea e le NDIA lau </w:t>
      </w:r>
      <w:r w:rsidRPr="00144479">
        <w:rPr>
          <w:rFonts w:asciiTheme="minorBidi" w:hAnsiTheme="minorBidi" w:cstheme="minorBidi"/>
          <w:lang w:val="fr-FR"/>
        </w:rPr>
        <w:t>fesoasoani tau tupe</w:t>
      </w:r>
    </w:p>
    <w:p w14:paraId="2C667896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fai e pulea e le NDIA lau fesoasoani tau tupe, o le a talosaga e au fai auaunaga a latou peimeni e ala i le faitotoa  o le myplace.</w:t>
      </w:r>
    </w:p>
    <w:p w14:paraId="722CE13D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manaomia e lau fai auaunaga:</w:t>
      </w:r>
    </w:p>
    <w:p w14:paraId="3EC9DDB1" w14:textId="77777777" w:rsidR="00DD7433" w:rsidRPr="00144479" w:rsidRDefault="004C5723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Numela NDIS</w:t>
      </w:r>
    </w:p>
    <w:p w14:paraId="614AA4F1" w14:textId="77777777" w:rsidR="00DD7433" w:rsidRPr="00144479" w:rsidRDefault="004C5723" w:rsidP="008879C0">
      <w:pPr>
        <w:pStyle w:val="ListParagraph"/>
        <w:numPr>
          <w:ilvl w:val="0"/>
          <w:numId w:val="34"/>
        </w:numPr>
        <w:spacing w:before="60"/>
        <w:rPr>
          <w:rFonts w:asciiTheme="minorBidi" w:hAnsiTheme="minorBidi"/>
        </w:rPr>
      </w:pPr>
      <w:r w:rsidRPr="00144479">
        <w:rPr>
          <w:rFonts w:asciiTheme="minorBidi" w:hAnsiTheme="minorBidi"/>
        </w:rPr>
        <w:t>aso fanau</w:t>
      </w:r>
    </w:p>
    <w:p w14:paraId="07A6A2FF" w14:textId="77777777" w:rsidR="00713548" w:rsidRPr="00144479" w:rsidRDefault="004C5723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faai'u.</w:t>
      </w:r>
      <w:r w:rsidRPr="00144479">
        <w:rPr>
          <w:rFonts w:asciiTheme="minorBidi" w:hAnsiTheme="minorBidi"/>
        </w:rPr>
        <w:br w:type="page"/>
      </w:r>
    </w:p>
    <w:p w14:paraId="1EC7C444" w14:textId="77777777" w:rsidR="00CC7F71" w:rsidRPr="00144479" w:rsidRDefault="004C5723" w:rsidP="0043164A">
      <w:pPr>
        <w:pStyle w:val="Heading2"/>
        <w:rPr>
          <w:rFonts w:asciiTheme="minorBidi" w:hAnsiTheme="minorBidi" w:cstheme="minorBidi"/>
        </w:rPr>
      </w:pPr>
      <w:bookmarkStart w:id="125" w:name="_Toc118768490"/>
      <w:r w:rsidRPr="00144479">
        <w:rPr>
          <w:rFonts w:asciiTheme="minorBidi" w:hAnsiTheme="minorBidi" w:cstheme="minorBidi"/>
        </w:rPr>
        <w:lastRenderedPageBreak/>
        <w:t xml:space="preserve">Ia mautinoa o loo aogā lau </w:t>
      </w:r>
      <w:r w:rsidRPr="00144479">
        <w:rPr>
          <w:rFonts w:asciiTheme="minorBidi" w:hAnsiTheme="minorBidi" w:cstheme="minorBidi"/>
        </w:rPr>
        <w:t>fuafuaga mo oe</w:t>
      </w:r>
      <w:bookmarkEnd w:id="125"/>
    </w:p>
    <w:p w14:paraId="70C11DF2" w14:textId="77777777" w:rsidR="002C2B2A" w:rsidRPr="00144479" w:rsidRDefault="004C5723" w:rsidP="008879C0">
      <w:pPr>
        <w:pStyle w:val="Heading3"/>
        <w:spacing w:before="60" w:after="0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Mata'ituina lau paketi</w:t>
      </w:r>
    </w:p>
    <w:p w14:paraId="3BA6C46D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E lelei ona siaki pe fia lau fesoasoani tau tupe na:</w:t>
      </w:r>
    </w:p>
    <w:p w14:paraId="07CA58A7" w14:textId="77777777" w:rsidR="00DD7433" w:rsidRPr="00144479" w:rsidRDefault="004C5723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faaaogaina</w:t>
      </w:r>
    </w:p>
    <w:p w14:paraId="78B7A3FB" w14:textId="77777777" w:rsidR="00DD7433" w:rsidRPr="00144479" w:rsidRDefault="004C5723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totoe.</w:t>
      </w:r>
    </w:p>
    <w:p w14:paraId="381ABF8F" w14:textId="15E6343C" w:rsidR="00DD7433" w:rsidRPr="000D58FA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0D58FA">
        <w:rPr>
          <w:rFonts w:asciiTheme="minorBidi" w:hAnsiTheme="minorBidi" w:cstheme="minorBidi"/>
          <w:lang w:val="fr-FR"/>
        </w:rPr>
        <w:t xml:space="preserve">E tatau fo'i ona e </w:t>
      </w:r>
      <w:r w:rsidR="000D58FA" w:rsidRPr="000D58FA">
        <w:rPr>
          <w:rFonts w:asciiTheme="minorBidi" w:hAnsiTheme="minorBidi" w:cstheme="minorBidi"/>
          <w:lang w:val="fr-FR"/>
        </w:rPr>
        <w:t xml:space="preserve">teuina se </w:t>
      </w:r>
      <w:r w:rsidRPr="000D58FA">
        <w:rPr>
          <w:rFonts w:asciiTheme="minorBidi" w:hAnsiTheme="minorBidi" w:cstheme="minorBidi"/>
          <w:lang w:val="fr-FR"/>
        </w:rPr>
        <w:t>faamaumauga o lagolago ua e mauaina.</w:t>
      </w:r>
    </w:p>
    <w:p w14:paraId="75338FA9" w14:textId="77777777" w:rsidR="00DD7433" w:rsidRPr="00656321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656321">
        <w:rPr>
          <w:rFonts w:asciiTheme="minorBidi" w:hAnsiTheme="minorBidi" w:cstheme="minorBidi"/>
          <w:lang w:val="fr-FR"/>
        </w:rPr>
        <w:t xml:space="preserve">Afai e pulea lava e oe lau fesoasoani tau tupe, e manaomia ona e </w:t>
      </w:r>
      <w:r w:rsidRPr="00656321">
        <w:rPr>
          <w:rFonts w:asciiTheme="minorBidi" w:hAnsiTheme="minorBidi" w:cstheme="minorBidi"/>
          <w:lang w:val="fr-FR"/>
        </w:rPr>
        <w:t>faamaumau pe fia na faaalu.</w:t>
      </w:r>
    </w:p>
    <w:p w14:paraId="561B47DF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tatau ona e faaaogaina le fesoasoani tau tupe e te mana'omia, pe a mana'omia.</w:t>
      </w:r>
    </w:p>
    <w:p w14:paraId="6FA10B0E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Ma o fai auaunaga e lē tatau ona talosaga mo totogi mo lagolago latou te le'i faia.</w:t>
      </w:r>
    </w:p>
    <w:p w14:paraId="1031F826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fai e tupu lenei tulaga, e tatau ona e:</w:t>
      </w:r>
    </w:p>
    <w:p w14:paraId="6809782F" w14:textId="77777777" w:rsidR="00DD7433" w:rsidRPr="00144479" w:rsidRDefault="004C5723" w:rsidP="008879C0">
      <w:pPr>
        <w:pStyle w:val="ListParagraph"/>
        <w:numPr>
          <w:ilvl w:val="0"/>
          <w:numId w:val="35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faafesoota'i lau fai au</w:t>
      </w:r>
      <w:r w:rsidRPr="00144479">
        <w:rPr>
          <w:rFonts w:asciiTheme="minorBidi" w:hAnsiTheme="minorBidi"/>
        </w:rPr>
        <w:t>aunaga</w:t>
      </w:r>
    </w:p>
    <w:p w14:paraId="4E548D9F" w14:textId="77777777" w:rsidR="00DD7433" w:rsidRPr="00144479" w:rsidRDefault="004C5723" w:rsidP="008879C0">
      <w:pPr>
        <w:pStyle w:val="ListParagraph"/>
        <w:numPr>
          <w:ilvl w:val="0"/>
          <w:numId w:val="51"/>
        </w:numPr>
        <w:spacing w:before="60" w:after="0"/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taumafai e foia le faafitauli.</w:t>
      </w:r>
    </w:p>
    <w:p w14:paraId="1CC9F1D8" w14:textId="77777777" w:rsidR="00F46544" w:rsidRPr="00144479" w:rsidRDefault="004C5723" w:rsidP="008879C0">
      <w:pPr>
        <w:pStyle w:val="Heading3"/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Faapefea pe afai e te lē fiafia i lagolago ua e maua?</w:t>
      </w:r>
    </w:p>
    <w:p w14:paraId="0A4FA039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fai e te lē fiafia i lagolago ua e maua, e tatau ona e talanoa i lau fai auaunaga.</w:t>
      </w:r>
    </w:p>
    <w:p w14:paraId="2BC25964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fesili i se tasi e te faatuatuaina e lagolagoina oe, e pei o se fa</w:t>
      </w:r>
      <w:r w:rsidRPr="00144479">
        <w:rPr>
          <w:rFonts w:asciiTheme="minorBidi" w:hAnsiTheme="minorBidi" w:cstheme="minorBidi"/>
          <w:lang w:val="fr-FR"/>
        </w:rPr>
        <w:t>ufautua - se tasi e tautala mo tagata e iai aafiaga tumau i le soifua.</w:t>
      </w:r>
    </w:p>
    <w:p w14:paraId="59EC0B06" w14:textId="77777777" w:rsidR="00713548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foi ona e faafesoota'ia le Komisi a le NDIS mo se lagolago.</w:t>
      </w:r>
    </w:p>
    <w:p w14:paraId="7FE92A83" w14:textId="77777777" w:rsidR="00144479" w:rsidRDefault="001444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fr-FR"/>
        </w:rPr>
      </w:pPr>
      <w:r>
        <w:rPr>
          <w:rFonts w:asciiTheme="minorBidi" w:hAnsiTheme="minorBidi" w:cstheme="minorBidi"/>
          <w:lang w:val="fr-FR"/>
        </w:rPr>
        <w:br w:type="page"/>
      </w:r>
    </w:p>
    <w:p w14:paraId="4F6FB9C6" w14:textId="5A6F6E59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Ma e mafai ona e suia fai auaunaga pe afai e te:</w:t>
      </w:r>
    </w:p>
    <w:p w14:paraId="0C36BD8B" w14:textId="77777777" w:rsidR="00DD7433" w:rsidRPr="00144479" w:rsidRDefault="004C5723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lē o fiafia</w:t>
      </w:r>
    </w:p>
    <w:p w14:paraId="2B124474" w14:textId="77777777" w:rsidR="00DD7433" w:rsidRPr="00144479" w:rsidRDefault="004C5723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lē toe mana'omia a latou auaunaga</w:t>
      </w:r>
    </w:p>
    <w:p w14:paraId="76D8F080" w14:textId="77777777" w:rsidR="00DD7433" w:rsidRPr="00144479" w:rsidRDefault="004C5723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 xml:space="preserve">saili se isi fai </w:t>
      </w:r>
      <w:r w:rsidRPr="00144479">
        <w:rPr>
          <w:rFonts w:asciiTheme="minorBidi" w:hAnsiTheme="minorBidi"/>
          <w:lang w:val="fr-FR"/>
        </w:rPr>
        <w:t>auaunaga e te fia galue faatasi atu iai.</w:t>
      </w:r>
    </w:p>
    <w:p w14:paraId="7B8F60F2" w14:textId="2F10F028" w:rsidR="0043164A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tatau ia te oe ma lau fai auaunaga ona malilie i le taimi e te mana'o e faamuta ai lagolago.</w:t>
      </w:r>
    </w:p>
    <w:p w14:paraId="46872D42" w14:textId="77777777" w:rsidR="00EC24E1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e a pe afai ua iai se mea ua suia i lou olaga?</w:t>
      </w:r>
    </w:p>
    <w:p w14:paraId="4AE014DE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Pe a uma se taimi, e iai se mea i lou olaga e ono suia, e pei o:</w:t>
      </w:r>
    </w:p>
    <w:p w14:paraId="118D64F7" w14:textId="77777777" w:rsidR="00DD7433" w:rsidRPr="00144479" w:rsidRDefault="004C5723" w:rsidP="0043164A">
      <w:pPr>
        <w:pStyle w:val="ListParagraph"/>
        <w:numPr>
          <w:ilvl w:val="0"/>
          <w:numId w:val="16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lagolag</w:t>
      </w:r>
      <w:r w:rsidRPr="00144479">
        <w:rPr>
          <w:rFonts w:asciiTheme="minorBidi" w:hAnsiTheme="minorBidi"/>
          <w:lang w:val="fr-FR"/>
        </w:rPr>
        <w:t>o e te mana'omia mo aafiaga tumau i lou soifua</w:t>
      </w:r>
    </w:p>
    <w:p w14:paraId="786702D0" w14:textId="77777777" w:rsidR="00DD7433" w:rsidRPr="00144479" w:rsidRDefault="004C5723" w:rsidP="0043164A">
      <w:pPr>
        <w:pStyle w:val="ListParagraph"/>
        <w:numPr>
          <w:ilvl w:val="0"/>
          <w:numId w:val="16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le nofoaga e te nofo ai</w:t>
      </w:r>
    </w:p>
    <w:p w14:paraId="22E3D06A" w14:textId="77777777" w:rsidR="00DD7433" w:rsidRPr="00144479" w:rsidRDefault="004C5723" w:rsidP="0043164A">
      <w:pPr>
        <w:pStyle w:val="ListParagraph"/>
        <w:numPr>
          <w:ilvl w:val="0"/>
          <w:numId w:val="16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tagata e te lua nonofo faatasi</w:t>
      </w:r>
    </w:p>
    <w:p w14:paraId="18BF26E3" w14:textId="77777777" w:rsidR="00DD7433" w:rsidRPr="00144479" w:rsidRDefault="004C5723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lau galuega.</w:t>
      </w:r>
    </w:p>
    <w:p w14:paraId="784384AA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fai e iai se mea ua suia i lou olaga, faamolemole ta'u mai ia matou i se taimi vave e mafai ai.</w:t>
      </w:r>
    </w:p>
    <w:p w14:paraId="5145626C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 fai e suia ni mea i lou olaga, atonu e man</w:t>
      </w:r>
      <w:r w:rsidRPr="00144479">
        <w:rPr>
          <w:rFonts w:asciiTheme="minorBidi" w:hAnsiTheme="minorBidi" w:cstheme="minorBidi"/>
          <w:lang w:val="fr-FR"/>
        </w:rPr>
        <w:t>a'omia ona suia lau fuafuaga ina ia lelei atu le lagolagoina o oe.</w:t>
      </w:r>
    </w:p>
    <w:p w14:paraId="6DDD9C07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Pe o le tumau pea o lau fuafuaga.</w:t>
      </w:r>
    </w:p>
    <w:p w14:paraId="69B7ADBB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ta'u mai ia matou poo a mea ua suia i totonu o le pepa fa'atonu i luga o le matou upega tafailagi.</w:t>
      </w:r>
    </w:p>
    <w:p w14:paraId="4690BC12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hyperlink r:id="rId12" w:history="1">
        <w:r w:rsidRPr="00144479">
          <w:rPr>
            <w:rStyle w:val="Hyperlink"/>
            <w:rFonts w:asciiTheme="minorBidi" w:hAnsiTheme="minorBidi" w:cstheme="minorBidi"/>
            <w:lang w:val="fr-FR"/>
          </w:rPr>
          <w:t>www.ndis.gov.au/participants/using-your-plan/changing-your-plan/change-circumstances</w:t>
        </w:r>
      </w:hyperlink>
    </w:p>
    <w:p w14:paraId="398BCFE9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foi ona e ta'u mai ia matou poo a mea ua suia i lou susū atu i le ofisa o le NDIA.</w:t>
      </w:r>
    </w:p>
    <w:p w14:paraId="43B40186" w14:textId="77777777" w:rsidR="00FB164A" w:rsidRPr="00144479" w:rsidRDefault="004C5723" w:rsidP="0043164A">
      <w:pPr>
        <w:rPr>
          <w:rFonts w:asciiTheme="minorBidi" w:hAnsiTheme="minorBidi" w:cstheme="minorBidi"/>
          <w:color w:val="6B2976"/>
          <w:sz w:val="40"/>
          <w:szCs w:val="26"/>
          <w:lang w:val="fr-FR" w:eastAsia="x-none"/>
        </w:rPr>
      </w:pPr>
      <w:r w:rsidRPr="00144479">
        <w:rPr>
          <w:rFonts w:asciiTheme="minorBidi" w:hAnsiTheme="minorBidi" w:cstheme="minorBidi"/>
          <w:lang w:val="fr-FR"/>
        </w:rPr>
        <w:t xml:space="preserve">Ma e mafai na </w:t>
      </w:r>
      <w:r w:rsidRPr="00144479">
        <w:rPr>
          <w:rFonts w:asciiTheme="minorBidi" w:hAnsiTheme="minorBidi" w:cstheme="minorBidi"/>
          <w:lang w:val="fr-FR"/>
        </w:rPr>
        <w:t>e ta'u mai ia matou i luga o le telefoni.</w:t>
      </w:r>
      <w:r w:rsidRPr="00144479">
        <w:rPr>
          <w:rFonts w:asciiTheme="minorBidi" w:hAnsiTheme="minorBidi" w:cstheme="minorBidi"/>
          <w:lang w:val="fr-FR"/>
        </w:rPr>
        <w:br w:type="page"/>
      </w:r>
    </w:p>
    <w:p w14:paraId="6BAB5063" w14:textId="77777777" w:rsidR="00CC7F71" w:rsidRPr="00144479" w:rsidRDefault="004C5723" w:rsidP="0043164A">
      <w:pPr>
        <w:pStyle w:val="Heading2"/>
        <w:rPr>
          <w:rFonts w:asciiTheme="minorBidi" w:hAnsiTheme="minorBidi" w:cstheme="minorBidi"/>
        </w:rPr>
      </w:pPr>
      <w:bookmarkStart w:id="126" w:name="_Toc118768491"/>
      <w:r w:rsidRPr="00144479">
        <w:rPr>
          <w:rFonts w:asciiTheme="minorBidi" w:hAnsiTheme="minorBidi" w:cstheme="minorBidi"/>
        </w:rPr>
        <w:lastRenderedPageBreak/>
        <w:t>Toe iloiloina o lau fuafuaga</w:t>
      </w:r>
      <w:bookmarkEnd w:id="126"/>
      <w:r w:rsidRPr="00144479">
        <w:rPr>
          <w:rFonts w:asciiTheme="minorBidi" w:hAnsiTheme="minorBidi" w:cstheme="minorBidi"/>
        </w:rPr>
        <w:t xml:space="preserve"> </w:t>
      </w:r>
    </w:p>
    <w:p w14:paraId="2637D695" w14:textId="3B6EAC5A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au fuafuaga o </w:t>
      </w:r>
      <w:r w:rsidR="000D58FA">
        <w:rPr>
          <w:rFonts w:asciiTheme="minorBidi" w:hAnsiTheme="minorBidi" w:cstheme="minorBidi"/>
          <w:lang w:val="fr-FR"/>
        </w:rPr>
        <w:t>l</w:t>
      </w:r>
      <w:r w:rsidRPr="00144479">
        <w:rPr>
          <w:rFonts w:asciiTheme="minorBidi" w:hAnsiTheme="minorBidi" w:cstheme="minorBidi"/>
          <w:lang w:val="fr-FR"/>
        </w:rPr>
        <w:t>e a iai le aso e faamuta ai i luga.</w:t>
      </w:r>
    </w:p>
    <w:p w14:paraId="472FEC44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a matou faafesoota'i atu oe ae le'i uma lau fuafuaga ina ia faatulaga se taimi ma se aso e </w:t>
      </w:r>
      <w:r w:rsidRPr="00144479">
        <w:rPr>
          <w:rStyle w:val="Strong"/>
          <w:rFonts w:asciiTheme="minorBidi" w:hAnsiTheme="minorBidi" w:cstheme="minorBidi"/>
          <w:lang w:val="fr-FR"/>
        </w:rPr>
        <w:t>toe iloilo</w:t>
      </w:r>
      <w:r w:rsidRPr="00144479">
        <w:rPr>
          <w:rFonts w:asciiTheme="minorBidi" w:hAnsiTheme="minorBidi" w:cstheme="minorBidi"/>
          <w:lang w:val="fr-FR"/>
        </w:rPr>
        <w:t xml:space="preserve"> ai lau fuafuaga.</w:t>
      </w:r>
    </w:p>
    <w:p w14:paraId="1487DA40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 matou toe iloilo lau fuafuaga, matou te siaki e vaai poo a mea e mana'omia ona sui.</w:t>
      </w:r>
    </w:p>
    <w:p w14:paraId="3ACC9228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Matou te ono toe iloiloina lau fuafuaga:</w:t>
      </w:r>
    </w:p>
    <w:p w14:paraId="550FD841" w14:textId="77777777" w:rsidR="00DD7433" w:rsidRPr="00144479" w:rsidRDefault="004C5723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aafe</w:t>
      </w:r>
      <w:r w:rsidRPr="00144479">
        <w:rPr>
          <w:rFonts w:asciiTheme="minorBidi" w:hAnsiTheme="minorBidi"/>
        </w:rPr>
        <w:t xml:space="preserve">saga'i </w:t>
      </w:r>
    </w:p>
    <w:p w14:paraId="5BE819A4" w14:textId="77777777" w:rsidR="00DD7433" w:rsidRPr="00144479" w:rsidRDefault="004C5723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luga o le telefoni.</w:t>
      </w:r>
    </w:p>
    <w:p w14:paraId="722C9539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iai se isi tagata faatasi ma oe pe a matou toe iloiloina lau fuafuaga, e pei o:</w:t>
      </w:r>
    </w:p>
    <w:p w14:paraId="33659415" w14:textId="77777777" w:rsidR="00DD7433" w:rsidRPr="00144479" w:rsidRDefault="004C5723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se tagata o le aiga</w:t>
      </w:r>
    </w:p>
    <w:p w14:paraId="5AEEC484" w14:textId="77777777" w:rsidR="00DD7433" w:rsidRPr="00144479" w:rsidRDefault="004C5723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se uo</w:t>
      </w:r>
    </w:p>
    <w:p w14:paraId="14F5E275" w14:textId="77777777" w:rsidR="00DD7433" w:rsidRPr="00144479" w:rsidRDefault="004C5723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se faufautua.</w:t>
      </w:r>
    </w:p>
    <w:p w14:paraId="37FD6890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 mana'omia ona matou toe iloiloina lau fuafuaga, faamolemole aumai:</w:t>
      </w:r>
    </w:p>
    <w:p w14:paraId="0FA12FC9" w14:textId="77777777" w:rsidR="00DD7433" w:rsidRPr="00144479" w:rsidRDefault="004C5723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le tama'itusi lea</w:t>
      </w:r>
    </w:p>
    <w:p w14:paraId="35B2F2D5" w14:textId="77777777" w:rsidR="00713548" w:rsidRPr="00144479" w:rsidRDefault="004C5723" w:rsidP="00B03DF9">
      <w:pPr>
        <w:pStyle w:val="ListParagraph"/>
        <w:numPr>
          <w:ilvl w:val="0"/>
          <w:numId w:val="52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 xml:space="preserve">i soo se </w:t>
      </w:r>
      <w:r w:rsidRPr="00144479">
        <w:rPr>
          <w:rFonts w:asciiTheme="minorBidi" w:hAnsiTheme="minorBidi"/>
          <w:lang w:val="fr-FR"/>
        </w:rPr>
        <w:t>lipoti poo faamatalaga mai au lagolago, e pei o se lipoti mai lau foma'i.</w:t>
      </w:r>
      <w:r w:rsidRPr="00144479">
        <w:rPr>
          <w:rFonts w:asciiTheme="minorBidi" w:hAnsiTheme="minorBidi"/>
          <w:lang w:val="fr-FR"/>
        </w:rPr>
        <w:br w:type="page"/>
      </w:r>
    </w:p>
    <w:p w14:paraId="2D1AB3CA" w14:textId="77777777" w:rsidR="008E7943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Sauniuniga pe a matou toe iloiloina lau fuafuaga</w:t>
      </w:r>
    </w:p>
    <w:p w14:paraId="74702120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 matou toe iloiloina lau fuafuaga, o se taimi lelei lea e siaki poo fesoasoani atu au lagolago ia te oe:</w:t>
      </w:r>
    </w:p>
    <w:p w14:paraId="0CB3B32D" w14:textId="77777777" w:rsidR="00DD7433" w:rsidRPr="00144479" w:rsidRDefault="004C5723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ai mea mo oe</w:t>
      </w:r>
    </w:p>
    <w:p w14:paraId="64ED8436" w14:textId="77777777" w:rsidR="00713548" w:rsidRPr="00144479" w:rsidRDefault="004C5723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a'oa'o tomai</w:t>
      </w:r>
      <w:r w:rsidRPr="00144479">
        <w:rPr>
          <w:rFonts w:asciiTheme="minorBidi" w:hAnsiTheme="minorBidi"/>
        </w:rPr>
        <w:t xml:space="preserve"> fou.</w:t>
      </w:r>
    </w:p>
    <w:p w14:paraId="06F5F4AC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E taua i lau fuafuaga ona:</w:t>
      </w:r>
    </w:p>
    <w:p w14:paraId="24B810ED" w14:textId="77777777" w:rsidR="00DD7433" w:rsidRPr="00144479" w:rsidRDefault="004C5723" w:rsidP="0043164A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aogā lelei mo oe</w:t>
      </w:r>
    </w:p>
    <w:p w14:paraId="446E0E8B" w14:textId="77777777" w:rsidR="00DD7433" w:rsidRPr="00144479" w:rsidRDefault="004C5723" w:rsidP="0043164A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suiga a'o suia lou olaga.</w:t>
      </w:r>
    </w:p>
    <w:p w14:paraId="4D30B80C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matou ta'u atu ia te oe poo a mea e aumai pe a matou toe iloiloina lau fuafuaga.</w:t>
      </w:r>
    </w:p>
    <w:p w14:paraId="61117E1F" w14:textId="77777777" w:rsidR="00071338" w:rsidRPr="00144479" w:rsidRDefault="004C5723" w:rsidP="0043164A">
      <w:pPr>
        <w:pStyle w:val="Heading4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mea e tatau ona mafaufau iai ae le i matou toe iloiloina lau fuafuaga</w:t>
      </w:r>
    </w:p>
    <w:p w14:paraId="77205C53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iai nisi </w:t>
      </w:r>
      <w:r w:rsidRPr="00144479">
        <w:rPr>
          <w:rFonts w:asciiTheme="minorBidi" w:hAnsiTheme="minorBidi" w:cstheme="minorBidi"/>
          <w:lang w:val="fr-FR"/>
        </w:rPr>
        <w:t>fesili e mafai ona e mafaufau iai ae le'i matou toe iloiloina lau fuafuaga.</w:t>
      </w:r>
    </w:p>
    <w:p w14:paraId="2F82E007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O a mea na aogā lelei i lau fuafuaga?</w:t>
      </w:r>
    </w:p>
    <w:p w14:paraId="4AD93A65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O a mea e le'i aogā lelei?</w:t>
      </w:r>
    </w:p>
    <w:p w14:paraId="0AA203F8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Na fesoasoani au lagolago ia oe e:</w:t>
      </w:r>
    </w:p>
    <w:p w14:paraId="047EFB51" w14:textId="77777777" w:rsidR="00DD7433" w:rsidRPr="00144479" w:rsidRDefault="004C5723" w:rsidP="008879C0">
      <w:pPr>
        <w:pStyle w:val="ListParagraph"/>
        <w:numPr>
          <w:ilvl w:val="0"/>
          <w:numId w:val="40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faia o mea mo oe?</w:t>
      </w:r>
    </w:p>
    <w:p w14:paraId="167C0B13" w14:textId="77777777" w:rsidR="00DD7433" w:rsidRPr="00144479" w:rsidRDefault="004C5723" w:rsidP="008879C0">
      <w:pPr>
        <w:pStyle w:val="ListParagraph"/>
        <w:numPr>
          <w:ilvl w:val="0"/>
          <w:numId w:val="40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a'oa'o tomai fou?</w:t>
      </w:r>
    </w:p>
    <w:p w14:paraId="2FC197AB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Sa fesoasoani au vaega lagolago e te galue a</w:t>
      </w:r>
      <w:r w:rsidRPr="00144479">
        <w:rPr>
          <w:rFonts w:asciiTheme="minorBidi" w:hAnsiTheme="minorBidi" w:cstheme="minorBidi"/>
          <w:lang w:val="fr-FR"/>
        </w:rPr>
        <w:t>ga'i au sini?</w:t>
      </w:r>
    </w:p>
    <w:p w14:paraId="30E444B4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a sini e te mana'o e:</w:t>
      </w:r>
    </w:p>
    <w:p w14:paraId="402C6F1A" w14:textId="77777777" w:rsidR="00DD7433" w:rsidRPr="00144479" w:rsidRDefault="004C5723" w:rsidP="008879C0">
      <w:pPr>
        <w:pStyle w:val="ListParagraph"/>
        <w:numPr>
          <w:ilvl w:val="0"/>
          <w:numId w:val="41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te galue ai pea?</w:t>
      </w:r>
    </w:p>
    <w:p w14:paraId="03AF1DC1" w14:textId="77777777" w:rsidR="00DD7433" w:rsidRPr="00144479" w:rsidRDefault="004C5723" w:rsidP="008879C0">
      <w:pPr>
        <w:pStyle w:val="ListParagraph"/>
        <w:numPr>
          <w:ilvl w:val="0"/>
          <w:numId w:val="41"/>
        </w:numPr>
        <w:spacing w:before="60" w:after="0"/>
        <w:rPr>
          <w:rFonts w:asciiTheme="minorBidi" w:hAnsiTheme="minorBidi"/>
        </w:rPr>
      </w:pPr>
      <w:r w:rsidRPr="00144479">
        <w:rPr>
          <w:rFonts w:asciiTheme="minorBidi" w:hAnsiTheme="minorBidi"/>
        </w:rPr>
        <w:t>sui?</w:t>
      </w:r>
    </w:p>
    <w:p w14:paraId="70151867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te mana'omia le lagolago mai le NDIS i le lumana'i?</w:t>
      </w:r>
    </w:p>
    <w:p w14:paraId="74561675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te mana'o e suia auala e puleaina ai uma pe na'o sina vaega o lau fesoasoani tau tupe?</w:t>
      </w:r>
    </w:p>
    <w:p w14:paraId="25A88E33" w14:textId="77777777" w:rsidR="00DD7433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 xml:space="preserve">E te mana'omia nisi lagolago e faia ai nisi mea e oe </w:t>
      </w:r>
      <w:r w:rsidRPr="00144479">
        <w:rPr>
          <w:rFonts w:asciiTheme="minorBidi" w:hAnsiTheme="minorBidi" w:cstheme="minorBidi"/>
          <w:lang w:val="fr-FR"/>
        </w:rPr>
        <w:t>lava ia?</w:t>
      </w:r>
    </w:p>
    <w:p w14:paraId="4E641291" w14:textId="77777777" w:rsidR="0043164A" w:rsidRPr="00144479" w:rsidRDefault="004C5723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Po o fa'amalieina ea e lagolago e te mauaina i le fale ou mana'oga?</w:t>
      </w:r>
    </w:p>
    <w:p w14:paraId="70292EEC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iai ni au tekonolosi fesoasoani:</w:t>
      </w:r>
    </w:p>
    <w:p w14:paraId="76FA034D" w14:textId="77777777" w:rsidR="00DD7433" w:rsidRPr="00144479" w:rsidRDefault="004C5723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ua leva?</w:t>
      </w:r>
    </w:p>
    <w:p w14:paraId="705D8CA4" w14:textId="77777777" w:rsidR="00DD7433" w:rsidRPr="00144479" w:rsidRDefault="004C5723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mana'omia ona sui?</w:t>
      </w:r>
    </w:p>
    <w:p w14:paraId="4FE97087" w14:textId="77777777" w:rsidR="00DD7433" w:rsidRPr="00144479" w:rsidRDefault="004C5723" w:rsidP="0043164A">
      <w:pPr>
        <w:pStyle w:val="ListParagraph"/>
        <w:numPr>
          <w:ilvl w:val="0"/>
          <w:numId w:val="42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ua e le toe mana'omiaina?</w:t>
      </w:r>
    </w:p>
    <w:p w14:paraId="498EDC1C" w14:textId="77777777" w:rsidR="004C4ACC" w:rsidRPr="00144479" w:rsidRDefault="004C5723" w:rsidP="00144479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a mea e mafai ona e talanoa ai pe a toe iloilo lau fuafuaga?</w:t>
      </w:r>
    </w:p>
    <w:p w14:paraId="089EFBB0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Sa matou tusitusia nisi o </w:t>
      </w:r>
      <w:r w:rsidRPr="00144479">
        <w:rPr>
          <w:rFonts w:asciiTheme="minorBidi" w:hAnsiTheme="minorBidi" w:cstheme="minorBidi"/>
          <w:lang w:val="fr-FR"/>
        </w:rPr>
        <w:t>fesili mo oe e te mafaufau iai.</w:t>
      </w:r>
    </w:p>
    <w:p w14:paraId="562A366C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tali e fesoasoani atu ia te oe pe a matou toe iloiloina lau fuafuaga.</w:t>
      </w:r>
    </w:p>
    <w:p w14:paraId="2C76C2E0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iai pusa e mafai ona faasoa iai au tali.</w:t>
      </w:r>
    </w:p>
    <w:p w14:paraId="631EC598" w14:textId="77777777" w:rsidR="00FF5712" w:rsidRPr="00144479" w:rsidRDefault="004C5723" w:rsidP="0043164A">
      <w:pPr>
        <w:pStyle w:val="Heading4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fesili e te mafaufau iai</w:t>
      </w:r>
    </w:p>
    <w:p w14:paraId="2E8F373B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O a mea na aogā lelei i lau fuafuaga?</w:t>
      </w:r>
    </w:p>
    <w:p w14:paraId="47469233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aofia ai soo se sini o loo e galue </w:t>
      </w:r>
      <w:r w:rsidRPr="00144479">
        <w:rPr>
          <w:rFonts w:asciiTheme="minorBidi" w:hAnsiTheme="minorBidi" w:cstheme="minorBidi"/>
          <w:lang w:val="fr-FR"/>
        </w:rPr>
        <w:t>aga'i iai.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1B6F90" w:rsidRPr="00DF71EE" w14:paraId="78038BE2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963781B" w14:textId="77777777" w:rsidR="00FF5712" w:rsidRPr="00144479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3B1A427B" w14:textId="77777777" w:rsidR="00DD7433" w:rsidRPr="00144479" w:rsidRDefault="004C5723" w:rsidP="008879C0">
      <w:pPr>
        <w:spacing w:before="240"/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>O a mea e le'i aogā lelei i lau fuafuaga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1B6F90" w:rsidRPr="00144479" w14:paraId="21273022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9753961" w14:textId="77777777" w:rsidR="00FF5712" w:rsidRPr="00144479" w:rsidRDefault="00FF5712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5B83FF7A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>O a ni au fesili o iai e faatatau i le faafoeina o lau fuafuaga?</w:t>
      </w:r>
    </w:p>
    <w:p w14:paraId="71ECE53A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te mana'o e sui pe faapefea ona e pulea lau fesoasoani tau tupe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1B6F90" w:rsidRPr="00DF71EE" w14:paraId="5A9AA86B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822D037" w14:textId="77777777" w:rsidR="00FF5712" w:rsidRPr="00144479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A3BF3EC" w14:textId="77777777" w:rsidR="00DD7433" w:rsidRPr="00144479" w:rsidRDefault="004C5723" w:rsidP="009D6D28">
      <w:pPr>
        <w:spacing w:before="24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iai ni au sini fou mo le isi au fuafuaga o lo'o sosoo mai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1B6F90" w:rsidRPr="00DF71EE" w14:paraId="32C71466" w14:textId="77777777" w:rsidTr="00713548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6909A9E1" w14:textId="77777777" w:rsidR="00FF5712" w:rsidRPr="00144479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A6669F8" w14:textId="77777777" w:rsidR="00DD7433" w:rsidRPr="00144479" w:rsidRDefault="004C5723" w:rsidP="009D6D28">
      <w:pPr>
        <w:spacing w:before="240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</w:t>
      </w:r>
      <w:r w:rsidRPr="00144479">
        <w:rPr>
          <w:rFonts w:asciiTheme="minorBidi" w:hAnsiTheme="minorBidi" w:cstheme="minorBidi"/>
          <w:lang w:val="fr-FR"/>
        </w:rPr>
        <w:t xml:space="preserve"> au faamatalga ma isi fesili: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1B6F90" w:rsidRPr="00DF71EE" w14:paraId="11545D32" w14:textId="77777777" w:rsidTr="00713548">
        <w:trPr>
          <w:trHeight w:val="3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65FC0B8F" w14:textId="77777777" w:rsidR="00FF5712" w:rsidRPr="00144479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C87FE62" w14:textId="77777777" w:rsidR="00CC7F71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br w:type="page"/>
      </w:r>
    </w:p>
    <w:p w14:paraId="3836F0C9" w14:textId="77777777" w:rsidR="0098649D" w:rsidRPr="00144479" w:rsidRDefault="004C5723" w:rsidP="0043164A">
      <w:pPr>
        <w:pStyle w:val="Heading4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lastRenderedPageBreak/>
        <w:t xml:space="preserve">O le a le mea e sosoo ai? </w:t>
      </w:r>
    </w:p>
    <w:p w14:paraId="2EC01A2D" w14:textId="77777777" w:rsidR="0098649D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faaaogaina lau fuafuaga ma lau fesoasoani tau tupe e galue aga'i ai i au sini.</w:t>
      </w:r>
    </w:p>
    <w:p w14:paraId="1AB8EAF2" w14:textId="77777777" w:rsidR="0098649D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log in i le faitoto'a o le myplace poo le app a le NDIS e te vaai i lau fuafuaga.</w:t>
      </w:r>
    </w:p>
    <w:p w14:paraId="4319FB0A" w14:textId="1FC26327" w:rsidR="0098649D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a </w:t>
      </w:r>
      <w:r w:rsidR="000D58FA" w:rsidRPr="000D58FA">
        <w:rPr>
          <w:rFonts w:asciiTheme="minorBidi" w:hAnsiTheme="minorBidi" w:cstheme="minorBidi"/>
          <w:lang w:val="fr-FR"/>
        </w:rPr>
        <w:t>fesoasoani</w:t>
      </w:r>
      <w:r w:rsidRPr="00144479">
        <w:rPr>
          <w:rFonts w:asciiTheme="minorBidi" w:hAnsiTheme="minorBidi" w:cstheme="minorBidi"/>
          <w:lang w:val="fr-FR"/>
        </w:rPr>
        <w:t xml:space="preserve"> atu ia te oe lau faatonu o le lotoifale, poo se paaga mo tamaiti laiti poo se fai fuafuaga a le NDIA ina ia mautinoa e aogā lelei lau fuafuaga mo oe.</w:t>
      </w:r>
    </w:p>
    <w:p w14:paraId="56C08027" w14:textId="77777777" w:rsidR="00CC7F71" w:rsidRPr="00144479" w:rsidRDefault="004C5723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r w:rsidRPr="00144479">
        <w:rPr>
          <w:rFonts w:asciiTheme="minorBidi" w:hAnsiTheme="minorBidi" w:cstheme="minorBidi"/>
          <w:lang w:val="fr-FR"/>
        </w:rPr>
        <w:t>O le a matou faafesoota'i atu oe pe mana'omia ona matou toe iloiloina lau fuafuaga.</w:t>
      </w:r>
      <w:r w:rsidRPr="00144479">
        <w:rPr>
          <w:rFonts w:asciiTheme="minorBidi" w:hAnsiTheme="minorBidi" w:cstheme="minorBidi"/>
          <w:lang w:val="fr-FR"/>
        </w:rPr>
        <w:br w:type="page"/>
      </w:r>
    </w:p>
    <w:p w14:paraId="320149FC" w14:textId="77777777" w:rsidR="00493D5D" w:rsidRPr="00144479" w:rsidRDefault="004C5723" w:rsidP="0043164A">
      <w:pPr>
        <w:pStyle w:val="Heading2"/>
        <w:rPr>
          <w:rFonts w:asciiTheme="minorBidi" w:hAnsiTheme="minorBidi" w:cstheme="minorBidi"/>
        </w:rPr>
      </w:pPr>
      <w:bookmarkStart w:id="127" w:name="_Toc118768492"/>
      <w:r w:rsidRPr="00144479">
        <w:rPr>
          <w:rFonts w:asciiTheme="minorBidi" w:hAnsiTheme="minorBidi" w:cstheme="minorBidi"/>
        </w:rPr>
        <w:lastRenderedPageBreak/>
        <w:t>Nisi o faamatalaga</w:t>
      </w:r>
      <w:bookmarkEnd w:id="120"/>
      <w:bookmarkEnd w:id="121"/>
      <w:bookmarkEnd w:id="127"/>
    </w:p>
    <w:p w14:paraId="76801F03" w14:textId="77777777" w:rsidR="00DD7433" w:rsidRPr="00144479" w:rsidRDefault="004C5723" w:rsidP="0043164A">
      <w:pPr>
        <w:rPr>
          <w:rStyle w:val="Hyperlink"/>
          <w:rFonts w:asciiTheme="minorBidi" w:hAnsiTheme="minorBidi" w:cstheme="minorBidi"/>
          <w:b w:val="0"/>
          <w:color w:val="auto"/>
        </w:rPr>
      </w:pPr>
      <w:bookmarkStart w:id="128" w:name="_Hlk107297819"/>
      <w:r w:rsidRPr="00144479">
        <w:rPr>
          <w:rFonts w:asciiTheme="minorBidi" w:hAnsiTheme="minorBidi" w:cstheme="minorBidi"/>
        </w:rPr>
        <w:t>Mo nisi faamatalaga e faatatau i lenei tama'itusi, e mafai ona e faafesoota'i mai matou.</w:t>
      </w:r>
    </w:p>
    <w:p w14:paraId="2C32A775" w14:textId="77777777" w:rsidR="00DD7433" w:rsidRPr="00144479" w:rsidRDefault="004C5723" w:rsidP="0043164A">
      <w:pPr>
        <w:rPr>
          <w:rStyle w:val="Hyperlink"/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asiasi i le matou upega tafa'ilagi.</w:t>
      </w:r>
      <w:r w:rsidRPr="00144479">
        <w:rPr>
          <w:rFonts w:asciiTheme="minorBidi" w:hAnsiTheme="minorBidi" w:cstheme="minorBidi"/>
          <w:lang w:val="fr-FR"/>
        </w:rPr>
        <w:br/>
      </w:r>
      <w:hyperlink r:id="rId13" w:history="1">
        <w:r w:rsidRPr="00144479">
          <w:rPr>
            <w:rStyle w:val="Hyperlink"/>
            <w:rFonts w:asciiTheme="minorBidi" w:hAnsiTheme="minorBidi" w:cstheme="minorBidi"/>
            <w:lang w:val="fr-FR"/>
          </w:rPr>
          <w:t>www.ndis.gov.au</w:t>
        </w:r>
      </w:hyperlink>
    </w:p>
    <w:p w14:paraId="2E4F069A" w14:textId="77777777" w:rsidR="00DD7433" w:rsidRPr="00144479" w:rsidRDefault="004C5723" w:rsidP="0043164A">
      <w:pPr>
        <w:rPr>
          <w:rStyle w:val="Hyperlink"/>
          <w:rFonts w:asciiTheme="minorBidi" w:hAnsiTheme="minorBidi" w:cstheme="minorBidi"/>
          <w:b w:val="0"/>
          <w:color w:val="auto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fai ona e vili matou.</w:t>
      </w:r>
      <w:r w:rsidRPr="00144479">
        <w:rPr>
          <w:rFonts w:asciiTheme="minorBidi" w:hAnsiTheme="minorBidi" w:cstheme="minorBidi"/>
          <w:lang w:val="fr-FR"/>
        </w:rPr>
        <w:br/>
      </w:r>
      <w:r w:rsidRPr="00144479">
        <w:rPr>
          <w:rStyle w:val="Hyperlink"/>
          <w:rFonts w:asciiTheme="minorBidi" w:hAnsiTheme="minorBidi" w:cstheme="minorBidi"/>
          <w:lang w:val="fr-FR"/>
        </w:rPr>
        <w:t>1800 800 110</w:t>
      </w:r>
    </w:p>
    <w:p w14:paraId="28BD0648" w14:textId="4366B2EF" w:rsidR="00DD7433" w:rsidRPr="00144479" w:rsidRDefault="004C5723" w:rsidP="0043164A">
      <w:pPr>
        <w:rPr>
          <w:rStyle w:val="Hyperlink"/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</w:t>
      </w:r>
      <w:r w:rsidRPr="00144479">
        <w:rPr>
          <w:rFonts w:asciiTheme="minorBidi" w:hAnsiTheme="minorBidi" w:cstheme="minorBidi"/>
          <w:lang w:val="fr-FR"/>
        </w:rPr>
        <w:t>fai ona e mulimulita'i i le matou itulau i luga o le Facebook.</w:t>
      </w:r>
      <w:r w:rsidRPr="00144479">
        <w:rPr>
          <w:rFonts w:asciiTheme="minorBidi" w:hAnsiTheme="minorBidi" w:cstheme="minorBidi"/>
          <w:lang w:val="fr-FR"/>
        </w:rPr>
        <w:br/>
      </w:r>
      <w:hyperlink r:id="rId14" w:history="1">
        <w:r w:rsidRPr="00144479">
          <w:rPr>
            <w:rStyle w:val="Hyperlink"/>
            <w:rFonts w:asciiTheme="minorBidi" w:hAnsiTheme="minorBidi" w:cstheme="minorBidi"/>
            <w:lang w:val="fr-FR"/>
          </w:rPr>
          <w:t>www.facebook.com/NDISAus</w:t>
        </w:r>
      </w:hyperlink>
    </w:p>
    <w:p w14:paraId="76A6C4CE" w14:textId="77777777" w:rsidR="00DD7433" w:rsidRPr="00144479" w:rsidRDefault="004C5723" w:rsidP="0043164A">
      <w:pPr>
        <w:rPr>
          <w:rStyle w:val="Hyperlink"/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E mafai ona e mulimuli i le matou itulau i le Twitter. </w:t>
      </w:r>
      <w:r w:rsidRPr="00144479">
        <w:rPr>
          <w:rFonts w:asciiTheme="minorBidi" w:hAnsiTheme="minorBidi" w:cstheme="minorBidi"/>
          <w:lang w:val="fr-FR"/>
        </w:rPr>
        <w:br/>
      </w:r>
      <w:r w:rsidRPr="00144479">
        <w:rPr>
          <w:rStyle w:val="Hyperlink"/>
          <w:rFonts w:asciiTheme="minorBidi" w:hAnsiTheme="minorBidi" w:cstheme="minorBidi"/>
          <w:lang w:val="fr-FR"/>
        </w:rPr>
        <w:t>@NDIS</w:t>
      </w:r>
    </w:p>
    <w:bookmarkEnd w:id="128"/>
    <w:p w14:paraId="76D90C11" w14:textId="77777777" w:rsidR="00CD310C" w:rsidRPr="00144479" w:rsidRDefault="004C5723" w:rsidP="0043164A">
      <w:pPr>
        <w:pStyle w:val="Heading3"/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Lagolago e talanoa mai ia matou</w:t>
      </w:r>
    </w:p>
    <w:p w14:paraId="7FB0E47A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bookmarkStart w:id="129" w:name="_Hlk107297799"/>
      <w:r w:rsidRPr="00144479">
        <w:rPr>
          <w:rFonts w:asciiTheme="minorBidi" w:hAnsiTheme="minorBidi" w:cstheme="minorBidi"/>
          <w:lang w:val="fr-FR"/>
        </w:rPr>
        <w:t xml:space="preserve">E mafai ona e </w:t>
      </w:r>
      <w:r w:rsidRPr="00144479">
        <w:rPr>
          <w:rFonts w:asciiTheme="minorBidi" w:hAnsiTheme="minorBidi" w:cstheme="minorBidi"/>
          <w:lang w:val="fr-FR"/>
        </w:rPr>
        <w:t>talanoa ia i matou i luga o le initaneti e faaaoga ai le matou webchat i le pito i luga o le matou upega tafa'ilagi.</w:t>
      </w:r>
      <w:r w:rsidRPr="00144479">
        <w:rPr>
          <w:rFonts w:asciiTheme="minorBidi" w:hAnsiTheme="minorBidi" w:cstheme="minorBidi"/>
          <w:lang w:val="fr-FR"/>
        </w:rPr>
        <w:br/>
      </w:r>
      <w:hyperlink r:id="rId15" w:history="1">
        <w:r w:rsidRPr="00144479">
          <w:rPr>
            <w:rStyle w:val="Hyperlink"/>
            <w:rFonts w:asciiTheme="minorBidi" w:hAnsiTheme="minorBidi" w:cstheme="minorBidi"/>
            <w:lang w:val="fr-FR"/>
          </w:rPr>
          <w:t>www.ndis.gov.au</w:t>
        </w:r>
      </w:hyperlink>
      <w:r w:rsidRPr="00144479">
        <w:rPr>
          <w:rFonts w:asciiTheme="minorBidi" w:hAnsiTheme="minorBidi" w:cstheme="minorBidi"/>
          <w:lang w:val="fr-FR"/>
        </w:rPr>
        <w:t xml:space="preserve"> </w:t>
      </w:r>
    </w:p>
    <w:p w14:paraId="403A29B6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fai e te tautala i se isi gagana e ese mai le Igilisi, e mafai ona e viliina le Au</w:t>
      </w:r>
      <w:r w:rsidRPr="00144479">
        <w:rPr>
          <w:rFonts w:asciiTheme="minorBidi" w:hAnsiTheme="minorBidi" w:cstheme="minorBidi"/>
          <w:lang w:val="fr-FR"/>
        </w:rPr>
        <w:t>aunaga o le Faaliliu'upu ma le Faamatala'upu (TIS).</w:t>
      </w:r>
      <w:r w:rsidRPr="00144479">
        <w:rPr>
          <w:rFonts w:asciiTheme="minorBidi" w:hAnsiTheme="minorBidi" w:cstheme="minorBidi"/>
          <w:lang w:val="fr-FR"/>
        </w:rPr>
        <w:br/>
      </w:r>
      <w:r w:rsidRPr="00144479">
        <w:rPr>
          <w:rStyle w:val="Hyperlink"/>
          <w:rFonts w:asciiTheme="minorBidi" w:hAnsiTheme="minorBidi" w:cstheme="minorBidi"/>
          <w:lang w:val="fr-FR"/>
        </w:rPr>
        <w:t>131 450</w:t>
      </w:r>
    </w:p>
    <w:p w14:paraId="125EFBAB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Afai e iai se fa'aletonu i lau tautala poo le fa'alogo  e mafai ona e vili i le:</w:t>
      </w:r>
    </w:p>
    <w:p w14:paraId="60E98CB6" w14:textId="77777777" w:rsidR="00DD7433" w:rsidRPr="00144479" w:rsidRDefault="004C5723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144479">
        <w:rPr>
          <w:rFonts w:asciiTheme="minorBidi" w:hAnsiTheme="minorBidi"/>
        </w:rPr>
        <w:t>TTY</w:t>
      </w:r>
      <w:r w:rsidRPr="00144479">
        <w:rPr>
          <w:rFonts w:asciiTheme="minorBidi" w:hAnsiTheme="minorBidi"/>
        </w:rPr>
        <w:br/>
      </w:r>
      <w:r w:rsidRPr="00144479">
        <w:rPr>
          <w:rStyle w:val="Hyperlink"/>
          <w:rFonts w:asciiTheme="minorBidi" w:hAnsiTheme="minorBidi" w:cstheme="minorBidi"/>
        </w:rPr>
        <w:t>1800 555 677</w:t>
      </w:r>
    </w:p>
    <w:p w14:paraId="7AC807CB" w14:textId="77777777" w:rsidR="00DD7433" w:rsidRPr="00144479" w:rsidRDefault="004C5723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144479">
        <w:rPr>
          <w:rFonts w:asciiTheme="minorBidi" w:hAnsiTheme="minorBidi"/>
        </w:rPr>
        <w:t>Tautala ma Fa'alogo</w:t>
      </w:r>
      <w:r w:rsidRPr="00144479">
        <w:rPr>
          <w:rFonts w:asciiTheme="minorBidi" w:hAnsiTheme="minorBidi"/>
        </w:rPr>
        <w:br/>
      </w:r>
      <w:r w:rsidRPr="00144479">
        <w:rPr>
          <w:rStyle w:val="Hyperlink"/>
          <w:rFonts w:asciiTheme="minorBidi" w:hAnsiTheme="minorBidi" w:cstheme="minorBidi"/>
        </w:rPr>
        <w:t>1800 555 727</w:t>
      </w:r>
    </w:p>
    <w:p w14:paraId="66DFE33D" w14:textId="0A9C48D5" w:rsidR="0043164A" w:rsidRPr="00144479" w:rsidRDefault="000D58FA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0D58FA">
        <w:rPr>
          <w:rFonts w:asciiTheme="minorBidi" w:hAnsiTheme="minorBidi"/>
        </w:rPr>
        <w:t>'Auaunaga</w:t>
      </w:r>
      <w:r w:rsidRPr="00144479">
        <w:rPr>
          <w:rFonts w:asciiTheme="minorBidi" w:hAnsiTheme="minorBidi"/>
        </w:rPr>
        <w:t xml:space="preserve"> o Gagana Faailo a le atunuu</w:t>
      </w:r>
      <w:r w:rsidRPr="00144479">
        <w:rPr>
          <w:rFonts w:asciiTheme="minorBidi" w:hAnsiTheme="minorBidi"/>
        </w:rPr>
        <w:br/>
      </w:r>
      <w:r w:rsidRPr="00144479">
        <w:rPr>
          <w:rStyle w:val="Hyperlink"/>
          <w:rFonts w:asciiTheme="minorBidi" w:hAnsiTheme="minorBidi" w:cstheme="minorBidi"/>
        </w:rPr>
        <w:t>133 677</w:t>
      </w:r>
      <w:r w:rsidRPr="00144479">
        <w:rPr>
          <w:rStyle w:val="Hyperlink"/>
          <w:rFonts w:asciiTheme="minorBidi" w:hAnsiTheme="minorBidi" w:cstheme="minorBidi"/>
        </w:rPr>
        <w:br/>
      </w:r>
      <w:hyperlink r:id="rId16" w:history="1">
        <w:r w:rsidRPr="00144479">
          <w:rPr>
            <w:rStyle w:val="Hyperlink"/>
            <w:rFonts w:asciiTheme="minorBidi" w:hAnsiTheme="minorBidi" w:cstheme="minorBidi"/>
          </w:rPr>
          <w:t>www.relayservice.gov.au</w:t>
        </w:r>
      </w:hyperlink>
      <w:r w:rsidRPr="00144479">
        <w:rPr>
          <w:rFonts w:asciiTheme="minorBidi" w:hAnsiTheme="minorBidi"/>
        </w:rPr>
        <w:t xml:space="preserve"> </w:t>
      </w:r>
    </w:p>
    <w:p w14:paraId="28F50F6D" w14:textId="77777777" w:rsidR="008928D5" w:rsidRPr="00144479" w:rsidRDefault="004C5723" w:rsidP="0043164A">
      <w:pPr>
        <w:pStyle w:val="Heading2"/>
        <w:rPr>
          <w:rFonts w:asciiTheme="minorBidi" w:hAnsiTheme="minorBidi" w:cstheme="minorBidi"/>
        </w:rPr>
      </w:pPr>
      <w:bookmarkStart w:id="130" w:name="_Toc118768493"/>
      <w:bookmarkEnd w:id="129"/>
      <w:r w:rsidRPr="00144479">
        <w:rPr>
          <w:rFonts w:asciiTheme="minorBidi" w:hAnsiTheme="minorBidi" w:cstheme="minorBidi"/>
        </w:rPr>
        <w:lastRenderedPageBreak/>
        <w:t>Lisi o Upu</w:t>
      </w:r>
      <w:bookmarkEnd w:id="130"/>
    </w:p>
    <w:p w14:paraId="5C5D8104" w14:textId="77777777" w:rsidR="0028156F" w:rsidRPr="00144479" w:rsidRDefault="004C5723" w:rsidP="0043164A">
      <w:pPr>
        <w:rPr>
          <w:rFonts w:asciiTheme="minorBidi" w:hAnsiTheme="minorBidi" w:cstheme="minorBidi"/>
          <w:lang w:eastAsia="x-none"/>
        </w:rPr>
      </w:pPr>
      <w:r w:rsidRPr="00144479">
        <w:rPr>
          <w:rFonts w:asciiTheme="minorBidi" w:hAnsiTheme="minorBidi" w:cstheme="minorBidi"/>
        </w:rPr>
        <w:t xml:space="preserve">O lenei lisi e faamatalaina le uiga o upu o </w:t>
      </w:r>
      <w:r w:rsidRPr="00144479">
        <w:rPr>
          <w:rStyle w:val="Strong"/>
          <w:rFonts w:asciiTheme="minorBidi" w:hAnsiTheme="minorBidi" w:cstheme="minorBidi"/>
          <w:b w:val="0"/>
          <w:bCs w:val="0"/>
          <w:color w:val="000000" w:themeColor="text1"/>
        </w:rPr>
        <w:t>faamamafa</w:t>
      </w:r>
      <w:r w:rsidRPr="00144479">
        <w:rPr>
          <w:rFonts w:asciiTheme="minorBidi" w:hAnsiTheme="minorBidi" w:cstheme="minorBidi"/>
        </w:rPr>
        <w:t xml:space="preserve"> i totonu o lenei pepa o faamatalaga.</w:t>
      </w:r>
    </w:p>
    <w:p w14:paraId="0A2B6E0B" w14:textId="77777777" w:rsidR="00DD7433" w:rsidRPr="00144479" w:rsidRDefault="004C5723" w:rsidP="0043164A">
      <w:pPr>
        <w:rPr>
          <w:rStyle w:val="Strong"/>
          <w:rFonts w:asciiTheme="minorBidi" w:hAnsiTheme="minorBidi" w:cstheme="minorBidi"/>
        </w:rPr>
      </w:pPr>
      <w:r w:rsidRPr="00144479">
        <w:rPr>
          <w:rStyle w:val="Strong"/>
          <w:rFonts w:asciiTheme="minorBidi" w:hAnsiTheme="minorBidi" w:cstheme="minorBidi"/>
        </w:rPr>
        <w:t>Pulega o Apili o Fa'amasinoga (AAT)</w:t>
      </w:r>
    </w:p>
    <w:p w14:paraId="3F294B93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AT e iloiloina faai'uga a le malō.</w:t>
      </w:r>
    </w:p>
    <w:p w14:paraId="2E452D5B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Style w:val="Strong"/>
          <w:rFonts w:asciiTheme="minorBidi" w:hAnsiTheme="minorBidi" w:cstheme="minorBidi"/>
          <w:lang w:val="fr-FR"/>
        </w:rPr>
        <w:t xml:space="preserve">Tekonolosi </w:t>
      </w:r>
      <w:r w:rsidRPr="00144479">
        <w:rPr>
          <w:rStyle w:val="Strong"/>
          <w:rFonts w:asciiTheme="minorBidi" w:hAnsiTheme="minorBidi" w:cstheme="minorBidi"/>
          <w:lang w:val="fr-FR"/>
        </w:rPr>
        <w:t>fesoasoani</w:t>
      </w:r>
    </w:p>
    <w:p w14:paraId="2EE9C591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eastAsiaTheme="minorHAnsi" w:hAnsiTheme="minorBidi" w:cstheme="minorBidi"/>
          <w:lang w:val="fr-FR"/>
        </w:rPr>
        <w:t>E mafai e tekonolosi fesoasoani ona:</w:t>
      </w:r>
    </w:p>
    <w:p w14:paraId="594D066B" w14:textId="77777777" w:rsidR="00DD7433" w:rsidRPr="00144479" w:rsidRDefault="004C5723" w:rsidP="0043164A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faafaigofieina le faiga o mea</w:t>
      </w:r>
    </w:p>
    <w:p w14:paraId="7AFC204B" w14:textId="77777777" w:rsidR="00DD7433" w:rsidRPr="00144479" w:rsidRDefault="004C5723" w:rsidP="0043164A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tausia lou saogalemu.</w:t>
      </w:r>
    </w:p>
    <w:p w14:paraId="356FCCE4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tekonolosi fesoasoani atonu o se:</w:t>
      </w:r>
    </w:p>
    <w:p w14:paraId="1D14132F" w14:textId="77777777" w:rsidR="00DD7433" w:rsidRPr="00144479" w:rsidRDefault="004C5723" w:rsidP="0043164A">
      <w:pPr>
        <w:pStyle w:val="ListParagraph"/>
        <w:numPr>
          <w:ilvl w:val="0"/>
          <w:numId w:val="18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 xml:space="preserve"> fesoasoani po o se fasi mea faigaluega</w:t>
      </w:r>
    </w:p>
    <w:p w14:paraId="2630A913" w14:textId="77777777" w:rsidR="00DD7433" w:rsidRPr="00144479" w:rsidRDefault="004C5723" w:rsidP="0043164A">
      <w:pPr>
        <w:pStyle w:val="ListParagraph"/>
        <w:numPr>
          <w:ilvl w:val="0"/>
          <w:numId w:val="18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o se faiga e faaaogāina.</w:t>
      </w:r>
    </w:p>
    <w:p w14:paraId="33D2FDD1" w14:textId="77777777" w:rsidR="00DD7433" w:rsidRPr="00144479" w:rsidRDefault="004C5723" w:rsidP="0043164A">
      <w:pPr>
        <w:rPr>
          <w:rStyle w:val="Strong"/>
          <w:rFonts w:asciiTheme="minorBidi" w:hAnsiTheme="minorBidi" w:cstheme="minorBidi"/>
          <w:lang w:val="fr-FR"/>
        </w:rPr>
      </w:pPr>
      <w:r w:rsidRPr="00144479">
        <w:rPr>
          <w:rStyle w:val="Strong"/>
          <w:rFonts w:asciiTheme="minorBidi" w:hAnsiTheme="minorBidi" w:cstheme="minorBidi"/>
          <w:lang w:val="fr-FR"/>
        </w:rPr>
        <w:t>Faatagana</w:t>
      </w:r>
    </w:p>
    <w:p w14:paraId="40601271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Pe a e aumaia lau faatagaga, ua e fai </w:t>
      </w:r>
      <w:r w:rsidRPr="00144479">
        <w:rPr>
          <w:rFonts w:asciiTheme="minorBidi" w:hAnsiTheme="minorBidi" w:cstheme="minorBidi"/>
          <w:lang w:val="fr-FR"/>
        </w:rPr>
        <w:t>mai e mafai ona fai se mea.</w:t>
      </w:r>
    </w:p>
    <w:p w14:paraId="40B058E2" w14:textId="77777777" w:rsidR="00DD7433" w:rsidRPr="00144479" w:rsidRDefault="004C5723" w:rsidP="0043164A">
      <w:pPr>
        <w:rPr>
          <w:rStyle w:val="Strong"/>
          <w:rFonts w:asciiTheme="minorBidi" w:hAnsiTheme="minorBidi" w:cstheme="minorBidi"/>
          <w:lang w:val="fr-FR"/>
        </w:rPr>
      </w:pPr>
      <w:r w:rsidRPr="00144479">
        <w:rPr>
          <w:rStyle w:val="Strong"/>
          <w:rFonts w:asciiTheme="minorBidi" w:hAnsiTheme="minorBidi" w:cstheme="minorBidi"/>
          <w:lang w:val="fr-FR"/>
        </w:rPr>
        <w:t>Fesoasoani tau tupe</w:t>
      </w:r>
    </w:p>
    <w:p w14:paraId="484EBC27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Fesoasoani tau tupe mai le malō e totogi ai lagolago ma auaunaga.</w:t>
      </w:r>
    </w:p>
    <w:p w14:paraId="0F950D25" w14:textId="77777777" w:rsidR="00DD7433" w:rsidRPr="00144479" w:rsidRDefault="004C5723" w:rsidP="0043164A">
      <w:pPr>
        <w:rPr>
          <w:rStyle w:val="Strong"/>
          <w:rFonts w:asciiTheme="minorBidi" w:hAnsiTheme="minorBidi" w:cstheme="minorBidi"/>
          <w:lang w:val="fr-FR"/>
        </w:rPr>
      </w:pPr>
      <w:r w:rsidRPr="00144479">
        <w:rPr>
          <w:rStyle w:val="Strong"/>
          <w:rFonts w:asciiTheme="minorBidi" w:hAnsiTheme="minorBidi" w:cstheme="minorBidi"/>
          <w:lang w:val="fr-FR"/>
        </w:rPr>
        <w:t>Iloiloga i totonu</w:t>
      </w:r>
    </w:p>
    <w:p w14:paraId="64260A46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I se iloiloga i totonu o galuega, matou te siakiina lau fuafuaga e vaai poo le a:</w:t>
      </w:r>
    </w:p>
    <w:p w14:paraId="2265045C" w14:textId="77777777" w:rsidR="00DD7433" w:rsidRPr="00144479" w:rsidRDefault="004C5723" w:rsidP="0043164A">
      <w:pPr>
        <w:pStyle w:val="ListParagraph"/>
        <w:numPr>
          <w:ilvl w:val="0"/>
          <w:numId w:val="14"/>
        </w:numPr>
        <w:rPr>
          <w:rFonts w:asciiTheme="minorBidi" w:hAnsiTheme="minorBidi"/>
          <w:b/>
          <w:bCs/>
          <w:color w:val="6B2976"/>
        </w:rPr>
      </w:pPr>
      <w:r w:rsidRPr="00144479">
        <w:rPr>
          <w:rFonts w:asciiTheme="minorBidi" w:hAnsiTheme="minorBidi"/>
        </w:rPr>
        <w:t>le mea e aogā lelei</w:t>
      </w:r>
    </w:p>
    <w:p w14:paraId="18650A9A" w14:textId="77777777" w:rsidR="0098649D" w:rsidRPr="00144479" w:rsidRDefault="004C5723" w:rsidP="0043164A">
      <w:pPr>
        <w:pStyle w:val="ListParagraph"/>
        <w:numPr>
          <w:ilvl w:val="0"/>
          <w:numId w:val="14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 xml:space="preserve">e mafai ona sili </w:t>
      </w:r>
      <w:r w:rsidRPr="00144479">
        <w:rPr>
          <w:rFonts w:asciiTheme="minorBidi" w:hAnsiTheme="minorBidi"/>
          <w:lang w:val="fr-FR"/>
        </w:rPr>
        <w:t>atu.</w:t>
      </w:r>
    </w:p>
    <w:p w14:paraId="43173241" w14:textId="77777777" w:rsidR="00144479" w:rsidRDefault="001444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hAnsiTheme="minorBidi" w:cstheme="minorBidi"/>
          <w:lang w:val="fr-FR"/>
        </w:rPr>
      </w:pPr>
      <w:r>
        <w:rPr>
          <w:rStyle w:val="Strong"/>
          <w:rFonts w:asciiTheme="minorBidi" w:hAnsiTheme="minorBidi" w:cstheme="minorBidi"/>
          <w:lang w:val="fr-FR"/>
        </w:rPr>
        <w:br w:type="page"/>
      </w:r>
    </w:p>
    <w:p w14:paraId="77546CDD" w14:textId="3F80966A" w:rsidR="00DD7433" w:rsidRPr="00144479" w:rsidRDefault="004C5723" w:rsidP="00E634EA">
      <w:pPr>
        <w:rPr>
          <w:rStyle w:val="Strong"/>
          <w:rFonts w:asciiTheme="minorBidi" w:eastAsiaTheme="minorHAnsi" w:hAnsiTheme="minorBidi" w:cstheme="minorBidi"/>
          <w:b w:val="0"/>
          <w:bCs w:val="0"/>
          <w:color w:val="auto"/>
          <w:lang w:val="fr-FR"/>
        </w:rPr>
      </w:pPr>
      <w:r w:rsidRPr="00144479">
        <w:rPr>
          <w:rStyle w:val="Strong"/>
          <w:rFonts w:asciiTheme="minorBidi" w:hAnsiTheme="minorBidi" w:cstheme="minorBidi"/>
          <w:lang w:val="fr-FR"/>
        </w:rPr>
        <w:lastRenderedPageBreak/>
        <w:t>Faamatala upu</w:t>
      </w:r>
    </w:p>
    <w:p w14:paraId="7CE15FF4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se faamatala upu o se tasi e:</w:t>
      </w:r>
    </w:p>
    <w:p w14:paraId="6D2B15A4" w14:textId="77777777" w:rsidR="00DD7433" w:rsidRPr="00144479" w:rsidRDefault="004C5723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tautala i lau gagana</w:t>
      </w:r>
    </w:p>
    <w:p w14:paraId="28EA141D" w14:textId="77777777" w:rsidR="00DD7433" w:rsidRPr="00144479" w:rsidRDefault="004C5723" w:rsidP="0043164A">
      <w:pPr>
        <w:pStyle w:val="ListParagraph"/>
        <w:numPr>
          <w:ilvl w:val="0"/>
          <w:numId w:val="10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fesoasoani ia oe e malamalama i le mea o fai mai ai se tagata.</w:t>
      </w:r>
    </w:p>
    <w:p w14:paraId="371266CA" w14:textId="77777777" w:rsidR="00DD7433" w:rsidRPr="00144479" w:rsidRDefault="004C5723" w:rsidP="0043164A">
      <w:pPr>
        <w:rPr>
          <w:rStyle w:val="Strong"/>
          <w:rFonts w:asciiTheme="minorBidi" w:hAnsiTheme="minorBidi" w:cstheme="minorBidi"/>
          <w:lang w:val="fr-FR"/>
        </w:rPr>
      </w:pPr>
      <w:r w:rsidRPr="00144479">
        <w:rPr>
          <w:rStyle w:val="Strong"/>
          <w:rFonts w:asciiTheme="minorBidi" w:hAnsiTheme="minorBidi" w:cstheme="minorBidi"/>
          <w:lang w:val="fr-FR"/>
        </w:rPr>
        <w:t xml:space="preserve">Pili </w:t>
      </w:r>
    </w:p>
    <w:p w14:paraId="57FE2D72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pili o se pepa e aofia ai:</w:t>
      </w:r>
    </w:p>
    <w:p w14:paraId="4D2254FE" w14:textId="77777777" w:rsidR="00DD7433" w:rsidRPr="00144479" w:rsidRDefault="004C5723" w:rsidP="0043164A">
      <w:pPr>
        <w:pStyle w:val="ListParagraph"/>
        <w:numPr>
          <w:ilvl w:val="0"/>
          <w:numId w:val="33"/>
        </w:numPr>
        <w:rPr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se lisi o auaunaga e mana'omia ona totogi</w:t>
      </w:r>
    </w:p>
    <w:p w14:paraId="3923614D" w14:textId="77777777" w:rsidR="00DD7433" w:rsidRPr="00144479" w:rsidRDefault="004C5723" w:rsidP="0043164A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 xml:space="preserve">le aofaiga e mana'omia ona </w:t>
      </w:r>
      <w:r w:rsidRPr="00144479">
        <w:rPr>
          <w:rFonts w:asciiTheme="minorBidi" w:hAnsiTheme="minorBidi"/>
        </w:rPr>
        <w:t>totogi.</w:t>
      </w:r>
    </w:p>
    <w:p w14:paraId="1D589653" w14:textId="77777777" w:rsidR="00DD7433" w:rsidRPr="00144479" w:rsidRDefault="004C5723" w:rsidP="0043164A">
      <w:pPr>
        <w:rPr>
          <w:rStyle w:val="Strong"/>
          <w:rFonts w:asciiTheme="minorBidi" w:hAnsiTheme="minorBidi" w:cstheme="minorBidi"/>
          <w:lang w:val="fr-FR"/>
        </w:rPr>
      </w:pPr>
      <w:r w:rsidRPr="00144479">
        <w:rPr>
          <w:rStyle w:val="Strong"/>
          <w:rFonts w:asciiTheme="minorBidi" w:hAnsiTheme="minorBidi" w:cstheme="minorBidi"/>
          <w:lang w:val="fr-FR"/>
        </w:rPr>
        <w:t>Komisi o le NDIS mo le Tulaga Lelei ma Puipuiga (NDIS Commission)</w:t>
      </w:r>
    </w:p>
    <w:p w14:paraId="6A8BAF56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Komisi o le NDIS (NDIS Commission) e faamautinoa o tagata e iai aafiaga tumau i le soifua e auai i le NDIS:</w:t>
      </w:r>
    </w:p>
    <w:p w14:paraId="0BD2777F" w14:textId="77777777" w:rsidR="00DD7433" w:rsidRPr="00144479" w:rsidRDefault="004C5723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e saogalemu</w:t>
      </w:r>
    </w:p>
    <w:p w14:paraId="243F0347" w14:textId="77777777" w:rsidR="00DD7433" w:rsidRPr="00144479" w:rsidRDefault="004C5723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144479">
        <w:rPr>
          <w:rFonts w:asciiTheme="minorBidi" w:hAnsiTheme="minorBidi"/>
        </w:rPr>
        <w:t>maua ia auaunaga lelei.</w:t>
      </w:r>
    </w:p>
    <w:p w14:paraId="206D80DA" w14:textId="77777777" w:rsidR="00DD7433" w:rsidRPr="00144479" w:rsidRDefault="004C5723" w:rsidP="0043164A">
      <w:pPr>
        <w:rPr>
          <w:rStyle w:val="Strong"/>
          <w:rFonts w:asciiTheme="minorBidi" w:hAnsiTheme="minorBidi" w:cstheme="minorBidi"/>
        </w:rPr>
      </w:pPr>
      <w:r w:rsidRPr="00144479">
        <w:rPr>
          <w:rStyle w:val="Strong"/>
          <w:rFonts w:asciiTheme="minorBidi" w:hAnsiTheme="minorBidi" w:cstheme="minorBidi"/>
        </w:rPr>
        <w:t>Toe Iloiloina</w:t>
      </w:r>
    </w:p>
    <w:p w14:paraId="23F4FEAB" w14:textId="77777777" w:rsidR="00DD7433" w:rsidRPr="00144479" w:rsidRDefault="004C5723" w:rsidP="0043164A">
      <w:pPr>
        <w:rPr>
          <w:rFonts w:asciiTheme="minorBidi" w:hAnsiTheme="minorBidi" w:cstheme="minorBidi"/>
        </w:rPr>
      </w:pPr>
      <w:r w:rsidRPr="00144479">
        <w:rPr>
          <w:rFonts w:asciiTheme="minorBidi" w:hAnsiTheme="minorBidi" w:cstheme="minorBidi"/>
        </w:rPr>
        <w:t xml:space="preserve">A matou toe </w:t>
      </w:r>
      <w:r w:rsidRPr="00144479">
        <w:rPr>
          <w:rFonts w:asciiTheme="minorBidi" w:hAnsiTheme="minorBidi" w:cstheme="minorBidi"/>
        </w:rPr>
        <w:t>iloilo lau fuafuaga, matou te siaki e vaai poo a mea e mana'omia ona sui.</w:t>
      </w:r>
    </w:p>
    <w:p w14:paraId="08DAA6F0" w14:textId="77777777" w:rsidR="00DD7433" w:rsidRPr="00144479" w:rsidRDefault="004C5723" w:rsidP="0043164A">
      <w:pPr>
        <w:rPr>
          <w:rStyle w:val="Strong"/>
          <w:rFonts w:asciiTheme="minorBidi" w:hAnsiTheme="minorBidi" w:cstheme="minorBidi"/>
        </w:rPr>
      </w:pPr>
      <w:r w:rsidRPr="00144479">
        <w:rPr>
          <w:rStyle w:val="Strong"/>
          <w:rFonts w:asciiTheme="minorBidi" w:hAnsiTheme="minorBidi" w:cstheme="minorBidi"/>
        </w:rPr>
        <w:t>Fai auaunaga ua lesitala</w:t>
      </w:r>
    </w:p>
    <w:p w14:paraId="4742FD3C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nisi fai auaunaga i luga o le lisi o lo'o vaaia e le Komisi.</w:t>
      </w:r>
    </w:p>
    <w:p w14:paraId="6FF9BB8A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E matou te ta'ua i latou o fai auaunaga ua lesitala.</w:t>
      </w:r>
    </w:p>
    <w:p w14:paraId="5A9C87AE" w14:textId="77777777" w:rsidR="00DD7433" w:rsidRPr="00144479" w:rsidRDefault="004C5723" w:rsidP="0043164A">
      <w:pPr>
        <w:rPr>
          <w:rStyle w:val="Strong"/>
          <w:rFonts w:asciiTheme="minorBidi" w:hAnsiTheme="minorBidi" w:cstheme="minorBidi"/>
          <w:lang w:val="fr-FR"/>
        </w:rPr>
      </w:pPr>
      <w:r w:rsidRPr="00144479">
        <w:rPr>
          <w:rStyle w:val="Strong"/>
          <w:rFonts w:asciiTheme="minorBidi" w:hAnsiTheme="minorBidi" w:cstheme="minorBidi"/>
          <w:lang w:val="fr-FR"/>
        </w:rPr>
        <w:t>Maliega o Auaunaga</w:t>
      </w:r>
    </w:p>
    <w:p w14:paraId="420E0370" w14:textId="77777777" w:rsidR="0098649D" w:rsidRPr="00144479" w:rsidRDefault="004C5723" w:rsidP="00E634E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se maliega o auaunag</w:t>
      </w:r>
      <w:r w:rsidRPr="00144479">
        <w:rPr>
          <w:rFonts w:asciiTheme="minorBidi" w:hAnsiTheme="minorBidi" w:cstheme="minorBidi"/>
          <w:lang w:val="fr-FR"/>
        </w:rPr>
        <w:t>a o se fuafuaga tusitusia i le va o oe ma lau fai auaunaga.</w:t>
      </w:r>
    </w:p>
    <w:p w14:paraId="68D7658F" w14:textId="77777777" w:rsidR="00144479" w:rsidRDefault="001444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hAnsiTheme="minorBidi" w:cstheme="minorBidi"/>
          <w:lang w:val="fr-FR"/>
        </w:rPr>
      </w:pPr>
      <w:r>
        <w:rPr>
          <w:rStyle w:val="Strong"/>
          <w:rFonts w:asciiTheme="minorBidi" w:hAnsiTheme="minorBidi" w:cstheme="minorBidi"/>
          <w:lang w:val="fr-FR"/>
        </w:rPr>
        <w:br w:type="page"/>
      </w:r>
    </w:p>
    <w:p w14:paraId="2EA6C8BD" w14:textId="6BEFC7F8" w:rsidR="00DD7433" w:rsidRPr="00144479" w:rsidRDefault="004C5723" w:rsidP="0043164A">
      <w:pPr>
        <w:rPr>
          <w:rStyle w:val="Strong"/>
          <w:rFonts w:asciiTheme="minorBidi" w:hAnsiTheme="minorBidi" w:cstheme="minorBidi"/>
          <w:lang w:val="fr-FR"/>
        </w:rPr>
      </w:pPr>
      <w:r w:rsidRPr="00144479">
        <w:rPr>
          <w:rStyle w:val="Strong"/>
          <w:rFonts w:asciiTheme="minorBidi" w:hAnsiTheme="minorBidi" w:cstheme="minorBidi"/>
          <w:lang w:val="fr-FR"/>
        </w:rPr>
        <w:lastRenderedPageBreak/>
        <w:t>Faatonuina se avanoa mo se auaunaga</w:t>
      </w:r>
    </w:p>
    <w:p w14:paraId="4F6FC776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faatonuina o avanoa mo auaunaga e aofia ai:</w:t>
      </w:r>
    </w:p>
    <w:p w14:paraId="0E43DAAE" w14:textId="77777777" w:rsidR="00DD7433" w:rsidRPr="00144479" w:rsidRDefault="004C5723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  <w:lang w:val="fr-FR"/>
        </w:rPr>
      </w:pPr>
      <w:r w:rsidRPr="00144479">
        <w:rPr>
          <w:rFonts w:asciiTheme="minorBidi" w:hAnsiTheme="minorBidi"/>
          <w:lang w:val="fr-FR"/>
        </w:rPr>
        <w:t>ituaiga lagolago o le e maua</w:t>
      </w:r>
    </w:p>
    <w:p w14:paraId="5C28EC66" w14:textId="77777777" w:rsidR="00DD7433" w:rsidRPr="00144479" w:rsidRDefault="004C5723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  <w:lang w:val="fr-FR"/>
        </w:rPr>
      </w:pPr>
      <w:r w:rsidRPr="00144479">
        <w:rPr>
          <w:rFonts w:asciiTheme="minorBidi" w:hAnsiTheme="minorBidi"/>
          <w:lang w:val="fr-FR"/>
        </w:rPr>
        <w:t>poo le a le umi o le avanoa</w:t>
      </w:r>
    </w:p>
    <w:p w14:paraId="2901DED2" w14:textId="77777777" w:rsidR="00DD7433" w:rsidRPr="00144479" w:rsidRDefault="004C5723" w:rsidP="0043164A">
      <w:pPr>
        <w:pStyle w:val="ListParagraph"/>
        <w:numPr>
          <w:ilvl w:val="0"/>
          <w:numId w:val="53"/>
        </w:numPr>
        <w:rPr>
          <w:rStyle w:val="Strong"/>
          <w:rFonts w:asciiTheme="minorBidi" w:hAnsiTheme="minorBidi"/>
          <w:lang w:val="fr-FR"/>
        </w:rPr>
      </w:pPr>
      <w:r w:rsidRPr="00144479">
        <w:rPr>
          <w:rFonts w:asciiTheme="minorBidi" w:hAnsiTheme="minorBidi"/>
          <w:lang w:val="fr-FR"/>
        </w:rPr>
        <w:t>pe fia le tau o le auaunaga.</w:t>
      </w:r>
    </w:p>
    <w:p w14:paraId="47CDE8FE" w14:textId="77777777" w:rsidR="00DD7433" w:rsidRPr="00144479" w:rsidRDefault="004C5723" w:rsidP="0043164A">
      <w:pPr>
        <w:rPr>
          <w:rStyle w:val="Strong"/>
          <w:rFonts w:asciiTheme="minorBidi" w:hAnsiTheme="minorBidi" w:cstheme="minorBidi"/>
          <w:lang w:val="fr-FR"/>
        </w:rPr>
      </w:pPr>
      <w:r w:rsidRPr="00144479">
        <w:rPr>
          <w:rStyle w:val="Strong"/>
          <w:rFonts w:asciiTheme="minorBidi" w:hAnsiTheme="minorBidi" w:cstheme="minorBidi"/>
          <w:lang w:val="fr-FR"/>
        </w:rPr>
        <w:t>Fai auaunaga</w:t>
      </w:r>
    </w:p>
    <w:p w14:paraId="417035C9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 xml:space="preserve">O le au </w:t>
      </w:r>
      <w:r w:rsidRPr="00144479">
        <w:rPr>
          <w:rFonts w:asciiTheme="minorBidi" w:hAnsiTheme="minorBidi" w:cstheme="minorBidi"/>
          <w:lang w:val="fr-FR"/>
        </w:rPr>
        <w:t>fai auaunaga e lagolago i isi tagata i le ofoina atu o se auaunaga.</w:t>
      </w:r>
    </w:p>
    <w:p w14:paraId="08CC2DE0" w14:textId="77777777" w:rsidR="00DD7433" w:rsidRPr="00144479" w:rsidRDefault="004C5723" w:rsidP="0043164A">
      <w:pPr>
        <w:rPr>
          <w:rStyle w:val="Strong"/>
          <w:rFonts w:asciiTheme="minorBidi" w:hAnsiTheme="minorBidi" w:cstheme="minorBidi"/>
          <w:lang w:val="fr-FR"/>
        </w:rPr>
      </w:pPr>
      <w:r w:rsidRPr="00144479">
        <w:rPr>
          <w:rStyle w:val="Strong"/>
          <w:rFonts w:asciiTheme="minorBidi" w:hAnsiTheme="minorBidi" w:cstheme="minorBidi"/>
          <w:lang w:val="fr-FR"/>
        </w:rPr>
        <w:t>Paketi lagolago</w:t>
      </w:r>
    </w:p>
    <w:p w14:paraId="1C08934A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O le a matou vaeluaina lau fesoasoani tau tupe e totogi ai ituaiga lagolago eseese.</w:t>
      </w:r>
    </w:p>
    <w:p w14:paraId="1007381B" w14:textId="77777777" w:rsidR="00DD7433" w:rsidRPr="00144479" w:rsidRDefault="004C5723" w:rsidP="0043164A">
      <w:pPr>
        <w:rPr>
          <w:rFonts w:asciiTheme="minorBidi" w:hAnsiTheme="minorBidi" w:cstheme="minorBidi"/>
          <w:lang w:val="fr-FR"/>
        </w:rPr>
      </w:pPr>
      <w:r w:rsidRPr="00144479">
        <w:rPr>
          <w:rFonts w:asciiTheme="minorBidi" w:hAnsiTheme="minorBidi" w:cstheme="minorBidi"/>
          <w:lang w:val="fr-FR"/>
        </w:rPr>
        <w:t>Matou te ta'uina o lau paketi lagolago.</w:t>
      </w:r>
    </w:p>
    <w:p w14:paraId="00001C75" w14:textId="2A601184" w:rsidR="00DD7433" w:rsidRPr="00144479" w:rsidRDefault="004C5723" w:rsidP="00144479">
      <w:pPr>
        <w:spacing w:before="6200"/>
        <w:rPr>
          <w:rFonts w:asciiTheme="minorBidi" w:hAnsiTheme="minorBidi" w:cstheme="minorBidi"/>
          <w:sz w:val="24"/>
          <w:szCs w:val="24"/>
        </w:rPr>
      </w:pPr>
      <w:r w:rsidRPr="00144479">
        <w:rPr>
          <w:rFonts w:asciiTheme="minorBidi" w:hAnsiTheme="minorBidi" w:cstheme="minorBidi"/>
          <w:sz w:val="24"/>
          <w:szCs w:val="24"/>
          <w:lang w:val="fr-FR"/>
        </w:rPr>
        <w:t xml:space="preserve">O le Vaega o Avanoa mo Fa'amatalaga na saunia lenei tusitusiga Faigofie ona Faitau. Mo nisi faamatalaga faatatau i le pepa o faamatalaga, faamolemole asiasi i le </w:t>
      </w:r>
      <w:hyperlink r:id="rId17" w:history="1">
        <w:r w:rsidRPr="00144479">
          <w:rPr>
            <w:rStyle w:val="Hyperlink"/>
            <w:rFonts w:asciiTheme="minorBidi" w:hAnsiTheme="minorBidi" w:cstheme="minorBidi"/>
            <w:sz w:val="24"/>
            <w:szCs w:val="24"/>
            <w:lang w:val="fr-FR"/>
          </w:rPr>
          <w:t>www.informationaccessgroup.com</w:t>
        </w:r>
      </w:hyperlink>
      <w:r w:rsidRPr="00144479">
        <w:rPr>
          <w:rFonts w:asciiTheme="minorBidi" w:hAnsiTheme="minorBidi" w:cstheme="minorBidi"/>
          <w:sz w:val="24"/>
          <w:szCs w:val="24"/>
          <w:lang w:val="fr-FR"/>
        </w:rPr>
        <w:t xml:space="preserve">. </w:t>
      </w:r>
      <w:r w:rsidRPr="00144479">
        <w:rPr>
          <w:rFonts w:asciiTheme="minorBidi" w:hAnsiTheme="minorBidi" w:cstheme="minorBidi"/>
          <w:sz w:val="24"/>
          <w:szCs w:val="24"/>
        </w:rPr>
        <w:t>Galuega numera 4849.</w:t>
      </w:r>
    </w:p>
    <w:bookmarkEnd w:id="107"/>
    <w:bookmarkEnd w:id="108"/>
    <w:p w14:paraId="1F507445" w14:textId="57118CA0" w:rsidR="006A3B43" w:rsidRPr="00D92AE0" w:rsidRDefault="00144479" w:rsidP="00144479">
      <w:pPr>
        <w:pStyle w:val="ProductCode"/>
        <w:spacing w:before="480"/>
        <w:rPr>
          <w:rFonts w:asciiTheme="minorBidi" w:hAnsiTheme="minorBidi" w:cstheme="minorBidi"/>
          <w:b/>
          <w:bCs/>
          <w:color w:val="auto"/>
          <w:szCs w:val="24"/>
        </w:rPr>
      </w:pPr>
      <w:r w:rsidRPr="00134C4B">
        <w:rPr>
          <w:rFonts w:ascii="Arial" w:hAnsi="Arial" w:cs="Arial"/>
          <w:color w:val="222222"/>
          <w:szCs w:val="24"/>
          <w:lang w:eastAsia="zh-CN"/>
        </w:rPr>
        <w:t>DA0691 Samoan (LOTE) Booklet: 3 Using your NDIS plan Oct 2022</w:t>
      </w:r>
    </w:p>
    <w:sectPr w:rsidR="006A3B43" w:rsidRPr="00D92AE0" w:rsidSect="00A5239D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8E6A7" w14:textId="77777777" w:rsidR="0058659B" w:rsidRDefault="0058659B">
      <w:pPr>
        <w:spacing w:before="0" w:after="0" w:line="240" w:lineRule="auto"/>
      </w:pPr>
      <w:r>
        <w:separator/>
      </w:r>
    </w:p>
  </w:endnote>
  <w:endnote w:type="continuationSeparator" w:id="0">
    <w:p w14:paraId="6EAA019A" w14:textId="77777777" w:rsidR="0058659B" w:rsidRDefault="0058659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FS Me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BFDFD" w14:textId="5130AE05" w:rsidR="00DD7433" w:rsidRPr="0043164A" w:rsidRDefault="004C5723" w:rsidP="0043164A">
    <w:pPr>
      <w:pStyle w:val="Footer"/>
      <w:rPr>
        <w:color w:val="6B2976"/>
      </w:rPr>
    </w:pPr>
    <w:r w:rsidRPr="0043164A">
      <w:rPr>
        <w:color w:val="6B2976"/>
      </w:rPr>
      <w:t>Itulau</w:t>
    </w:r>
    <w:r w:rsidR="00144479">
      <w:rPr>
        <w:color w:val="6B2976"/>
      </w:rPr>
      <w:t xml:space="preserve"> </w:t>
    </w:r>
    <w:r w:rsidRPr="0043164A">
      <w:rPr>
        <w:color w:val="6B2976"/>
      </w:rPr>
      <w:fldChar w:fldCharType="begin"/>
    </w:r>
    <w:r w:rsidRPr="0043164A">
      <w:rPr>
        <w:color w:val="6B2976"/>
      </w:rPr>
      <w:instrText xml:space="preserve"> PAGE   \* MERGEFORMAT </w:instrText>
    </w:r>
    <w:r w:rsidRPr="0043164A">
      <w:rPr>
        <w:color w:val="6B2976"/>
      </w:rPr>
      <w:fldChar w:fldCharType="separate"/>
    </w:r>
    <w:r w:rsidRPr="0043164A">
      <w:rPr>
        <w:color w:val="6B2976"/>
      </w:rPr>
      <w:t>49</w:t>
    </w:r>
    <w:r w:rsidRPr="0043164A">
      <w:rPr>
        <w:color w:val="6B2976"/>
      </w:rPr>
      <w:fldChar w:fldCharType="end"/>
    </w:r>
    <w:r w:rsidR="00144479">
      <w:rPr>
        <w:color w:val="6B2976"/>
      </w:rPr>
      <w:t xml:space="preserve"> </w:t>
    </w:r>
    <w:r w:rsidRPr="0043164A">
      <w:rPr>
        <w:color w:val="6B2976"/>
      </w:rPr>
      <w:t xml:space="preserve">o le </w:t>
    </w:r>
    <w:r w:rsidRPr="0043164A">
      <w:rPr>
        <w:color w:val="6B2976"/>
      </w:rPr>
      <w:fldChar w:fldCharType="begin"/>
    </w:r>
    <w:r w:rsidRPr="0043164A">
      <w:rPr>
        <w:color w:val="6B2976"/>
      </w:rPr>
      <w:instrText xml:space="preserve"> NUMPAGES  \* Arabic  \* MERGEFORMAT </w:instrText>
    </w:r>
    <w:r w:rsidRPr="0043164A">
      <w:rPr>
        <w:color w:val="6B2976"/>
      </w:rPr>
      <w:fldChar w:fldCharType="separate"/>
    </w:r>
    <w:r w:rsidRPr="0043164A">
      <w:rPr>
        <w:color w:val="6B2976"/>
      </w:rPr>
      <w:t>49</w:t>
    </w:r>
    <w:r w:rsidRPr="0043164A">
      <w:rPr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40D20" w14:textId="77777777" w:rsidR="0058659B" w:rsidRDefault="0058659B">
      <w:pPr>
        <w:spacing w:before="0" w:after="0" w:line="240" w:lineRule="auto"/>
      </w:pPr>
      <w:r>
        <w:separator/>
      </w:r>
    </w:p>
  </w:footnote>
  <w:footnote w:type="continuationSeparator" w:id="0">
    <w:p w14:paraId="5F821043" w14:textId="77777777" w:rsidR="0058659B" w:rsidRDefault="0058659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9C8C22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50440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6459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14DD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DC1D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4E57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3E1B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DA1A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AC79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9D4E5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FAFF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A09B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165D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9ECB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9866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9052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00A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0EC1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30F813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D5EA1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2C10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E6D7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023D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C46D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1847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F2B7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F005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CFF8E1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54A5A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96E8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DA63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86AA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32CD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3842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20E9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127E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85FEF7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79EDC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56EE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94C4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2EAF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B446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1C84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92A1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8C9E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1166E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E5C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4E14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A66E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86B9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988F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C832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9A5C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B853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ACF257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E040A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5299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2E5A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D29F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261B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B093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A290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C62D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A89839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B4E7B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5E41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3862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6441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660B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DA1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CAD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641D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975AC3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B8840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B4FA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C6FE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BCD3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54AA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20C1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3628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AC08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808E6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0E85F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0247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84AA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1849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825F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00A4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0EC0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6AA8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B77467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39AAA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DC13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9850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6FB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2C07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6E33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8CF7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101D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24C4DC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3E68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260C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AC74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B0EF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6402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84F5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1267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4855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9CDADB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0328A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ACF0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5A5B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565C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3470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3C41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0298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563C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A9A82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D52E5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946F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C6DA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EAE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0C46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EA4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CEB3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7856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1EDEA7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6B644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F27C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0A52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948B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F4B8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FE42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3A86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5423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15386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66635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A6B8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6ED2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CF1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E491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A824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EE06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90E9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CD8E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F2655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6E42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0031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F66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3A7B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FC35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2203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C22D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DD629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73827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9E1A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0087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E6DA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E45B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D229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BC5A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D815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773C93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7001C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16AB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6249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6A687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68C6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860D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72016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CC3C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41548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E636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2439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9028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D8E9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8AAA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9A79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2CF8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30A1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D0BEB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8D8F5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D064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DCED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3807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A43B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5A63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D674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E0A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72C450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97646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4E42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B2C7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A220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1A9B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D696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2CAA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18C8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45C63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8FC82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7AAD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D60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5EA6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F256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80E9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A4FB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A683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941C7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D42C2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22E6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24C3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8431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52EB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0DD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4855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7243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143237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BDAD9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B632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7ED2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A657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EC2F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FC00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22DA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485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97E00C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812ED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54C6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1293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A20D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6085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3886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FC53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80B4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35B000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3F075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5A9B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E8E8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BC80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7266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5030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AAA1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7EE5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29E48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C4C51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046B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2E12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E6D2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C225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5A60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BC21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E24D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4B4ACF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4F61B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76FD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3E5A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30BE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34288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D409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6E99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547F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A3BA81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02C37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6284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7602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4077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CA42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8CBC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52B7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8A7A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D64CB8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1FEDC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76DD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24A0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6FD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62CE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C46B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269F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DC39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48729B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C0681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2C07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FC64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E815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3E25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566A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827D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A20B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A2DC61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8C65E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946D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52D7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66B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E0E3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ECC7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148F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6816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AE1635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6EE6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E649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CE04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5CD5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BEDA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B421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1411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242E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79BEEA1A">
      <w:start w:val="1"/>
      <w:numFmt w:val="decimal"/>
      <w:lvlText w:val="%1."/>
      <w:lvlJc w:val="left"/>
      <w:pPr>
        <w:ind w:left="720" w:hanging="360"/>
      </w:pPr>
    </w:lvl>
    <w:lvl w:ilvl="1" w:tplc="71C899F4" w:tentative="1">
      <w:start w:val="1"/>
      <w:numFmt w:val="lowerLetter"/>
      <w:lvlText w:val="%2."/>
      <w:lvlJc w:val="left"/>
      <w:pPr>
        <w:ind w:left="1440" w:hanging="360"/>
      </w:pPr>
    </w:lvl>
    <w:lvl w:ilvl="2" w:tplc="9078D62A" w:tentative="1">
      <w:start w:val="1"/>
      <w:numFmt w:val="lowerRoman"/>
      <w:lvlText w:val="%3."/>
      <w:lvlJc w:val="right"/>
      <w:pPr>
        <w:ind w:left="2160" w:hanging="180"/>
      </w:pPr>
    </w:lvl>
    <w:lvl w:ilvl="3" w:tplc="B9BCEF82" w:tentative="1">
      <w:start w:val="1"/>
      <w:numFmt w:val="decimal"/>
      <w:lvlText w:val="%4."/>
      <w:lvlJc w:val="left"/>
      <w:pPr>
        <w:ind w:left="2880" w:hanging="360"/>
      </w:pPr>
    </w:lvl>
    <w:lvl w:ilvl="4" w:tplc="D23277EE" w:tentative="1">
      <w:start w:val="1"/>
      <w:numFmt w:val="lowerLetter"/>
      <w:lvlText w:val="%5."/>
      <w:lvlJc w:val="left"/>
      <w:pPr>
        <w:ind w:left="3600" w:hanging="360"/>
      </w:pPr>
    </w:lvl>
    <w:lvl w:ilvl="5" w:tplc="68C00CD6" w:tentative="1">
      <w:start w:val="1"/>
      <w:numFmt w:val="lowerRoman"/>
      <w:lvlText w:val="%6."/>
      <w:lvlJc w:val="right"/>
      <w:pPr>
        <w:ind w:left="4320" w:hanging="180"/>
      </w:pPr>
    </w:lvl>
    <w:lvl w:ilvl="6" w:tplc="DE506332" w:tentative="1">
      <w:start w:val="1"/>
      <w:numFmt w:val="decimal"/>
      <w:lvlText w:val="%7."/>
      <w:lvlJc w:val="left"/>
      <w:pPr>
        <w:ind w:left="5040" w:hanging="360"/>
      </w:pPr>
    </w:lvl>
    <w:lvl w:ilvl="7" w:tplc="D436B5F6" w:tentative="1">
      <w:start w:val="1"/>
      <w:numFmt w:val="lowerLetter"/>
      <w:lvlText w:val="%8."/>
      <w:lvlJc w:val="left"/>
      <w:pPr>
        <w:ind w:left="5760" w:hanging="360"/>
      </w:pPr>
    </w:lvl>
    <w:lvl w:ilvl="8" w:tplc="4120C8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2E76DD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C96CC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44E0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521E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0488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9CA4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7228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8F8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B6AD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8DC653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76BB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D4A0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968F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2079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1C36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143B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E81D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866E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D130B4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EC0D5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0096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2C8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0EA7C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3600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7EFA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B41CF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0884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4F0C10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A4058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C078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00E8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7C09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F287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2A11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0C86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681E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10CE32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13C7A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8A58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9AD5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60DF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38DC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2EBA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A2AD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D4CB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1318C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0FC08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22D4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980D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D4DC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B086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B6C9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4460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3AD5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63A072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35636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DA75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5CBC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E0E0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B5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56D2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909F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CA72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3E546E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AB414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12E3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72EB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A2D4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3AF0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2EA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4280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BCC7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66F6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F3228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C8D4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7A92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AA06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B03A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C400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DC5A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A442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FFAE65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7B8AD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E289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0A0F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54CF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6E56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C471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B896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E6C6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CC986F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1033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8CBF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887F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D2BC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CC39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DE94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429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EA33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C2BAE27C"/>
    <w:lvl w:ilvl="0" w:tplc="120A59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5CB048" w:tentative="1">
      <w:start w:val="1"/>
      <w:numFmt w:val="lowerLetter"/>
      <w:lvlText w:val="%2."/>
      <w:lvlJc w:val="left"/>
      <w:pPr>
        <w:ind w:left="1440" w:hanging="360"/>
      </w:pPr>
    </w:lvl>
    <w:lvl w:ilvl="2" w:tplc="536A785A" w:tentative="1">
      <w:start w:val="1"/>
      <w:numFmt w:val="lowerRoman"/>
      <w:lvlText w:val="%3."/>
      <w:lvlJc w:val="right"/>
      <w:pPr>
        <w:ind w:left="2160" w:hanging="180"/>
      </w:pPr>
    </w:lvl>
    <w:lvl w:ilvl="3" w:tplc="97CE1E16" w:tentative="1">
      <w:start w:val="1"/>
      <w:numFmt w:val="decimal"/>
      <w:lvlText w:val="%4."/>
      <w:lvlJc w:val="left"/>
      <w:pPr>
        <w:ind w:left="2880" w:hanging="360"/>
      </w:pPr>
    </w:lvl>
    <w:lvl w:ilvl="4" w:tplc="76949E82" w:tentative="1">
      <w:start w:val="1"/>
      <w:numFmt w:val="lowerLetter"/>
      <w:lvlText w:val="%5."/>
      <w:lvlJc w:val="left"/>
      <w:pPr>
        <w:ind w:left="3600" w:hanging="360"/>
      </w:pPr>
    </w:lvl>
    <w:lvl w:ilvl="5" w:tplc="669CF94C" w:tentative="1">
      <w:start w:val="1"/>
      <w:numFmt w:val="lowerRoman"/>
      <w:lvlText w:val="%6."/>
      <w:lvlJc w:val="right"/>
      <w:pPr>
        <w:ind w:left="4320" w:hanging="180"/>
      </w:pPr>
    </w:lvl>
    <w:lvl w:ilvl="6" w:tplc="8674A632" w:tentative="1">
      <w:start w:val="1"/>
      <w:numFmt w:val="decimal"/>
      <w:lvlText w:val="%7."/>
      <w:lvlJc w:val="left"/>
      <w:pPr>
        <w:ind w:left="5040" w:hanging="360"/>
      </w:pPr>
    </w:lvl>
    <w:lvl w:ilvl="7" w:tplc="588668FA" w:tentative="1">
      <w:start w:val="1"/>
      <w:numFmt w:val="lowerLetter"/>
      <w:lvlText w:val="%8."/>
      <w:lvlJc w:val="left"/>
      <w:pPr>
        <w:ind w:left="5760" w:hanging="360"/>
      </w:pPr>
    </w:lvl>
    <w:lvl w:ilvl="8" w:tplc="CE3C7A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41F015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91E1A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AA25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49D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2E87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748E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D8D9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0C5C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B6AB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4A121E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189D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CE62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646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C419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84A0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A6C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B403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9628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C12C63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972B7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1A5E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66FF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56CB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5EFB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D4FB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38CB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3221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9B14B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F30F9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024E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10DA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AEF9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C07E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FA46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9EA3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52EF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D86C69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434DC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20DB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2C03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042B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E02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1840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69C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DE35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BC1E60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9A024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1C74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C04D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0672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B2FE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CCAC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20D1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02C2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ECD653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02C52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F0B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5C60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9488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8EB0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3803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445F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FAF6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698507">
    <w:abstractNumId w:val="23"/>
  </w:num>
  <w:num w:numId="2" w16cid:durableId="1004671314">
    <w:abstractNumId w:val="38"/>
  </w:num>
  <w:num w:numId="3" w16cid:durableId="711661680">
    <w:abstractNumId w:val="35"/>
  </w:num>
  <w:num w:numId="4" w16cid:durableId="1681161623">
    <w:abstractNumId w:val="33"/>
  </w:num>
  <w:num w:numId="5" w16cid:durableId="1432118578">
    <w:abstractNumId w:val="18"/>
  </w:num>
  <w:num w:numId="6" w16cid:durableId="1655177896">
    <w:abstractNumId w:val="54"/>
  </w:num>
  <w:num w:numId="7" w16cid:durableId="1408962457">
    <w:abstractNumId w:val="51"/>
  </w:num>
  <w:num w:numId="8" w16cid:durableId="2055932931">
    <w:abstractNumId w:val="60"/>
  </w:num>
  <w:num w:numId="9" w16cid:durableId="1234777598">
    <w:abstractNumId w:val="22"/>
  </w:num>
  <w:num w:numId="10" w16cid:durableId="258754688">
    <w:abstractNumId w:val="61"/>
  </w:num>
  <w:num w:numId="11" w16cid:durableId="576791017">
    <w:abstractNumId w:val="50"/>
  </w:num>
  <w:num w:numId="12" w16cid:durableId="1598096320">
    <w:abstractNumId w:val="52"/>
  </w:num>
  <w:num w:numId="13" w16cid:durableId="1277102639">
    <w:abstractNumId w:val="32"/>
  </w:num>
  <w:num w:numId="14" w16cid:durableId="1127242567">
    <w:abstractNumId w:val="56"/>
  </w:num>
  <w:num w:numId="15" w16cid:durableId="932974782">
    <w:abstractNumId w:val="57"/>
  </w:num>
  <w:num w:numId="16" w16cid:durableId="742797459">
    <w:abstractNumId w:val="27"/>
  </w:num>
  <w:num w:numId="17" w16cid:durableId="2443229">
    <w:abstractNumId w:val="29"/>
  </w:num>
  <w:num w:numId="18" w16cid:durableId="2136633721">
    <w:abstractNumId w:val="48"/>
  </w:num>
  <w:num w:numId="19" w16cid:durableId="1372848756">
    <w:abstractNumId w:val="34"/>
  </w:num>
  <w:num w:numId="20" w16cid:durableId="1630815372">
    <w:abstractNumId w:val="24"/>
  </w:num>
  <w:num w:numId="21" w16cid:durableId="885992242">
    <w:abstractNumId w:val="16"/>
  </w:num>
  <w:num w:numId="22" w16cid:durableId="1511798885">
    <w:abstractNumId w:val="28"/>
  </w:num>
  <w:num w:numId="23" w16cid:durableId="153648077">
    <w:abstractNumId w:val="40"/>
  </w:num>
  <w:num w:numId="24" w16cid:durableId="207496821">
    <w:abstractNumId w:val="59"/>
  </w:num>
  <w:num w:numId="25" w16cid:durableId="150563578">
    <w:abstractNumId w:val="63"/>
  </w:num>
  <w:num w:numId="26" w16cid:durableId="208734369">
    <w:abstractNumId w:val="14"/>
  </w:num>
  <w:num w:numId="27" w16cid:durableId="1702511305">
    <w:abstractNumId w:val="37"/>
  </w:num>
  <w:num w:numId="28" w16cid:durableId="2084326680">
    <w:abstractNumId w:val="19"/>
  </w:num>
  <w:num w:numId="29" w16cid:durableId="1312831024">
    <w:abstractNumId w:val="26"/>
  </w:num>
  <w:num w:numId="30" w16cid:durableId="812137323">
    <w:abstractNumId w:val="39"/>
  </w:num>
  <w:num w:numId="31" w16cid:durableId="557785313">
    <w:abstractNumId w:val="58"/>
  </w:num>
  <w:num w:numId="32" w16cid:durableId="188835087">
    <w:abstractNumId w:val="15"/>
  </w:num>
  <w:num w:numId="33" w16cid:durableId="875701941">
    <w:abstractNumId w:val="41"/>
  </w:num>
  <w:num w:numId="34" w16cid:durableId="1900440893">
    <w:abstractNumId w:val="46"/>
  </w:num>
  <w:num w:numId="35" w16cid:durableId="303386788">
    <w:abstractNumId w:val="20"/>
  </w:num>
  <w:num w:numId="36" w16cid:durableId="1794596613">
    <w:abstractNumId w:val="11"/>
  </w:num>
  <w:num w:numId="37" w16cid:durableId="390739380">
    <w:abstractNumId w:val="10"/>
  </w:num>
  <w:num w:numId="38" w16cid:durableId="124272297">
    <w:abstractNumId w:val="62"/>
  </w:num>
  <w:num w:numId="39" w16cid:durableId="1779329966">
    <w:abstractNumId w:val="43"/>
  </w:num>
  <w:num w:numId="40" w16cid:durableId="929314894">
    <w:abstractNumId w:val="12"/>
  </w:num>
  <w:num w:numId="41" w16cid:durableId="137453002">
    <w:abstractNumId w:val="55"/>
  </w:num>
  <w:num w:numId="42" w16cid:durableId="1892496766">
    <w:abstractNumId w:val="13"/>
  </w:num>
  <w:num w:numId="43" w16cid:durableId="711156697">
    <w:abstractNumId w:val="25"/>
  </w:num>
  <w:num w:numId="44" w16cid:durableId="260533004">
    <w:abstractNumId w:val="30"/>
  </w:num>
  <w:num w:numId="45" w16cid:durableId="1892030854">
    <w:abstractNumId w:val="44"/>
  </w:num>
  <w:num w:numId="46" w16cid:durableId="1425345638">
    <w:abstractNumId w:val="53"/>
  </w:num>
  <w:num w:numId="47" w16cid:durableId="2021153994">
    <w:abstractNumId w:val="64"/>
  </w:num>
  <w:num w:numId="48" w16cid:durableId="1681004910">
    <w:abstractNumId w:val="31"/>
  </w:num>
  <w:num w:numId="49" w16cid:durableId="1867405385">
    <w:abstractNumId w:val="17"/>
  </w:num>
  <w:num w:numId="50" w16cid:durableId="970285869">
    <w:abstractNumId w:val="49"/>
  </w:num>
  <w:num w:numId="51" w16cid:durableId="804349467">
    <w:abstractNumId w:val="42"/>
  </w:num>
  <w:num w:numId="52" w16cid:durableId="1097291040">
    <w:abstractNumId w:val="36"/>
  </w:num>
  <w:num w:numId="53" w16cid:durableId="1392919561">
    <w:abstractNumId w:val="47"/>
  </w:num>
  <w:num w:numId="54" w16cid:durableId="1105537154">
    <w:abstractNumId w:val="45"/>
  </w:num>
  <w:num w:numId="55" w16cid:durableId="1131248621">
    <w:abstractNumId w:val="21"/>
  </w:num>
  <w:num w:numId="56" w16cid:durableId="338241952">
    <w:abstractNumId w:val="9"/>
  </w:num>
  <w:num w:numId="57" w16cid:durableId="1524518885">
    <w:abstractNumId w:val="7"/>
  </w:num>
  <w:num w:numId="58" w16cid:durableId="1735201123">
    <w:abstractNumId w:val="6"/>
  </w:num>
  <w:num w:numId="59" w16cid:durableId="1417435080">
    <w:abstractNumId w:val="5"/>
  </w:num>
  <w:num w:numId="60" w16cid:durableId="672878639">
    <w:abstractNumId w:val="4"/>
  </w:num>
  <w:num w:numId="61" w16cid:durableId="688140001">
    <w:abstractNumId w:val="8"/>
  </w:num>
  <w:num w:numId="62" w16cid:durableId="1776825681">
    <w:abstractNumId w:val="3"/>
  </w:num>
  <w:num w:numId="63" w16cid:durableId="277444573">
    <w:abstractNumId w:val="2"/>
  </w:num>
  <w:num w:numId="64" w16cid:durableId="484392380">
    <w:abstractNumId w:val="1"/>
  </w:num>
  <w:num w:numId="65" w16cid:durableId="100884815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8FA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479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6F90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BAA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38B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723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26C"/>
    <w:rsid w:val="0058275E"/>
    <w:rsid w:val="0058304F"/>
    <w:rsid w:val="00583079"/>
    <w:rsid w:val="00583D3F"/>
    <w:rsid w:val="00584D66"/>
    <w:rsid w:val="00584EF4"/>
    <w:rsid w:val="0058530B"/>
    <w:rsid w:val="0058573D"/>
    <w:rsid w:val="0058659B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321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291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1EE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522"/>
    <w:rsid w:val="00EA59FF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2B13A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://www.ndis.gov.au/participants/using-your-plan/changing-your-plan/change-circumstance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roviders/working-provider/connecting-participants/service-agreem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.gov.au/participants/working-providers/find-registered-provider/provider-find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at.gov.au/" TargetMode="External"/><Relationship Id="rId14" Type="http://schemas.openxmlformats.org/officeDocument/2006/relationships/hyperlink" Target="http://www.facebook.com/NDISAus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6466C8-7BCF-4FFD-855C-882DF75C9E67}"/>
</file>

<file path=customXml/itemProps3.xml><?xml version="1.0" encoding="utf-8"?>
<ds:datastoreItem xmlns:ds="http://schemas.openxmlformats.org/officeDocument/2006/customXml" ds:itemID="{7BEBED1F-3028-4644-8D7F-4F907BB5D3E4}"/>
</file>

<file path=customXml/itemProps4.xml><?xml version="1.0" encoding="utf-8"?>
<ds:datastoreItem xmlns:ds="http://schemas.openxmlformats.org/officeDocument/2006/customXml" ds:itemID="{3EDFEFE4-964E-4704-BA59-65DB4E9CC75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4</Pages>
  <Words>4597</Words>
  <Characters>26203</Characters>
  <Application>Microsoft Office Word</Application>
  <DocSecurity>4</DocSecurity>
  <Lines>21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30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Cassandra Tobin</cp:lastModifiedBy>
  <cp:revision>2</cp:revision>
  <cp:lastPrinted>2019-09-17T06:26:00Z</cp:lastPrinted>
  <dcterms:created xsi:type="dcterms:W3CDTF">2022-11-10T03:37:00Z</dcterms:created>
  <dcterms:modified xsi:type="dcterms:W3CDTF">2022-11-10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3:36:32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a8637f10-814a-4140-9290-6b7167b5f525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